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369EA" w14:textId="77777777" w:rsidR="00F14D41" w:rsidRDefault="00780BC0" w:rsidP="00F14D41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4DB36B38" wp14:editId="32735366">
                <wp:simplePos x="0" y="0"/>
                <wp:positionH relativeFrom="column">
                  <wp:posOffset>4914900</wp:posOffset>
                </wp:positionH>
                <wp:positionV relativeFrom="paragraph">
                  <wp:posOffset>-762635</wp:posOffset>
                </wp:positionV>
                <wp:extent cx="1028700" cy="342900"/>
                <wp:effectExtent l="9525" t="8890" r="9525" b="10160"/>
                <wp:wrapNone/>
                <wp:docPr id="18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0" w14:textId="77777777" w:rsidR="00051F55" w:rsidRDefault="00051F55" w:rsidP="00051F55">
                            <w:r>
                              <w:rPr>
                                <w:rFonts w:hint="cs"/>
                                <w:cs/>
                              </w:rPr>
                              <w:t>ตัวอย่างปกนอ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B36B38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387pt;margin-top:-60.05pt;width:81pt;height:27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">
                <v:textbox>
                  <w:txbxContent>
                    <w:p w14:paraId="4DB36B60" w14:textId="77777777" w:rsidR="00051F55" w:rsidRDefault="00051F55" w:rsidP="00051F55">
                      <w:r>
                        <w:rPr>
                          <w:rFonts w:hint="cs"/>
                          <w:cs/>
                        </w:rPr>
                        <w:t>ตัวอย่างปกนอก</w:t>
                      </w:r>
                    </w:p>
                  </w:txbxContent>
                </v:textbox>
              </v:shape>
            </w:pict>
          </mc:Fallback>
        </mc:AlternateContent>
      </w:r>
      <w:r w:rsidR="00E74DCC" w:rsidRPr="00E74DCC">
        <w:rPr>
          <w:rFonts w:ascii="TH SarabunPSK" w:hAnsi="TH SarabunPSK" w:cs="TH SarabunPSK"/>
          <w:b/>
          <w:bCs/>
          <w:noProof/>
          <w:sz w:val="40"/>
          <w:szCs w:val="40"/>
          <w:cs/>
        </w:rPr>
        <w:drawing>
          <wp:inline distT="0" distB="0" distL="0" distR="0" wp14:anchorId="4DB36B3A" wp14:editId="77D17A4B">
            <wp:extent cx="1247775" cy="1081821"/>
            <wp:effectExtent l="0" t="0" r="0" b="4445"/>
            <wp:docPr id="20" name="Picture 20" descr="D:\logo_engcmu\RibbinEN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logo_engcmu\RibbinENG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252" cy="1101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369EB" w14:textId="77777777" w:rsidR="00F14D41" w:rsidRPr="00F14D41" w:rsidRDefault="00F14D41" w:rsidP="00F14D41">
      <w:pPr>
        <w:jc w:val="center"/>
        <w:rPr>
          <w:rFonts w:ascii="TH SarabunPSK" w:hAnsi="TH SarabunPSK" w:cs="TH SarabunPSK"/>
          <w:b/>
          <w:bCs/>
          <w:szCs w:val="24"/>
        </w:rPr>
      </w:pPr>
    </w:p>
    <w:p w14:paraId="4DB369EC" w14:textId="77777777" w:rsidR="00051F55" w:rsidRPr="00B8587A" w:rsidRDefault="00051F55" w:rsidP="00051F55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B8587A">
        <w:rPr>
          <w:rFonts w:ascii="TH SarabunPSK" w:hAnsi="TH SarabunPSK" w:cs="TH SarabunPSK"/>
          <w:b/>
          <w:bCs/>
          <w:sz w:val="44"/>
          <w:szCs w:val="44"/>
          <w:cs/>
        </w:rPr>
        <w:t>รายงานการปฏิบัติงานสหกิจศึกษา</w:t>
      </w:r>
    </w:p>
    <w:p w14:paraId="4DB369ED" w14:textId="77777777" w:rsidR="00051F55" w:rsidRPr="0003512E" w:rsidRDefault="00051F55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131D38DB" w14:textId="430CDCDB" w:rsidR="00E02CAD" w:rsidRDefault="00F31DA5" w:rsidP="00E02CAD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พัฒนาระบบการจัดการข้อมูลเกี่ยวกับใบรับรอง</w:t>
      </w:r>
      <w:r w:rsidR="00E02CAD">
        <w:rPr>
          <w:rFonts w:ascii="TH SarabunPSK" w:hAnsi="TH SarabunPSK" w:cs="TH SarabunPSK"/>
          <w:b/>
          <w:bCs/>
          <w:sz w:val="40"/>
          <w:szCs w:val="40"/>
        </w:rPr>
        <w:t>,</w:t>
      </w:r>
      <w:r w:rsidR="001D6870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 w:rsidR="001D6870">
        <w:rPr>
          <w:rFonts w:ascii="TH SarabunPSK" w:hAnsi="TH SarabunPSK" w:cs="TH SarabunPSK" w:hint="cs"/>
          <w:b/>
          <w:bCs/>
          <w:sz w:val="40"/>
          <w:szCs w:val="40"/>
          <w:cs/>
        </w:rPr>
        <w:t>กฎข้อบังคับและความต้องการการทดสอบขั้นต่ำ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ด้วยเว็บแอปพลิเคชั่น</w:t>
      </w:r>
    </w:p>
    <w:p w14:paraId="4DB369EF" w14:textId="7DBDBBB3" w:rsidR="00051F55" w:rsidRDefault="00F31DA5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</w:rPr>
        <w:t>Impro</w:t>
      </w:r>
      <w:r w:rsidR="00E02CAD">
        <w:rPr>
          <w:rFonts w:ascii="TH SarabunPSK" w:hAnsi="TH SarabunPSK" w:cs="TH SarabunPSK"/>
          <w:b/>
          <w:bCs/>
          <w:sz w:val="40"/>
          <w:szCs w:val="40"/>
        </w:rPr>
        <w:t>vement a certificate, regulations and minimum testing requirement information management system with a web application</w:t>
      </w:r>
    </w:p>
    <w:p w14:paraId="4DB369F0" w14:textId="77777777" w:rsidR="0073574C" w:rsidRPr="0003512E" w:rsidRDefault="0073574C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9F1" w14:textId="190287E5" w:rsidR="00D24EE9" w:rsidRPr="0003512E" w:rsidRDefault="00D24EE9" w:rsidP="00D24EE9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ณ บริษัท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มิตซูบิชิ อีเล็คทริค คอนซูมเมอร์ โปรดักส์ (ประเทศไทย) จำกัด</w:t>
      </w:r>
    </w:p>
    <w:p w14:paraId="4DB369F2" w14:textId="3229821D" w:rsidR="00D24EE9" w:rsidRPr="0003512E" w:rsidRDefault="00D24EE9" w:rsidP="00D24EE9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เลขที่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>700/406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 xml:space="preserve"> ถนน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>บางนา-ตราด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 xml:space="preserve"> ตำบล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>ดอนหัวฬ่อ</w:t>
      </w:r>
    </w:p>
    <w:p w14:paraId="4DB369F3" w14:textId="017D25E4" w:rsidR="00D24EE9" w:rsidRPr="0003512E" w:rsidRDefault="00D24EE9" w:rsidP="00D24EE9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อำเภอ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>เมืองชลบุรี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 xml:space="preserve">  จังหวัด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>ชลบุรี</w:t>
      </w:r>
    </w:p>
    <w:p w14:paraId="4DB369F6" w14:textId="0690AEAB" w:rsidR="00713F8A" w:rsidRDefault="00713F8A" w:rsidP="001D6870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77898300" w14:textId="77777777" w:rsidR="001D6870" w:rsidRPr="0003512E" w:rsidRDefault="001D6870" w:rsidP="001D6870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4DB369F7" w14:textId="77777777" w:rsidR="00051F55" w:rsidRPr="0003512E" w:rsidRDefault="00FB19E3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นาย ภาณุวัฒน์ วงศ์วรกุลกิจ</w:t>
      </w:r>
    </w:p>
    <w:p w14:paraId="4DB369F8" w14:textId="07144CA3" w:rsidR="00051F55" w:rsidRPr="0003512E" w:rsidRDefault="00051F55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รหัสนักศึกษา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640610660</w:t>
      </w:r>
    </w:p>
    <w:p w14:paraId="4DB369FB" w14:textId="5F81A628" w:rsidR="00FC62E6" w:rsidRDefault="00FC62E6" w:rsidP="001D6870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0BD03C41" w14:textId="77777777" w:rsidR="001D6870" w:rsidRDefault="001D6870" w:rsidP="001D6870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4DB369FC" w14:textId="683E8EA1" w:rsidR="004F57D6" w:rsidRDefault="001E4460" w:rsidP="00051F55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รายงานนี้เป็นส่วนหนึ่งของกระบวนวิชา </w:t>
      </w:r>
      <w:r>
        <w:rPr>
          <w:rFonts w:ascii="TH SarabunPSK" w:hAnsi="TH SarabunPSK" w:cs="TH SarabunPSK"/>
          <w:b/>
          <w:bCs/>
          <w:sz w:val="40"/>
          <w:szCs w:val="40"/>
        </w:rPr>
        <w:t>2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>61495</w:t>
      </w:r>
      <w:r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สหกิจศึกษา</w:t>
      </w:r>
    </w:p>
    <w:p w14:paraId="4DB369FD" w14:textId="1DBC816E" w:rsidR="00051F55" w:rsidRPr="0003512E" w:rsidRDefault="003D3798" w:rsidP="003D3798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ภาคการศึกษา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>ที่</w:t>
      </w:r>
      <w:r w:rsidR="005F0B0E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1 </w:t>
      </w:r>
      <w:r>
        <w:rPr>
          <w:rFonts w:ascii="TH SarabunPSK" w:hAnsi="TH SarabunPSK" w:cs="TH SarabunPSK"/>
          <w:b/>
          <w:bCs/>
          <w:sz w:val="40"/>
          <w:szCs w:val="40"/>
          <w:cs/>
        </w:rPr>
        <w:t xml:space="preserve">ปีการศึกษา </w:t>
      </w:r>
      <w:r w:rsidR="00FB19E3">
        <w:rPr>
          <w:rFonts w:ascii="TH SarabunPSK" w:hAnsi="TH SarabunPSK" w:cs="TH SarabunPSK"/>
          <w:b/>
          <w:bCs/>
          <w:sz w:val="40"/>
          <w:szCs w:val="40"/>
        </w:rPr>
        <w:t>2567</w:t>
      </w:r>
    </w:p>
    <w:p w14:paraId="4DB369FE" w14:textId="7148E90C" w:rsidR="00051F55" w:rsidRPr="0003512E" w:rsidRDefault="00D24EE9" w:rsidP="001C3B2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ภาควิชา</w:t>
      </w:r>
      <w:r w:rsidR="00DC29C5">
        <w:rPr>
          <w:rFonts w:ascii="TH SarabunPSK" w:hAnsi="TH SarabunPSK" w:cs="TH SarabunPSK" w:hint="cs"/>
          <w:b/>
          <w:bCs/>
          <w:sz w:val="40"/>
          <w:szCs w:val="40"/>
          <w:cs/>
        </w:rPr>
        <w:t>วิศวกรรม</w:t>
      </w:r>
      <w:r w:rsidR="00FB19E3">
        <w:rPr>
          <w:rFonts w:ascii="TH SarabunPSK" w:hAnsi="TH SarabunPSK" w:cs="TH SarabunPSK" w:hint="cs"/>
          <w:b/>
          <w:bCs/>
          <w:sz w:val="40"/>
          <w:szCs w:val="40"/>
          <w:cs/>
        </w:rPr>
        <w:t>คอมพิวเตอร์</w:t>
      </w:r>
      <w:r w:rsidR="00DC29C5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คณะ</w:t>
      </w:r>
      <w:r w:rsidR="00A60740">
        <w:rPr>
          <w:rFonts w:ascii="TH SarabunPSK" w:hAnsi="TH SarabunPSK" w:cs="TH SarabunPSK" w:hint="cs"/>
          <w:b/>
          <w:bCs/>
          <w:sz w:val="40"/>
          <w:szCs w:val="40"/>
          <w:cs/>
        </w:rPr>
        <w:t>วิศวกรรมศาสตร์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br/>
        <w:t>มหาวิทยาลัย</w:t>
      </w:r>
      <w:r w:rsidR="00A60740">
        <w:rPr>
          <w:rFonts w:ascii="TH SarabunPSK" w:hAnsi="TH SarabunPSK" w:cs="TH SarabunPSK" w:hint="cs"/>
          <w:b/>
          <w:bCs/>
          <w:sz w:val="40"/>
          <w:szCs w:val="40"/>
          <w:cs/>
        </w:rPr>
        <w:t>เชียงใหม่</w:t>
      </w:r>
    </w:p>
    <w:p w14:paraId="4DB369FF" w14:textId="4EA4366B" w:rsidR="00FC62E6" w:rsidRDefault="00051F55" w:rsidP="00FC62E6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br w:type="page"/>
      </w:r>
      <w:r w:rsidR="00FC62E6" w:rsidRPr="0003512E">
        <w:rPr>
          <w:rFonts w:ascii="TH SarabunPSK" w:hAnsi="TH SarabunPSK" w:cs="TH SarabunPSK"/>
          <w:b/>
          <w:bCs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B36B3C" wp14:editId="4DB36B3D">
                <wp:simplePos x="0" y="0"/>
                <wp:positionH relativeFrom="column">
                  <wp:posOffset>4953000</wp:posOffset>
                </wp:positionH>
                <wp:positionV relativeFrom="paragraph">
                  <wp:posOffset>-600710</wp:posOffset>
                </wp:positionV>
                <wp:extent cx="1028700" cy="342900"/>
                <wp:effectExtent l="9525" t="8890" r="9525" b="10160"/>
                <wp:wrapNone/>
                <wp:docPr id="2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1" w14:textId="77777777" w:rsidR="00FC62E6" w:rsidRDefault="00FC62E6" w:rsidP="00FC62E6">
                            <w:r>
                              <w:rPr>
                                <w:rFonts w:hint="cs"/>
                                <w:cs/>
                              </w:rPr>
                              <w:t>ต</w:t>
                            </w:r>
                            <w:r w:rsidR="00915109">
                              <w:rPr>
                                <w:rFonts w:hint="cs"/>
                                <w:cs/>
                              </w:rPr>
                              <w:t>ัวอย่างปกใ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3C" id="_x0000_s1027" type="#_x0000_t202" style="position:absolute;left:0;text-align:left;margin-left:390pt;margin-top:-47.3pt;width:81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">
                <v:textbox>
                  <w:txbxContent>
                    <w:p w14:paraId="4DB36B61" w14:textId="77777777" w:rsidR="00FC62E6" w:rsidRDefault="00FC62E6" w:rsidP="00FC62E6">
                      <w:r>
                        <w:rPr>
                          <w:rFonts w:hint="cs"/>
                          <w:cs/>
                        </w:rPr>
                        <w:t>ต</w:t>
                      </w:r>
                      <w:r w:rsidR="00915109">
                        <w:rPr>
                          <w:rFonts w:hint="cs"/>
                          <w:cs/>
                        </w:rPr>
                        <w:t>ัวอย่างปกใน</w:t>
                      </w:r>
                    </w:p>
                  </w:txbxContent>
                </v:textbox>
              </v:shape>
            </w:pict>
          </mc:Fallback>
        </mc:AlternateContent>
      </w:r>
      <w:r w:rsidR="00FC62E6" w:rsidRPr="00E74DCC">
        <w:rPr>
          <w:rFonts w:ascii="TH SarabunPSK" w:hAnsi="TH SarabunPSK" w:cs="TH SarabunPSK"/>
          <w:b/>
          <w:bCs/>
          <w:noProof/>
          <w:sz w:val="40"/>
          <w:szCs w:val="40"/>
          <w:cs/>
        </w:rPr>
        <w:drawing>
          <wp:inline distT="0" distB="0" distL="0" distR="0" wp14:anchorId="4DB36B3E" wp14:editId="4DB36B3F">
            <wp:extent cx="1247775" cy="1081821"/>
            <wp:effectExtent l="0" t="0" r="0" b="4445"/>
            <wp:docPr id="25" name="Picture 25" descr="D:\logo_engcmu\RibbinEN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logo_engcmu\RibbinENG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252" cy="1101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36A00" w14:textId="77777777" w:rsidR="00FC62E6" w:rsidRPr="00F14D41" w:rsidRDefault="00FC62E6" w:rsidP="00FC62E6">
      <w:pPr>
        <w:jc w:val="center"/>
        <w:rPr>
          <w:rFonts w:ascii="TH SarabunPSK" w:hAnsi="TH SarabunPSK" w:cs="TH SarabunPSK"/>
          <w:b/>
          <w:bCs/>
          <w:szCs w:val="24"/>
        </w:rPr>
      </w:pPr>
    </w:p>
    <w:p w14:paraId="3F227301" w14:textId="77777777" w:rsidR="001D6870" w:rsidRPr="00B8587A" w:rsidRDefault="001D6870" w:rsidP="001D6870">
      <w:pPr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B8587A">
        <w:rPr>
          <w:rFonts w:ascii="TH SarabunPSK" w:hAnsi="TH SarabunPSK" w:cs="TH SarabunPSK"/>
          <w:b/>
          <w:bCs/>
          <w:sz w:val="44"/>
          <w:szCs w:val="44"/>
          <w:cs/>
        </w:rPr>
        <w:t>รายงานการปฏิบัติงานสหกิจศึกษา</w:t>
      </w:r>
    </w:p>
    <w:p w14:paraId="27A2D0B8" w14:textId="77777777" w:rsidR="001D6870" w:rsidRPr="0003512E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2C2DF724" w14:textId="77777777" w:rsidR="001D6870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พัฒนาระบบการจัดการข้อมูลเกี่ยวกับใบรับรอง</w:t>
      </w:r>
      <w:r>
        <w:rPr>
          <w:rFonts w:ascii="TH SarabunPSK" w:hAnsi="TH SarabunPSK" w:cs="TH SarabunPSK"/>
          <w:b/>
          <w:bCs/>
          <w:sz w:val="40"/>
          <w:szCs w:val="40"/>
        </w:rPr>
        <w:t xml:space="preserve">,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กฎข้อบังคับและความต้องการการทดสอบขั้นต่ำด้วยเว็บแอปพลิเคชั่น</w:t>
      </w:r>
    </w:p>
    <w:p w14:paraId="7A6EE0D0" w14:textId="77777777" w:rsidR="001D6870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</w:rPr>
        <w:t>Improvement a certificate, regulations and minimum testing requirement information management system with a web application</w:t>
      </w:r>
    </w:p>
    <w:p w14:paraId="0AB3895F" w14:textId="77777777" w:rsidR="001D6870" w:rsidRPr="0003512E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24A9B417" w14:textId="77777777" w:rsidR="001D6870" w:rsidRPr="0003512E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ณ บริษัท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มิตซูบิชิ อีเล็คทริค คอนซูมเมอร์ โปรดักส์ (ประเทศไทย) จำกัด</w:t>
      </w:r>
    </w:p>
    <w:p w14:paraId="1D6EA123" w14:textId="77777777" w:rsidR="001D6870" w:rsidRPr="0003512E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เลขที่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700/406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 xml:space="preserve"> ถนน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บางนา-ตราด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 xml:space="preserve"> ตำบล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ดอนหัวฬ่อ</w:t>
      </w:r>
    </w:p>
    <w:p w14:paraId="382879D5" w14:textId="77777777" w:rsidR="001D6870" w:rsidRPr="0003512E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อำเภอ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เมืองชลบุรี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 xml:space="preserve">  จังหวัด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ชลบุรี</w:t>
      </w:r>
    </w:p>
    <w:p w14:paraId="03D6AA1D" w14:textId="77777777" w:rsidR="001D6870" w:rsidRDefault="001D6870" w:rsidP="001D6870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5D48C3D2" w14:textId="77777777" w:rsidR="001D6870" w:rsidRPr="0003512E" w:rsidRDefault="001D6870" w:rsidP="001D6870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4B8D2C5A" w14:textId="77777777" w:rsidR="001D6870" w:rsidRPr="0003512E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นาย ภาณุวัฒน์ วงศ์วรกุลกิจ</w:t>
      </w:r>
    </w:p>
    <w:p w14:paraId="01EB431A" w14:textId="77777777" w:rsidR="001D6870" w:rsidRPr="0003512E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รหัสนักศึกษา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640610660</w:t>
      </w:r>
    </w:p>
    <w:p w14:paraId="3979FE15" w14:textId="77777777" w:rsidR="001D6870" w:rsidRDefault="001D6870" w:rsidP="001D6870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181549F8" w14:textId="77777777" w:rsidR="001D6870" w:rsidRDefault="001D6870" w:rsidP="001D6870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03C36D83" w14:textId="77777777" w:rsidR="001D6870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รายงานนี้เป็นส่วนหนึ่งของกระบวนวิชา </w:t>
      </w:r>
      <w:r>
        <w:rPr>
          <w:rFonts w:ascii="TH SarabunPSK" w:hAnsi="TH SarabunPSK" w:cs="TH SarabunPSK"/>
          <w:b/>
          <w:bCs/>
          <w:sz w:val="40"/>
          <w:szCs w:val="40"/>
        </w:rPr>
        <w:t>2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61495</w:t>
      </w:r>
      <w:r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สหกิจศึกษา</w:t>
      </w:r>
    </w:p>
    <w:p w14:paraId="7B4CF9D3" w14:textId="707F30EB" w:rsidR="001D6870" w:rsidRPr="0003512E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ภาคการศึกษา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ที่</w:t>
      </w:r>
      <w:r w:rsidR="005F0B0E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1</w:t>
      </w:r>
      <w:r w:rsidR="006431AC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>
        <w:rPr>
          <w:rFonts w:ascii="TH SarabunPSK" w:hAnsi="TH SarabunPSK" w:cs="TH SarabunPSK"/>
          <w:b/>
          <w:bCs/>
          <w:sz w:val="40"/>
          <w:szCs w:val="40"/>
          <w:cs/>
        </w:rPr>
        <w:t xml:space="preserve">ปีการศึกษา </w:t>
      </w:r>
      <w:r>
        <w:rPr>
          <w:rFonts w:ascii="TH SarabunPSK" w:hAnsi="TH SarabunPSK" w:cs="TH SarabunPSK"/>
          <w:b/>
          <w:bCs/>
          <w:sz w:val="40"/>
          <w:szCs w:val="40"/>
        </w:rPr>
        <w:t>2567</w:t>
      </w:r>
    </w:p>
    <w:p w14:paraId="4DB36A13" w14:textId="62D312E6" w:rsidR="003D3798" w:rsidRPr="0003512E" w:rsidRDefault="001D6870" w:rsidP="001D687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ภาควิชา</w:t>
      </w:r>
      <w:r w:rsidR="00DC29C5">
        <w:rPr>
          <w:rFonts w:ascii="TH SarabunPSK" w:hAnsi="TH SarabunPSK" w:cs="TH SarabunPSK" w:hint="cs"/>
          <w:b/>
          <w:bCs/>
          <w:sz w:val="40"/>
          <w:szCs w:val="40"/>
          <w:cs/>
        </w:rPr>
        <w:t>วิศวกรรม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คอมพิวเตอร์</w:t>
      </w:r>
      <w:r w:rsidR="00DC29C5">
        <w:rPr>
          <w:rFonts w:ascii="TH SarabunPSK" w:hAnsi="TH SarabunPSK" w:cs="TH SarabunPSK" w:hint="cs"/>
          <w:b/>
          <w:bCs/>
          <w:sz w:val="40"/>
          <w:szCs w:val="40"/>
          <w:cs/>
        </w:rPr>
        <w:t xml:space="preserve"> 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คณะ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วิศวกรรมศาสตร์</w: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br/>
        <w:t>มหาวิทยาลัย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เชียงใหม่</w:t>
      </w:r>
      <w:r w:rsidR="00FC62E6" w:rsidRPr="0003512E">
        <w:rPr>
          <w:rFonts w:ascii="TH SarabunPSK" w:hAnsi="TH SarabunPSK" w:cs="TH SarabunPSK"/>
          <w:b/>
          <w:bCs/>
          <w:sz w:val="40"/>
          <w:szCs w:val="40"/>
          <w:cs/>
        </w:rPr>
        <w:br w:type="page"/>
      </w:r>
    </w:p>
    <w:p w14:paraId="4DB36A14" w14:textId="5203CB8A" w:rsidR="00051F55" w:rsidRPr="0003512E" w:rsidRDefault="00051F55" w:rsidP="00051F55">
      <w:pPr>
        <w:pStyle w:val="Heading3"/>
        <w:rPr>
          <w:rFonts w:ascii="TH SarabunPSK" w:hAnsi="TH SarabunPSK" w:cs="TH SarabunPSK"/>
        </w:rPr>
      </w:pPr>
      <w:r w:rsidRPr="0003512E">
        <w:rPr>
          <w:rFonts w:ascii="TH SarabunPSK" w:hAnsi="TH SarabunPSK" w:cs="TH SarabunPSK"/>
          <w:b/>
          <w:bCs/>
          <w:cs/>
        </w:rPr>
        <w:lastRenderedPageBreak/>
        <w:t xml:space="preserve">ชื่อรายงานการปฏิบัติงานสหกิจศึกษา   </w:t>
      </w:r>
      <w:r w:rsidRPr="0003512E">
        <w:rPr>
          <w:rFonts w:ascii="TH SarabunPSK" w:hAnsi="TH SarabunPSK" w:cs="TH SarabunPSK"/>
          <w:b/>
          <w:bCs/>
          <w:cs/>
        </w:rPr>
        <w:tab/>
      </w:r>
      <w:r w:rsidR="00F24739" w:rsidRPr="00F24739">
        <w:rPr>
          <w:rFonts w:ascii="TH SarabunPSK" w:hAnsi="TH SarabunPSK" w:cs="TH SarabunPSK" w:hint="cs"/>
          <w:cs/>
        </w:rPr>
        <w:t>พัฒนาระบบการจัดการข้อมูลเกี่ยวกับใบรับรอง</w:t>
      </w:r>
      <w:r w:rsidR="00F24739" w:rsidRPr="00F24739">
        <w:rPr>
          <w:rFonts w:ascii="TH SarabunPSK" w:hAnsi="TH SarabunPSK" w:cs="TH SarabunPSK"/>
        </w:rPr>
        <w:t xml:space="preserve">, </w:t>
      </w:r>
      <w:r w:rsidR="00F24739" w:rsidRPr="00F24739">
        <w:rPr>
          <w:rFonts w:ascii="TH SarabunPSK" w:hAnsi="TH SarabunPSK" w:cs="TH SarabunPSK" w:hint="cs"/>
          <w:cs/>
        </w:rPr>
        <w:t>กฎข้อบังคับและความต้องการการทดสอบขั้นต่ำด้วยเว็บแอปพลิเคชั่น</w:t>
      </w:r>
    </w:p>
    <w:p w14:paraId="4DB36A15" w14:textId="0A48C6CC" w:rsidR="00051F55" w:rsidRPr="0003512E" w:rsidRDefault="00780BC0" w:rsidP="00051F55">
      <w:pPr>
        <w:pStyle w:val="Heading3"/>
        <w:rPr>
          <w:rFonts w:ascii="TH SarabunPSK" w:hAnsi="TH SarabunPSK" w:cs="TH SarabunPSK"/>
        </w:rPr>
      </w:pPr>
      <w:r w:rsidRPr="0003512E">
        <w:rPr>
          <w:rFonts w:ascii="TH SarabunPSK" w:hAnsi="TH SarabunPSK" w:cs="TH SarabunPSK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DB36B40" wp14:editId="4DB36B41">
                <wp:simplePos x="0" y="0"/>
                <wp:positionH relativeFrom="column">
                  <wp:posOffset>4267200</wp:posOffset>
                </wp:positionH>
                <wp:positionV relativeFrom="paragraph">
                  <wp:posOffset>-974725</wp:posOffset>
                </wp:positionV>
                <wp:extent cx="1676400" cy="342900"/>
                <wp:effectExtent l="9525" t="10795" r="9525" b="8255"/>
                <wp:wrapNone/>
                <wp:docPr id="16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2" w14:textId="77777777" w:rsidR="00051F55" w:rsidRDefault="00051F55" w:rsidP="00051F55">
                            <w:pPr>
                              <w:jc w:val="center"/>
                              <w:rPr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ตัวอย่างหน้าอนุมัติรายงา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40" id="Text Box 28" o:spid="_x0000_s1028" type="#_x0000_t202" style="position:absolute;margin-left:336pt;margin-top:-76.75pt;width:132pt;height:27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">
                <v:textbox>
                  <w:txbxContent>
                    <w:p w14:paraId="4DB36B62" w14:textId="77777777" w:rsidR="00051F55" w:rsidRDefault="00051F55" w:rsidP="00051F55">
                      <w:pPr>
                        <w:jc w:val="center"/>
                        <w:rPr>
                          <w:cs/>
                        </w:rPr>
                      </w:pPr>
                      <w:r>
                        <w:rPr>
                          <w:rFonts w:hint="cs"/>
                          <w:cs/>
                        </w:rPr>
                        <w:t>ตัวอย่างหน้าอนุมัติรายงาน</w:t>
                      </w:r>
                    </w:p>
                  </w:txbxContent>
                </v:textbox>
              </v:shape>
            </w:pict>
          </mc:Fallback>
        </mc:AlternateContent>
      </w:r>
      <w:r w:rsidR="00051F55" w:rsidRPr="0003512E">
        <w:rPr>
          <w:rFonts w:ascii="TH SarabunPSK" w:hAnsi="TH SarabunPSK" w:cs="TH SarabunPSK"/>
          <w:b/>
          <w:bCs/>
          <w:cs/>
        </w:rPr>
        <w:t>ผู้รายงาน</w:t>
      </w:r>
      <w:r w:rsidR="00051F55" w:rsidRPr="0003512E">
        <w:rPr>
          <w:rFonts w:ascii="TH SarabunPSK" w:hAnsi="TH SarabunPSK" w:cs="TH SarabunPSK"/>
          <w:cs/>
        </w:rPr>
        <w:tab/>
      </w:r>
      <w:r w:rsidR="00051F55" w:rsidRPr="0003512E">
        <w:rPr>
          <w:rFonts w:ascii="TH SarabunPSK" w:hAnsi="TH SarabunPSK" w:cs="TH SarabunPSK"/>
          <w:cs/>
        </w:rPr>
        <w:tab/>
      </w:r>
      <w:r w:rsidR="00051F55" w:rsidRPr="0003512E">
        <w:rPr>
          <w:rFonts w:ascii="TH SarabunPSK" w:hAnsi="TH SarabunPSK" w:cs="TH SarabunPSK"/>
          <w:cs/>
        </w:rPr>
        <w:tab/>
      </w:r>
      <w:r w:rsidR="00051F55" w:rsidRPr="0003512E">
        <w:rPr>
          <w:rFonts w:ascii="TH SarabunPSK" w:hAnsi="TH SarabunPSK" w:cs="TH SarabunPSK"/>
          <w:cs/>
        </w:rPr>
        <w:tab/>
      </w:r>
      <w:r w:rsidR="00F24739">
        <w:rPr>
          <w:rFonts w:ascii="TH SarabunPSK" w:hAnsi="TH SarabunPSK" w:cs="TH SarabunPSK" w:hint="cs"/>
          <w:cs/>
        </w:rPr>
        <w:t>ภาณุวัฒน์ วงศ์วรกุลกิจ</w:t>
      </w:r>
    </w:p>
    <w:p w14:paraId="4DB36A16" w14:textId="582DA079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b/>
          <w:bCs/>
          <w:sz w:val="32"/>
          <w:szCs w:val="32"/>
          <w:cs/>
        </w:rPr>
        <w:t>คณะ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="00F31DA5">
        <w:rPr>
          <w:rFonts w:ascii="TH SarabunPSK" w:hAnsi="TH SarabunPSK" w:cs="TH SarabunPSK" w:hint="cs"/>
          <w:sz w:val="32"/>
          <w:szCs w:val="32"/>
          <w:cs/>
        </w:rPr>
        <w:t>วิศวกรรมศาสตร์</w:t>
      </w:r>
    </w:p>
    <w:p w14:paraId="4DB36A18" w14:textId="25110284" w:rsidR="00051F55" w:rsidRPr="0003512E" w:rsidRDefault="00051F55" w:rsidP="00F24739">
      <w:pPr>
        <w:pBdr>
          <w:bottom w:val="single" w:sz="12" w:space="1" w:color="auto"/>
        </w:pBd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b/>
          <w:bCs/>
          <w:sz w:val="32"/>
          <w:szCs w:val="32"/>
          <w:cs/>
        </w:rPr>
        <w:t>สาขาวิชา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="00D64A01">
        <w:rPr>
          <w:rFonts w:ascii="TH SarabunPSK" w:hAnsi="TH SarabunPSK" w:cs="TH SarabunPSK" w:hint="cs"/>
          <w:sz w:val="32"/>
          <w:szCs w:val="32"/>
          <w:cs/>
        </w:rPr>
        <w:t>วิศวกรรม</w:t>
      </w:r>
      <w:r w:rsidR="00F31DA5">
        <w:rPr>
          <w:rFonts w:ascii="TH SarabunPSK" w:hAnsi="TH SarabunPSK" w:cs="TH SarabunPSK" w:hint="cs"/>
          <w:sz w:val="32"/>
          <w:szCs w:val="32"/>
          <w:cs/>
        </w:rPr>
        <w:t>คอมพิวเตอร์</w:t>
      </w:r>
    </w:p>
    <w:p w14:paraId="4DB36A19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1A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1B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</w:t>
      </w:r>
    </w:p>
    <w:p w14:paraId="4DB36A1C" w14:textId="566614C0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(</w:t>
      </w:r>
      <w:r w:rsidR="00F841E4">
        <w:rPr>
          <w:rFonts w:ascii="TH SarabunPSK" w:hAnsi="TH SarabunPSK" w:cs="TH SarabunPSK" w:hint="cs"/>
          <w:sz w:val="32"/>
          <w:szCs w:val="32"/>
          <w:cs/>
        </w:rPr>
        <w:t>ผู้ช่วยศาสตราจารย์ ดร.ปฏิเวธ วุฒิสารวัฒนา</w:t>
      </w:r>
      <w:r w:rsidRPr="0003512E">
        <w:rPr>
          <w:rFonts w:ascii="TH SarabunPSK" w:hAnsi="TH SarabunPSK" w:cs="TH SarabunPSK"/>
          <w:sz w:val="32"/>
          <w:szCs w:val="32"/>
          <w:cs/>
        </w:rPr>
        <w:t>)</w:t>
      </w:r>
    </w:p>
    <w:p w14:paraId="4DB36A1D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    อาจารย์ที่ปรึกษาสหกิจศึกษา</w:t>
      </w:r>
    </w:p>
    <w:p w14:paraId="4DB36A1E" w14:textId="77777777" w:rsidR="00051F55" w:rsidRDefault="00051F55" w:rsidP="00051F55">
      <w:pPr>
        <w:rPr>
          <w:rFonts w:ascii="TH SarabunPSK" w:hAnsi="TH SarabunPSK" w:cs="TH SarabunPSK"/>
          <w:sz w:val="32"/>
          <w:szCs w:val="32"/>
        </w:rPr>
      </w:pPr>
    </w:p>
    <w:p w14:paraId="4DB36A1F" w14:textId="77777777" w:rsidR="0003512E" w:rsidRPr="0003512E" w:rsidRDefault="0003512E" w:rsidP="00051F55">
      <w:pPr>
        <w:rPr>
          <w:rFonts w:ascii="TH SarabunPSK" w:hAnsi="TH SarabunPSK" w:cs="TH SarabunPSK"/>
          <w:sz w:val="32"/>
          <w:szCs w:val="32"/>
        </w:rPr>
      </w:pPr>
    </w:p>
    <w:p w14:paraId="4DB36A20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</w:t>
      </w:r>
    </w:p>
    <w:p w14:paraId="4DB36A21" w14:textId="77777777" w:rsidR="00051F55" w:rsidRPr="0003512E" w:rsidRDefault="00051F55" w:rsidP="00051F55">
      <w:pPr>
        <w:jc w:val="center"/>
        <w:rPr>
          <w:rFonts w:ascii="TH SarabunPSK" w:hAnsi="TH SarabunPSK" w:cs="TH SarabunPSK" w:hint="cs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(...............................................................)</w:t>
      </w:r>
    </w:p>
    <w:p w14:paraId="4DB36A22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    อาจารย์ที่ปรึกษาร่วมสหกิจศึกษา</w:t>
      </w:r>
    </w:p>
    <w:p w14:paraId="4DB36A23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24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25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</w:t>
      </w:r>
    </w:p>
    <w:p w14:paraId="4DB36A26" w14:textId="77777777" w:rsidR="00051F55" w:rsidRPr="0003512E" w:rsidRDefault="00051F55" w:rsidP="00051F55">
      <w:pPr>
        <w:jc w:val="center"/>
        <w:rPr>
          <w:rFonts w:ascii="TH SarabunPSK" w:hAnsi="TH SarabunPSK" w:cs="TH SarabunPSK" w:hint="cs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(...............................................................)</w:t>
      </w:r>
    </w:p>
    <w:p w14:paraId="4DB36A27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พนักงานที่ปรึกษา</w:t>
      </w:r>
    </w:p>
    <w:p w14:paraId="4DB36A28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</w:p>
    <w:p w14:paraId="4DB36A29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</w:p>
    <w:p w14:paraId="4DB36A2A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</w:p>
    <w:p w14:paraId="4DB36A2B" w14:textId="77777777" w:rsidR="00051F55" w:rsidRPr="0003512E" w:rsidRDefault="00051F55" w:rsidP="00051F55">
      <w:pPr>
        <w:ind w:firstLine="720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มหาวิทยาลัย</w:t>
      </w:r>
      <w:r w:rsidR="005A417A">
        <w:rPr>
          <w:rFonts w:ascii="TH SarabunPSK" w:hAnsi="TH SarabunPSK" w:cs="TH SarabunPSK" w:hint="cs"/>
          <w:sz w:val="32"/>
          <w:szCs w:val="32"/>
          <w:cs/>
        </w:rPr>
        <w:t>เชียงใหม่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 อนุมัติให้นับรายงานการปฏิบัติงานสหกิจศึกษาฉบับนี้ </w:t>
      </w:r>
    </w:p>
    <w:p w14:paraId="4DB36A2C" w14:textId="3AE6F944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เป็นส่วนหนึ่งของการศึกษา ตามหลักสูตร</w:t>
      </w:r>
      <w:r w:rsidR="00EF40C3">
        <w:rPr>
          <w:rFonts w:ascii="TH SarabunPSK" w:hAnsi="TH SarabunPSK" w:cs="TH SarabunPSK" w:hint="cs"/>
          <w:sz w:val="32"/>
          <w:szCs w:val="32"/>
          <w:cs/>
        </w:rPr>
        <w:t xml:space="preserve">ปริญญาวิศวกรรมศาสตรบัณฑิต </w:t>
      </w:r>
      <w:r w:rsidRPr="0003512E">
        <w:rPr>
          <w:rFonts w:ascii="TH SarabunPSK" w:hAnsi="TH SarabunPSK" w:cs="TH SarabunPSK"/>
          <w:sz w:val="32"/>
          <w:szCs w:val="32"/>
          <w:cs/>
        </w:rPr>
        <w:t>สาขาวิชา</w:t>
      </w:r>
      <w:r w:rsidR="00EF40C3">
        <w:rPr>
          <w:rFonts w:ascii="TH SarabunPSK" w:hAnsi="TH SarabunPSK" w:cs="TH SarabunPSK" w:hint="cs"/>
          <w:sz w:val="32"/>
          <w:szCs w:val="32"/>
          <w:cs/>
        </w:rPr>
        <w:t>วิศวกรรมคอมพิวเตอร์</w:t>
      </w:r>
    </w:p>
    <w:p w14:paraId="4DB36A2D" w14:textId="77777777" w:rsidR="00051F55" w:rsidRDefault="00051F55" w:rsidP="00051F55">
      <w:pPr>
        <w:rPr>
          <w:rFonts w:ascii="TH SarabunPSK" w:hAnsi="TH SarabunPSK" w:cs="TH SarabunPSK"/>
          <w:sz w:val="32"/>
          <w:szCs w:val="32"/>
        </w:rPr>
      </w:pPr>
    </w:p>
    <w:p w14:paraId="4DB36A2E" w14:textId="77777777" w:rsidR="00356589" w:rsidRPr="0003512E" w:rsidRDefault="00356589" w:rsidP="00051F55">
      <w:pPr>
        <w:rPr>
          <w:rFonts w:ascii="TH SarabunPSK" w:hAnsi="TH SarabunPSK" w:cs="TH SarabunPSK"/>
          <w:sz w:val="32"/>
          <w:szCs w:val="32"/>
        </w:rPr>
      </w:pPr>
    </w:p>
    <w:p w14:paraId="4DB36A2F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..........................................................................</w:t>
      </w:r>
    </w:p>
    <w:p w14:paraId="4DB36A30" w14:textId="6351464F" w:rsidR="00051F55" w:rsidRPr="0003512E" w:rsidRDefault="00356589" w:rsidP="00356589">
      <w:pPr>
        <w:ind w:left="43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 w:rsidR="00F841E4">
        <w:rPr>
          <w:rFonts w:ascii="TH SarabunPSK" w:hAnsi="TH SarabunPSK" w:cs="TH SarabunPSK" w:hint="cs"/>
          <w:sz w:val="32"/>
          <w:szCs w:val="32"/>
          <w:cs/>
        </w:rPr>
        <w:t>(</w:t>
      </w:r>
      <w:r w:rsidR="00F841E4" w:rsidRPr="00F841E4">
        <w:rPr>
          <w:rFonts w:ascii="TH SarabunPSK" w:hAnsi="TH SarabunPSK" w:cs="TH SarabunPSK"/>
          <w:sz w:val="32"/>
          <w:szCs w:val="32"/>
          <w:cs/>
        </w:rPr>
        <w:t>ร</w:t>
      </w:r>
      <w:r w:rsidR="00F841E4">
        <w:rPr>
          <w:rFonts w:ascii="TH SarabunPSK" w:hAnsi="TH SarabunPSK" w:cs="TH SarabunPSK" w:hint="cs"/>
          <w:sz w:val="32"/>
          <w:szCs w:val="32"/>
          <w:cs/>
        </w:rPr>
        <w:t>อง</w:t>
      </w:r>
      <w:r w:rsidR="00F841E4" w:rsidRPr="00F841E4">
        <w:rPr>
          <w:rFonts w:ascii="TH SarabunPSK" w:hAnsi="TH SarabunPSK" w:cs="TH SarabunPSK"/>
          <w:sz w:val="32"/>
          <w:szCs w:val="32"/>
          <w:cs/>
        </w:rPr>
        <w:t>ศ</w:t>
      </w:r>
      <w:r w:rsidR="00F841E4">
        <w:rPr>
          <w:rFonts w:ascii="TH SarabunPSK" w:hAnsi="TH SarabunPSK" w:cs="TH SarabunPSK" w:hint="cs"/>
          <w:sz w:val="32"/>
          <w:szCs w:val="32"/>
          <w:cs/>
        </w:rPr>
        <w:t>าสตราจารย์</w:t>
      </w:r>
      <w:r w:rsidR="00F841E4" w:rsidRPr="00F841E4">
        <w:rPr>
          <w:rFonts w:ascii="TH SarabunPSK" w:hAnsi="TH SarabunPSK" w:cs="TH SarabunPSK"/>
          <w:sz w:val="32"/>
          <w:szCs w:val="32"/>
          <w:cs/>
        </w:rPr>
        <w:t>.ดร.ธงชัย ฟองสมุทร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)</w:t>
      </w:r>
    </w:p>
    <w:p w14:paraId="4DB36A31" w14:textId="77777777" w:rsidR="00356589" w:rsidRPr="00820F10" w:rsidRDefault="00356589" w:rsidP="00820F10">
      <w:pPr>
        <w:ind w:left="43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คณบดีคณะ</w:t>
      </w:r>
      <w:r w:rsidR="00D24EE9" w:rsidRPr="0003512E">
        <w:rPr>
          <w:rFonts w:ascii="TH SarabunPSK" w:hAnsi="TH SarabunPSK" w:cs="TH SarabunPSK"/>
          <w:sz w:val="32"/>
          <w:szCs w:val="32"/>
          <w:cs/>
        </w:rPr>
        <w:t>วิศวกรรมศาสตร์</w:t>
      </w:r>
      <w:r w:rsidR="00D24EE9" w:rsidRPr="0003512E"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  </w:t>
      </w:r>
      <w:r w:rsidR="00D24EE9" w:rsidRPr="0003512E">
        <w:rPr>
          <w:rFonts w:ascii="TH SarabunPSK" w:hAnsi="TH SarabunPSK" w:cs="TH SarabunPSK"/>
          <w:sz w:val="32"/>
          <w:szCs w:val="32"/>
          <w:cs/>
        </w:rPr>
        <w:t>มหาวิทยาลัย</w:t>
      </w:r>
      <w:r w:rsidR="005A417A">
        <w:rPr>
          <w:rFonts w:ascii="TH SarabunPSK" w:hAnsi="TH SarabunPSK" w:cs="TH SarabunPSK" w:hint="cs"/>
          <w:sz w:val="32"/>
          <w:szCs w:val="32"/>
          <w:cs/>
        </w:rPr>
        <w:t>เชียงใหม่</w:t>
      </w:r>
    </w:p>
    <w:p w14:paraId="2E5D2D2D" w14:textId="280488B0" w:rsidR="004D5B8E" w:rsidRDefault="00051F55" w:rsidP="00647ACD">
      <w:pPr>
        <w:pStyle w:val="Heading4"/>
        <w:jc w:val="center"/>
        <w:rPr>
          <w:rFonts w:ascii="TH SarabunPSK" w:hAnsi="TH SarabunPSK" w:cs="TH SarabunPSK"/>
          <w:sz w:val="40"/>
          <w:szCs w:val="40"/>
        </w:rPr>
      </w:pPr>
      <w:r w:rsidRPr="0003512E">
        <w:rPr>
          <w:rFonts w:ascii="TH SarabunPSK" w:hAnsi="TH SarabunPSK" w:cs="TH SarabunPSK"/>
          <w:sz w:val="40"/>
          <w:szCs w:val="40"/>
          <w:cs/>
        </w:rPr>
        <w:lastRenderedPageBreak/>
        <w:t>บทคัดย่อ</w:t>
      </w:r>
    </w:p>
    <w:p w14:paraId="50FC82D5" w14:textId="77777777" w:rsidR="00647ACD" w:rsidRPr="00647ACD" w:rsidRDefault="00647ACD" w:rsidP="00647ACD"/>
    <w:p w14:paraId="1B2F9220" w14:textId="32FD0022" w:rsidR="004D5B8E" w:rsidRDefault="004D5B8E" w:rsidP="00EE10C9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ะบบการจัดการข้อมูลที่พัฒนาขึ้นนี้มีจุดประสงค์เพื่อจัดการกับข้อมูลใบรับรอง</w:t>
      </w:r>
      <w:r>
        <w:rPr>
          <w:rFonts w:ascii="TH SarabunPSK" w:hAnsi="TH SarabunPSK" w:cs="TH SarabunPSK"/>
          <w:sz w:val="32"/>
          <w:szCs w:val="32"/>
        </w:rPr>
        <w:t xml:space="preserve">, </w:t>
      </w:r>
      <w:r>
        <w:rPr>
          <w:rFonts w:ascii="TH SarabunPSK" w:hAnsi="TH SarabunPSK" w:cs="TH SarabunPSK" w:hint="cs"/>
          <w:sz w:val="32"/>
          <w:szCs w:val="32"/>
          <w:cs/>
        </w:rPr>
        <w:t>กฏข้อบังคับ และความต้องการ</w:t>
      </w:r>
      <w:r w:rsidR="00304D42">
        <w:rPr>
          <w:rFonts w:ascii="TH SarabunPSK" w:hAnsi="TH SarabunPSK" w:cs="TH SarabunPSK" w:hint="cs"/>
          <w:sz w:val="32"/>
          <w:szCs w:val="32"/>
          <w:cs/>
        </w:rPr>
        <w:t xml:space="preserve">การทดสอบขั้นต่ำ โดยใช้ </w:t>
      </w:r>
      <w:r w:rsidR="00304D42">
        <w:rPr>
          <w:rFonts w:ascii="TH SarabunPSK" w:hAnsi="TH SarabunPSK" w:cs="TH SarabunPSK"/>
          <w:sz w:val="32"/>
          <w:szCs w:val="32"/>
        </w:rPr>
        <w:t>Django framework</w:t>
      </w:r>
      <w:r w:rsidR="00304D42">
        <w:rPr>
          <w:rFonts w:ascii="TH SarabunPSK" w:hAnsi="TH SarabunPSK" w:cs="TH SarabunPSK" w:hint="cs"/>
          <w:sz w:val="32"/>
          <w:szCs w:val="32"/>
          <w:cs/>
        </w:rPr>
        <w:t xml:space="preserve"> ในการพัฒนาเว็บแอปพลิเคชั่น ที่มีความยืดหยุ่นและปรับเปลี่ยนได้ตามความต้องการ โดยระบบถูกออกแบบให้สามารถกับข้อมูลจำนวนมากได้อย่างมีประสิทธิภาพและปลอดภัย ประกอบด้วยส่วนหลักๆดังนี้</w:t>
      </w:r>
    </w:p>
    <w:p w14:paraId="2EFAF93C" w14:textId="3C7ED429" w:rsidR="00304D42" w:rsidRDefault="00304D42" w:rsidP="00EE10C9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่วนแสดงข้อมูล ออกแบบให้ใช้งานง่ายและเป็นมิตรกับผู้ใช้(</w:t>
      </w:r>
      <w:r w:rsidR="002C4759">
        <w:rPr>
          <w:rFonts w:ascii="TH SarabunPSK" w:hAnsi="TH SarabunPSK" w:cs="TH SarabunPSK"/>
          <w:sz w:val="32"/>
          <w:szCs w:val="32"/>
        </w:rPr>
        <w:t>User</w:t>
      </w:r>
      <w:r w:rsidR="009D21D8">
        <w:rPr>
          <w:rFonts w:ascii="TH SarabunPSK" w:hAnsi="TH SarabunPSK" w:cs="TH SarabunPSK"/>
          <w:sz w:val="32"/>
          <w:szCs w:val="32"/>
        </w:rPr>
        <w:t>-Friendly Interface</w:t>
      </w:r>
      <w:r>
        <w:rPr>
          <w:rFonts w:ascii="TH SarabunPSK" w:hAnsi="TH SarabunPSK" w:cs="TH SarabunPSK" w:hint="cs"/>
          <w:sz w:val="32"/>
          <w:szCs w:val="32"/>
          <w:cs/>
        </w:rPr>
        <w:t>) เพื่อให้การเรียกดูหรือค้นหาข้อมูลเป็นไปได้อย่างง่ายดาย</w:t>
      </w:r>
    </w:p>
    <w:p w14:paraId="09358696" w14:textId="2677F729" w:rsidR="00304D42" w:rsidRDefault="00304D42" w:rsidP="00EE10C9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ฐานข้อมูล ระบบฐานข้อมูลที่ถูกสร้างขึ้นเพื่อรองรับการจัดเก็บและการจัดการกับข้อมูลอย่างมีประสิทธิภาพอีกทั้งยังมีความปลอดภัย</w:t>
      </w:r>
    </w:p>
    <w:p w14:paraId="6351A161" w14:textId="56FA8AD0" w:rsidR="00304D42" w:rsidRDefault="00304D42" w:rsidP="00EE10C9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ะบบผู้ดูแลระบบ ผู้ดูแลระบบสามารถจัดการข้อมูลได้ผ่านทางหน้าเว็บ เช่น การเพิ่ม</w:t>
      </w:r>
      <w:r>
        <w:rPr>
          <w:rFonts w:ascii="TH SarabunPSK" w:hAnsi="TH SarabunPSK" w:cs="TH SarabunPSK"/>
          <w:sz w:val="32"/>
          <w:szCs w:val="32"/>
        </w:rPr>
        <w:t>,</w:t>
      </w:r>
      <w:r>
        <w:rPr>
          <w:rFonts w:ascii="TH SarabunPSK" w:hAnsi="TH SarabunPSK" w:cs="TH SarabunPSK" w:hint="cs"/>
          <w:sz w:val="32"/>
          <w:szCs w:val="32"/>
          <w:cs/>
        </w:rPr>
        <w:t>ลบ หรือแก้ไขข้อมูล พ</w:t>
      </w:r>
      <w:r w:rsidR="00647ACD">
        <w:rPr>
          <w:rFonts w:ascii="TH SarabunPSK" w:hAnsi="TH SarabunPSK" w:cs="TH SarabunPSK" w:hint="cs"/>
          <w:sz w:val="32"/>
          <w:szCs w:val="32"/>
          <w:cs/>
        </w:rPr>
        <w:t>ร้อมระบบยืนยันตัวตนและการจัดการสิทธิ์ผู้ใช้เพื่อความปลอดภัย</w:t>
      </w:r>
    </w:p>
    <w:p w14:paraId="64AC2B98" w14:textId="6A4939B6" w:rsidR="00647ACD" w:rsidRDefault="00647ACD" w:rsidP="00EE10C9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ฟังก์ชั่นเพิ่มเติม เช่น ระบบแจ้งเตือนผ่านอีเมลโดยอัตโนมัติตามเงื่อนไขที่สามารถปรับเปลี่ยนได้ตามความต้องการ</w:t>
      </w:r>
    </w:p>
    <w:p w14:paraId="1637E345" w14:textId="0E118BB5" w:rsidR="00647ACD" w:rsidRPr="0003512E" w:rsidRDefault="00647ACD" w:rsidP="00EE10C9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ะบบทั้งหมดนี้ได้รับการออกแบบให้มีความสัมพันธ์กัน เพื่อให้การจัดการข้อมูลมีความสะดวกและมีประสิทธิภาพ แม้จะมีข้อมูลมากขึ้นเรื่อยๆ</w:t>
      </w:r>
      <w:r w:rsidR="00646FC4">
        <w:rPr>
          <w:rFonts w:ascii="TH SarabunPSK" w:hAnsi="TH SarabunPSK" w:cs="TH SarabunPSK" w:hint="cs"/>
          <w:sz w:val="32"/>
          <w:szCs w:val="32"/>
          <w:cs/>
        </w:rPr>
        <w:t xml:space="preserve"> และพนักงานสามารถเข้าใช้งานเว็บแอปพลิเคชั่นนี้ได้ผ่านเครือข่ายภายในบริษัท</w:t>
      </w:r>
    </w:p>
    <w:p w14:paraId="4DB36A36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37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38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39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3A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3B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3C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3D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144949AD" w14:textId="77777777" w:rsidR="00647ACD" w:rsidRPr="00647ACD" w:rsidRDefault="00647ACD" w:rsidP="00647ACD"/>
    <w:p w14:paraId="4DB36A47" w14:textId="77777777" w:rsidR="00D24EE9" w:rsidRPr="0003512E" w:rsidRDefault="00D24EE9" w:rsidP="00D24EE9">
      <w:pPr>
        <w:pStyle w:val="Heading4"/>
        <w:jc w:val="center"/>
        <w:rPr>
          <w:rFonts w:ascii="TH SarabunPSK" w:hAnsi="TH SarabunPSK" w:cs="TH SarabunPSK"/>
          <w:sz w:val="40"/>
          <w:szCs w:val="40"/>
        </w:rPr>
      </w:pPr>
      <w:r w:rsidRPr="0003512E">
        <w:rPr>
          <w:rFonts w:ascii="TH SarabunPSK" w:hAnsi="TH SarabunPSK" w:cs="TH SarabunPSK"/>
          <w:sz w:val="40"/>
          <w:szCs w:val="40"/>
        </w:rPr>
        <w:lastRenderedPageBreak/>
        <w:t>Abstract</w:t>
      </w:r>
    </w:p>
    <w:p w14:paraId="4DB36A48" w14:textId="77777777" w:rsidR="00D24EE9" w:rsidRPr="0003512E" w:rsidRDefault="00D24EE9" w:rsidP="00D24EE9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</w:p>
    <w:p w14:paraId="4DB36A49" w14:textId="77777777" w:rsidR="00D24EE9" w:rsidRPr="0003512E" w:rsidRDefault="00D24EE9" w:rsidP="00D24EE9">
      <w:pPr>
        <w:ind w:firstLine="720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Pr="0003512E"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</w:t>
      </w:r>
    </w:p>
    <w:p w14:paraId="4DB36A4A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4B" w14:textId="77777777" w:rsidR="00D24EE9" w:rsidRPr="0003512E" w:rsidRDefault="00D24EE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4C" w14:textId="77777777" w:rsidR="00356589" w:rsidRDefault="0035658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4D" w14:textId="77777777" w:rsidR="00356589" w:rsidRDefault="0035658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4E" w14:textId="77777777" w:rsidR="00356589" w:rsidRDefault="0035658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4F" w14:textId="77777777" w:rsidR="00356589" w:rsidRDefault="0035658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50" w14:textId="77777777" w:rsidR="00356589" w:rsidRDefault="00356589" w:rsidP="00051F55">
      <w:pPr>
        <w:pStyle w:val="Heading7"/>
        <w:jc w:val="center"/>
        <w:rPr>
          <w:rFonts w:ascii="TH SarabunPSK" w:hAnsi="TH SarabunPSK" w:cs="TH SarabunPSK"/>
          <w:sz w:val="32"/>
          <w:szCs w:val="32"/>
        </w:rPr>
      </w:pPr>
    </w:p>
    <w:p w14:paraId="4DB36A51" w14:textId="77777777" w:rsidR="00051F55" w:rsidRPr="0003512E" w:rsidRDefault="00051F55" w:rsidP="00051F55">
      <w:pPr>
        <w:pStyle w:val="Heading7"/>
        <w:jc w:val="center"/>
        <w:rPr>
          <w:rFonts w:ascii="TH SarabunPSK" w:hAnsi="TH SarabunPSK" w:cs="TH SarabunPSK" w:hint="cs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sz w:val="32"/>
          <w:szCs w:val="32"/>
        </w:rPr>
        <w:br w:type="page"/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lastRenderedPageBreak/>
        <w:t>กิตติกรรมประกาศ</w:t>
      </w:r>
    </w:p>
    <w:p w14:paraId="4DB36A52" w14:textId="77777777" w:rsidR="00051F55" w:rsidRPr="0003512E" w:rsidRDefault="00780BC0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DB36B42" wp14:editId="4DB36B43">
                <wp:simplePos x="0" y="0"/>
                <wp:positionH relativeFrom="column">
                  <wp:posOffset>4551680</wp:posOffset>
                </wp:positionH>
                <wp:positionV relativeFrom="paragraph">
                  <wp:posOffset>-1075690</wp:posOffset>
                </wp:positionV>
                <wp:extent cx="1600200" cy="342900"/>
                <wp:effectExtent l="8255" t="9525" r="10795" b="9525"/>
                <wp:wrapNone/>
                <wp:docPr id="1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3" w14:textId="77777777" w:rsidR="00051F55" w:rsidRDefault="00051F55" w:rsidP="00051F55">
                            <w:pPr>
                              <w:jc w:val="center"/>
                              <w:rPr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ตัวอย่างกิตติกรรมประกา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42" id="Text Box 35" o:spid="_x0000_s1029" type="#_x0000_t202" style="position:absolute;left:0;text-align:left;margin-left:358.4pt;margin-top:-84.7pt;width:126pt;height:27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">
                <v:textbox>
                  <w:txbxContent>
                    <w:p w14:paraId="4DB36B63" w14:textId="77777777" w:rsidR="00051F55" w:rsidRDefault="00051F55" w:rsidP="00051F55">
                      <w:pPr>
                        <w:jc w:val="center"/>
                        <w:rPr>
                          <w:cs/>
                        </w:rPr>
                      </w:pPr>
                      <w:r>
                        <w:rPr>
                          <w:rFonts w:hint="cs"/>
                          <w:cs/>
                        </w:rPr>
                        <w:t>ตัวอย่างกิตติกรรมประกาศ</w:t>
                      </w:r>
                    </w:p>
                  </w:txbxContent>
                </v:textbox>
              </v:shape>
            </w:pict>
          </mc:Fallback>
        </mc:AlternateContent>
      </w:r>
      <w:r w:rsidR="00051F55" w:rsidRPr="0003512E">
        <w:rPr>
          <w:rFonts w:ascii="TH SarabunPSK" w:hAnsi="TH SarabunPSK" w:cs="TH SarabunPSK"/>
          <w:b/>
          <w:bCs/>
          <w:sz w:val="40"/>
          <w:szCs w:val="40"/>
        </w:rPr>
        <w:t>(Acknowledgment)</w:t>
      </w:r>
    </w:p>
    <w:p w14:paraId="4DB36A53" w14:textId="77777777" w:rsidR="00051F55" w:rsidRPr="0003512E" w:rsidRDefault="00051F55" w:rsidP="00051F55">
      <w:pPr>
        <w:ind w:left="3600"/>
        <w:jc w:val="both"/>
        <w:rPr>
          <w:rFonts w:ascii="TH SarabunPSK" w:hAnsi="TH SarabunPSK" w:cs="TH SarabunPSK"/>
          <w:sz w:val="32"/>
          <w:szCs w:val="32"/>
          <w:cs/>
        </w:rPr>
      </w:pPr>
    </w:p>
    <w:p w14:paraId="4DB36A54" w14:textId="3BEA50AE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การที่ข้าพเจ้าได้มาปฏิบัติงานสหกิจศึกษา  ณ  </w:t>
      </w:r>
      <w:r w:rsidR="00EF40C3">
        <w:rPr>
          <w:rFonts w:ascii="TH SarabunPSK" w:hAnsi="TH SarabunPSK" w:cs="TH SarabunPSK" w:hint="cs"/>
          <w:sz w:val="32"/>
          <w:szCs w:val="32"/>
          <w:cs/>
        </w:rPr>
        <w:t>บริษัท มิตซูบิชิ อีเล็คทริค คอนซูมเมอร์ โปรดักส์(ประเทศไทย) จำกัด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 ตั้งแต่วันที่  </w:t>
      </w:r>
      <w:r w:rsidR="00647ACD">
        <w:rPr>
          <w:rFonts w:ascii="TH SarabunPSK" w:hAnsi="TH SarabunPSK" w:cs="TH SarabunPSK"/>
          <w:sz w:val="32"/>
          <w:szCs w:val="32"/>
        </w:rPr>
        <w:t>22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 เดือน</w:t>
      </w:r>
      <w:r w:rsidR="00647ACD">
        <w:rPr>
          <w:rFonts w:ascii="TH SarabunPSK" w:hAnsi="TH SarabunPSK" w:cs="TH SarabunPSK" w:hint="cs"/>
          <w:sz w:val="32"/>
          <w:szCs w:val="32"/>
          <w:cs/>
        </w:rPr>
        <w:t>เมษายน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 พ.ศ.  </w:t>
      </w:r>
      <w:r w:rsidR="00647ACD">
        <w:rPr>
          <w:rFonts w:ascii="TH SarabunPSK" w:hAnsi="TH SarabunPSK" w:cs="TH SarabunPSK" w:hint="cs"/>
          <w:sz w:val="32"/>
          <w:szCs w:val="32"/>
          <w:cs/>
        </w:rPr>
        <w:t>2567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 ถึง วันที่  </w:t>
      </w:r>
      <w:r w:rsidR="00EF40C3">
        <w:rPr>
          <w:rFonts w:ascii="TH SarabunPSK" w:hAnsi="TH SarabunPSK" w:cs="TH SarabunPSK" w:hint="cs"/>
          <w:sz w:val="32"/>
          <w:szCs w:val="32"/>
          <w:cs/>
        </w:rPr>
        <w:t>25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 เดือน</w:t>
      </w:r>
      <w:r w:rsidR="00EF40C3">
        <w:rPr>
          <w:rFonts w:ascii="TH SarabunPSK" w:hAnsi="TH SarabunPSK" w:cs="TH SarabunPSK" w:hint="cs"/>
          <w:sz w:val="32"/>
          <w:szCs w:val="32"/>
          <w:cs/>
        </w:rPr>
        <w:t>ตุลาคม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 พ.ศ.  </w:t>
      </w:r>
      <w:r w:rsidR="00647ACD">
        <w:rPr>
          <w:rFonts w:ascii="TH SarabunPSK" w:hAnsi="TH SarabunPSK" w:cs="TH SarabunPSK" w:hint="cs"/>
          <w:sz w:val="32"/>
          <w:szCs w:val="32"/>
          <w:cs/>
        </w:rPr>
        <w:t>2567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ส่งผลให้ข้าพเจ้าได้รับความรู้และประสบการณ์ต่างๆ ที่มีค่ามากมาย สำหรับรายงานวิชาสหกิจศึกษาฉบับนี้  สำเร็จลงได้ด้วยดีจากความร่วมมือและสนับสนุนจากหลายฝ่าย  ดังนี้</w:t>
      </w:r>
    </w:p>
    <w:p w14:paraId="4DB36A55" w14:textId="77777777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1. ชื่อ-สกุล...........................ตำแหน่ง........................</w:t>
      </w:r>
    </w:p>
    <w:p w14:paraId="4DB36A56" w14:textId="77777777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2. ชื่อ-สกุล...........................ตำแหน่ง........................</w:t>
      </w:r>
    </w:p>
    <w:p w14:paraId="4DB36A57" w14:textId="77777777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3. ชื่อ-สกุล...........................ตำแหน่ง........................</w:t>
      </w:r>
    </w:p>
    <w:p w14:paraId="4DB36A58" w14:textId="77777777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4. ชื่อ-สกุล...........................ตำแหน่ง........................</w:t>
      </w:r>
    </w:p>
    <w:p w14:paraId="4DB36A59" w14:textId="77777777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5. ชื่อ-สกุล...........................ตำแหน่ง........................</w:t>
      </w:r>
    </w:p>
    <w:p w14:paraId="4DB36A5A" w14:textId="77777777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6. ชื่อ-สกุล...........................ตำแหน่ง........................</w:t>
      </w:r>
    </w:p>
    <w:p w14:paraId="4DB36A5B" w14:textId="77777777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  <w:t>และบุคคลท่านอื่นๆที่ไม่ได้กล่าวนามทุกท่านที่ได้ให้คำแนะนำช่วยเหลือในการจัดทำรายงาน</w:t>
      </w:r>
    </w:p>
    <w:p w14:paraId="4DB36A5C" w14:textId="77777777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  <w:t>ข้าพเจ้าใคร่ขอขอบพระคุณผู้ที่มีส่วนเกี่ยวข้องทุกท่าน ที่มีส่วนร่วมในการให้ข้อมูล เป็นที่ปรึกษาในการทำรายงานฉบับนี้จนเสร็จสมบูรณ์ ตลอดจนให้การดูแลและให้ความเข้าใจเกี่ยวกับชีวิตของการทำงานจริง ข้าพเจ้าขอขอบคุณ ไว้ ณ ที่นี้</w:t>
      </w:r>
    </w:p>
    <w:p w14:paraId="4DB36A5D" w14:textId="77777777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</w:p>
    <w:p w14:paraId="4DB36A5E" w14:textId="61E589AE" w:rsidR="00051F55" w:rsidRPr="0003512E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="00A1611F">
        <w:rPr>
          <w:rFonts w:ascii="TH SarabunPSK" w:hAnsi="TH SarabunPSK" w:cs="TH SarabunPSK" w:hint="cs"/>
          <w:sz w:val="32"/>
          <w:szCs w:val="32"/>
          <w:cs/>
        </w:rPr>
        <w:t xml:space="preserve">                   </w:t>
      </w:r>
      <w:r w:rsidRPr="0003512E">
        <w:rPr>
          <w:rFonts w:ascii="TH SarabunPSK" w:hAnsi="TH SarabunPSK" w:cs="TH SarabunPSK"/>
          <w:sz w:val="32"/>
          <w:szCs w:val="32"/>
          <w:cs/>
        </w:rPr>
        <w:t>นาย</w:t>
      </w:r>
      <w:r w:rsidR="00A1611F">
        <w:rPr>
          <w:rFonts w:ascii="TH SarabunPSK" w:hAnsi="TH SarabunPSK" w:cs="TH SarabunPSK" w:hint="cs"/>
          <w:sz w:val="32"/>
          <w:szCs w:val="32"/>
          <w:cs/>
        </w:rPr>
        <w:t>ภาณุวัฒน์ วงศ์วรกุลกิจ</w:t>
      </w:r>
    </w:p>
    <w:p w14:paraId="4DB36A5F" w14:textId="77777777" w:rsidR="00051F55" w:rsidRDefault="00051F55" w:rsidP="00051F55">
      <w:pPr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 xml:space="preserve">   </w:t>
      </w:r>
      <w:r w:rsidRPr="0003512E">
        <w:rPr>
          <w:rFonts w:ascii="TH SarabunPSK" w:hAnsi="TH SarabunPSK" w:cs="TH SarabunPSK"/>
          <w:sz w:val="32"/>
          <w:szCs w:val="32"/>
          <w:cs/>
        </w:rPr>
        <w:tab/>
        <w:t xml:space="preserve">               </w:t>
      </w:r>
      <w:r w:rsidR="0003512E">
        <w:rPr>
          <w:rFonts w:ascii="TH SarabunPSK" w:hAnsi="TH SarabunPSK" w:cs="TH SarabunPSK" w:hint="cs"/>
          <w:sz w:val="32"/>
          <w:szCs w:val="32"/>
          <w:cs/>
        </w:rPr>
        <w:t xml:space="preserve">          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ผู้จัดทำรายงาน</w:t>
      </w:r>
    </w:p>
    <w:p w14:paraId="4DB36A60" w14:textId="77777777" w:rsidR="0059492F" w:rsidRDefault="0059492F" w:rsidP="00051F55">
      <w:pPr>
        <w:jc w:val="both"/>
        <w:rPr>
          <w:rFonts w:ascii="TH SarabunPSK" w:hAnsi="TH SarabunPSK" w:cs="TH SarabunPSK"/>
          <w:sz w:val="32"/>
          <w:szCs w:val="32"/>
        </w:rPr>
      </w:pPr>
    </w:p>
    <w:p w14:paraId="4DB36A61" w14:textId="77777777" w:rsidR="0059492F" w:rsidRDefault="0059492F" w:rsidP="00051F55">
      <w:pPr>
        <w:jc w:val="both"/>
        <w:rPr>
          <w:rFonts w:ascii="TH SarabunPSK" w:hAnsi="TH SarabunPSK" w:cs="TH SarabunPSK"/>
          <w:sz w:val="32"/>
          <w:szCs w:val="32"/>
        </w:rPr>
      </w:pPr>
    </w:p>
    <w:p w14:paraId="4DB36A62" w14:textId="77777777" w:rsidR="0059492F" w:rsidRDefault="0059492F" w:rsidP="00051F55">
      <w:pPr>
        <w:jc w:val="both"/>
        <w:rPr>
          <w:rFonts w:ascii="TH SarabunPSK" w:hAnsi="TH SarabunPSK" w:cs="TH SarabunPSK"/>
          <w:sz w:val="32"/>
          <w:szCs w:val="32"/>
        </w:rPr>
      </w:pPr>
    </w:p>
    <w:p w14:paraId="4DB36A63" w14:textId="77777777" w:rsidR="0059492F" w:rsidRDefault="0059492F" w:rsidP="00051F55">
      <w:pPr>
        <w:jc w:val="both"/>
        <w:rPr>
          <w:rFonts w:ascii="TH SarabunPSK" w:hAnsi="TH SarabunPSK" w:cs="TH SarabunPSK"/>
          <w:sz w:val="32"/>
          <w:szCs w:val="32"/>
        </w:rPr>
      </w:pPr>
    </w:p>
    <w:p w14:paraId="4DB36A64" w14:textId="77777777" w:rsidR="0059492F" w:rsidRPr="0003512E" w:rsidRDefault="0059492F" w:rsidP="00051F55">
      <w:pPr>
        <w:jc w:val="both"/>
        <w:rPr>
          <w:rFonts w:ascii="TH SarabunPSK" w:hAnsi="TH SarabunPSK" w:cs="TH SarabunPSK"/>
          <w:sz w:val="32"/>
          <w:szCs w:val="32"/>
        </w:rPr>
      </w:pPr>
    </w:p>
    <w:p w14:paraId="4DB36A65" w14:textId="77777777" w:rsidR="0059492F" w:rsidRDefault="00780BC0" w:rsidP="000D5DD3">
      <w:pPr>
        <w:ind w:left="1440"/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noProof/>
          <w:sz w:val="20"/>
          <w:szCs w:val="3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DB36B44" wp14:editId="4DB36B45">
                <wp:simplePos x="0" y="0"/>
                <wp:positionH relativeFrom="column">
                  <wp:posOffset>3190875</wp:posOffset>
                </wp:positionH>
                <wp:positionV relativeFrom="paragraph">
                  <wp:posOffset>144780</wp:posOffset>
                </wp:positionV>
                <wp:extent cx="2133600" cy="457200"/>
                <wp:effectExtent l="0" t="0" r="0" b="1270"/>
                <wp:wrapNone/>
                <wp:docPr id="14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B36B64" w14:textId="77777777" w:rsidR="00051F55" w:rsidRDefault="00051F55" w:rsidP="000D5DD3">
                            <w:pPr>
                              <w:pStyle w:val="Heading3"/>
                              <w:jc w:val="center"/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วันสุดท้ายของการปฏิบัติงา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44" id="Text Box 33" o:spid="_x0000_s1030" type="#_x0000_t202" style="position:absolute;left:0;text-align:left;margin-left:251.25pt;margin-top:11.4pt;width:168pt;height:36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" filled="f" stroked="f">
                <v:textbox>
                  <w:txbxContent>
                    <w:p w14:paraId="4DB36B64" w14:textId="77777777" w:rsidR="00051F55" w:rsidRDefault="00051F55" w:rsidP="000D5DD3">
                      <w:pPr>
                        <w:pStyle w:val="Heading3"/>
                        <w:jc w:val="center"/>
                      </w:pPr>
                      <w:r>
                        <w:rPr>
                          <w:rFonts w:hint="cs"/>
                          <w:cs/>
                        </w:rPr>
                        <w:t>วันสุดท้ายของการปฏิบัติงาน</w:t>
                      </w:r>
                    </w:p>
                  </w:txbxContent>
                </v:textbox>
              </v:shape>
            </w:pict>
          </mc:Fallback>
        </mc:AlternateConten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                                         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</w:p>
    <w:p w14:paraId="4DB36A66" w14:textId="77777777" w:rsidR="0059492F" w:rsidRDefault="0059492F" w:rsidP="000D5DD3">
      <w:pPr>
        <w:ind w:left="1440"/>
        <w:jc w:val="both"/>
        <w:rPr>
          <w:rFonts w:ascii="TH SarabunPSK" w:hAnsi="TH SarabunPSK" w:cs="TH SarabunPSK"/>
          <w:sz w:val="32"/>
          <w:szCs w:val="32"/>
        </w:rPr>
      </w:pPr>
    </w:p>
    <w:p w14:paraId="4DB36A67" w14:textId="77777777" w:rsidR="000D5DD3" w:rsidRPr="0003512E" w:rsidRDefault="000D5DD3" w:rsidP="000D5DD3">
      <w:pPr>
        <w:ind w:left="1440"/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 xml:space="preserve">                 </w:t>
      </w:r>
    </w:p>
    <w:p w14:paraId="4DB36A68" w14:textId="727485FE" w:rsidR="00051F55" w:rsidRPr="0003512E" w:rsidRDefault="000D5DD3" w:rsidP="000D5DD3">
      <w:pPr>
        <w:ind w:left="5040" w:firstLine="438"/>
        <w:jc w:val="both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  </w:t>
      </w:r>
      <w:r w:rsidR="00A1611F">
        <w:rPr>
          <w:rFonts w:ascii="TH SarabunPSK" w:hAnsi="TH SarabunPSK" w:cs="TH SarabunPSK" w:hint="cs"/>
          <w:sz w:val="32"/>
          <w:szCs w:val="32"/>
          <w:cs/>
        </w:rPr>
        <w:t xml:space="preserve">        25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/</w:t>
      </w:r>
      <w:r w:rsidR="00A1611F">
        <w:rPr>
          <w:rFonts w:ascii="TH SarabunPSK" w:hAnsi="TH SarabunPSK" w:cs="TH SarabunPSK" w:hint="cs"/>
          <w:sz w:val="32"/>
          <w:szCs w:val="32"/>
          <w:cs/>
        </w:rPr>
        <w:t>10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/</w:t>
      </w:r>
      <w:r w:rsidR="00A1611F">
        <w:rPr>
          <w:rFonts w:ascii="TH SarabunPSK" w:hAnsi="TH SarabunPSK" w:cs="TH SarabunPSK" w:hint="cs"/>
          <w:sz w:val="32"/>
          <w:szCs w:val="32"/>
          <w:cs/>
        </w:rPr>
        <w:t>2567</w:t>
      </w:r>
    </w:p>
    <w:p w14:paraId="4DB36A6A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</w:p>
    <w:p w14:paraId="4DB36A6B" w14:textId="77777777" w:rsidR="00051F55" w:rsidRPr="0003512E" w:rsidRDefault="00780BC0" w:rsidP="00051F55">
      <w:pPr>
        <w:pStyle w:val="Heading4"/>
        <w:jc w:val="center"/>
        <w:rPr>
          <w:rFonts w:ascii="TH SarabunPSK" w:hAnsi="TH SarabunPSK" w:cs="TH SarabunPSK"/>
          <w:sz w:val="40"/>
          <w:szCs w:val="40"/>
        </w:rPr>
      </w:pPr>
      <w:r w:rsidRPr="0003512E">
        <w:rPr>
          <w:rFonts w:ascii="TH SarabunPSK" w:hAnsi="TH SarabunPSK" w:cs="TH SarabunPSK"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DB36B46" wp14:editId="4DB36B47">
                <wp:simplePos x="0" y="0"/>
                <wp:positionH relativeFrom="column">
                  <wp:posOffset>4457700</wp:posOffset>
                </wp:positionH>
                <wp:positionV relativeFrom="paragraph">
                  <wp:posOffset>-723900</wp:posOffset>
                </wp:positionV>
                <wp:extent cx="1028700" cy="342900"/>
                <wp:effectExtent l="9525" t="7620" r="9525" b="11430"/>
                <wp:wrapNone/>
                <wp:docPr id="13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5" w14:textId="77777777" w:rsidR="00051F55" w:rsidRDefault="00051F55" w:rsidP="00051F55">
                            <w:pPr>
                              <w:jc w:val="center"/>
                              <w:rPr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ต</w:t>
                            </w:r>
                            <w:r w:rsidR="007F4638">
                              <w:rPr>
                                <w:rFonts w:hint="cs"/>
                                <w:cs/>
                              </w:rPr>
                              <w:t>ัวอย่างสารบั</w:t>
                            </w:r>
                            <w:r>
                              <w:rPr>
                                <w:rFonts w:hint="cs"/>
                                <w:cs/>
                              </w:rPr>
                              <w:t>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46" id="Text Box 36" o:spid="_x0000_s1031" type="#_x0000_t202" style="position:absolute;left:0;text-align:left;margin-left:351pt;margin-top:-57pt;width:81pt;height:2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">
                <v:textbox>
                  <w:txbxContent>
                    <w:p w14:paraId="4DB36B65" w14:textId="77777777" w:rsidR="00051F55" w:rsidRDefault="00051F55" w:rsidP="00051F55">
                      <w:pPr>
                        <w:jc w:val="center"/>
                        <w:rPr>
                          <w:cs/>
                        </w:rPr>
                      </w:pPr>
                      <w:r>
                        <w:rPr>
                          <w:rFonts w:hint="cs"/>
                          <w:cs/>
                        </w:rPr>
                        <w:t>ต</w:t>
                      </w:r>
                      <w:r w:rsidR="007F4638">
                        <w:rPr>
                          <w:rFonts w:hint="cs"/>
                          <w:cs/>
                        </w:rPr>
                        <w:t>ัวอย่างสารบั</w:t>
                      </w:r>
                      <w:r>
                        <w:rPr>
                          <w:rFonts w:hint="cs"/>
                          <w:cs/>
                        </w:rPr>
                        <w:t>ญ</w:t>
                      </w:r>
                    </w:p>
                  </w:txbxContent>
                </v:textbox>
              </v:shape>
            </w:pict>
          </mc:Fallback>
        </mc:AlternateContent>
      </w:r>
      <w:r w:rsidR="00051F55" w:rsidRPr="0003512E">
        <w:rPr>
          <w:rFonts w:ascii="TH SarabunPSK" w:hAnsi="TH SarabunPSK" w:cs="TH SarabunPSK"/>
          <w:sz w:val="40"/>
          <w:szCs w:val="40"/>
          <w:cs/>
        </w:rPr>
        <w:t>สาร</w:t>
      </w:r>
      <w:r w:rsidR="00A13E30" w:rsidRPr="0003512E">
        <w:rPr>
          <w:rFonts w:ascii="TH SarabunPSK" w:hAnsi="TH SarabunPSK" w:cs="TH SarabunPSK"/>
          <w:sz w:val="40"/>
          <w:szCs w:val="40"/>
          <w:cs/>
        </w:rPr>
        <w:t>บั</w:t>
      </w:r>
      <w:r w:rsidR="00051F55" w:rsidRPr="0003512E">
        <w:rPr>
          <w:rFonts w:ascii="TH SarabunPSK" w:hAnsi="TH SarabunPSK" w:cs="TH SarabunPSK"/>
          <w:sz w:val="40"/>
          <w:szCs w:val="40"/>
          <w:cs/>
        </w:rPr>
        <w:t>ญ</w:t>
      </w:r>
    </w:p>
    <w:p w14:paraId="4DB36A6C" w14:textId="77777777" w:rsidR="00051F55" w:rsidRPr="0003512E" w:rsidRDefault="00051F55" w:rsidP="00051F55">
      <w:pPr>
        <w:rPr>
          <w:rFonts w:ascii="TH SarabunPSK" w:hAnsi="TH SarabunPSK" w:cs="TH SarabunPSK"/>
        </w:rPr>
      </w:pPr>
    </w:p>
    <w:p w14:paraId="4DB36A6D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 xml:space="preserve">           หน้า</w:t>
      </w:r>
    </w:p>
    <w:p w14:paraId="4DB36A6E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  <w:cs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หน้าอนุมัติรายงาน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(</w:t>
      </w:r>
      <w:r w:rsidR="003A4AA7" w:rsidRPr="0003512E">
        <w:rPr>
          <w:rFonts w:ascii="TH SarabunPSK" w:hAnsi="TH SarabunPSK" w:cs="TH SarabunPSK"/>
          <w:sz w:val="32"/>
          <w:szCs w:val="32"/>
          <w:cs/>
        </w:rPr>
        <w:t>1</w:t>
      </w:r>
      <w:r w:rsidRPr="0003512E">
        <w:rPr>
          <w:rFonts w:ascii="TH SarabunPSK" w:hAnsi="TH SarabunPSK" w:cs="TH SarabunPSK"/>
          <w:sz w:val="32"/>
          <w:szCs w:val="32"/>
          <w:cs/>
        </w:rPr>
        <w:t>)</w:t>
      </w:r>
    </w:p>
    <w:p w14:paraId="4DB36A6F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บทคัดย่อ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(</w:t>
      </w:r>
      <w:r w:rsidR="003A4AA7" w:rsidRPr="0003512E">
        <w:rPr>
          <w:rFonts w:ascii="TH SarabunPSK" w:hAnsi="TH SarabunPSK" w:cs="TH SarabunPSK"/>
          <w:sz w:val="32"/>
          <w:szCs w:val="32"/>
          <w:cs/>
        </w:rPr>
        <w:t>2</w:t>
      </w:r>
      <w:r w:rsidRPr="0003512E">
        <w:rPr>
          <w:rFonts w:ascii="TH SarabunPSK" w:hAnsi="TH SarabunPSK" w:cs="TH SarabunPSK"/>
          <w:sz w:val="32"/>
          <w:szCs w:val="32"/>
          <w:cs/>
        </w:rPr>
        <w:t>)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</w:p>
    <w:p w14:paraId="4DB36A70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กิตติกรรมประกาศ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(</w:t>
      </w:r>
      <w:r w:rsidR="003A4AA7" w:rsidRPr="0003512E">
        <w:rPr>
          <w:rFonts w:ascii="TH SarabunPSK" w:hAnsi="TH SarabunPSK" w:cs="TH SarabunPSK"/>
          <w:sz w:val="32"/>
          <w:szCs w:val="32"/>
          <w:cs/>
        </w:rPr>
        <w:t>3</w:t>
      </w:r>
      <w:r w:rsidRPr="0003512E">
        <w:rPr>
          <w:rFonts w:ascii="TH SarabunPSK" w:hAnsi="TH SarabunPSK" w:cs="TH SarabunPSK"/>
          <w:sz w:val="32"/>
          <w:szCs w:val="32"/>
          <w:cs/>
        </w:rPr>
        <w:t>)</w:t>
      </w:r>
    </w:p>
    <w:p w14:paraId="4DB36A71" w14:textId="77777777" w:rsidR="00051F55" w:rsidRPr="0003512E" w:rsidRDefault="000D5DD3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สารบั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ญ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(</w:t>
      </w:r>
      <w:r w:rsidR="003A4AA7" w:rsidRPr="0003512E">
        <w:rPr>
          <w:rFonts w:ascii="TH SarabunPSK" w:hAnsi="TH SarabunPSK" w:cs="TH SarabunPSK"/>
          <w:sz w:val="32"/>
          <w:szCs w:val="32"/>
          <w:cs/>
        </w:rPr>
        <w:t>4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)</w:t>
      </w:r>
    </w:p>
    <w:p w14:paraId="4DB36A72" w14:textId="77777777" w:rsidR="00051F55" w:rsidRPr="0003512E" w:rsidRDefault="00D24EE9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สารบัญ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ตาราง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  <w:t>(</w:t>
      </w:r>
      <w:r w:rsidR="003A4AA7" w:rsidRPr="0003512E">
        <w:rPr>
          <w:rFonts w:ascii="TH SarabunPSK" w:hAnsi="TH SarabunPSK" w:cs="TH SarabunPSK"/>
          <w:sz w:val="32"/>
          <w:szCs w:val="32"/>
          <w:cs/>
        </w:rPr>
        <w:t>5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)</w:t>
      </w:r>
    </w:p>
    <w:p w14:paraId="4DB36A73" w14:textId="77777777" w:rsidR="00051F55" w:rsidRPr="0003512E" w:rsidRDefault="00D24EE9" w:rsidP="00051F55">
      <w:pPr>
        <w:rPr>
          <w:rFonts w:ascii="TH SarabunPSK" w:hAnsi="TH SarabunPSK" w:cs="TH SarabunPSK"/>
          <w:sz w:val="32"/>
          <w:szCs w:val="32"/>
          <w:cs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สารบัญรูป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ภาพ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ab/>
        <w:t>(</w:t>
      </w:r>
      <w:r w:rsidR="003A4AA7" w:rsidRPr="0003512E">
        <w:rPr>
          <w:rFonts w:ascii="TH SarabunPSK" w:hAnsi="TH SarabunPSK" w:cs="TH SarabunPSK"/>
          <w:sz w:val="32"/>
          <w:szCs w:val="32"/>
          <w:cs/>
        </w:rPr>
        <w:t>6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)</w:t>
      </w:r>
    </w:p>
    <w:p w14:paraId="4DB36A74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บทที่  1</w:t>
      </w:r>
      <w:r w:rsidRPr="0003512E">
        <w:rPr>
          <w:rFonts w:ascii="TH SarabunPSK" w:hAnsi="TH SarabunPSK" w:cs="TH SarabunPSK"/>
          <w:sz w:val="32"/>
          <w:szCs w:val="32"/>
          <w:cs/>
        </w:rPr>
        <w:tab/>
        <w:t xml:space="preserve"> บทนำ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1</w:t>
      </w:r>
    </w:p>
    <w:p w14:paraId="4DB36A75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บทที่  2   รายละเอียดเกี่ยวกับโครงงาน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12</w:t>
      </w:r>
    </w:p>
    <w:p w14:paraId="4DB36A76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บทที่  3   </w:t>
      </w:r>
      <w:r w:rsidR="00135959">
        <w:rPr>
          <w:rFonts w:ascii="TH SarabunPSK" w:hAnsi="TH SarabunPSK" w:cs="TH SarabunPSK" w:hint="cs"/>
          <w:sz w:val="32"/>
          <w:szCs w:val="32"/>
          <w:cs/>
        </w:rPr>
        <w:t>ผลการปฏิบัติงาน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20</w:t>
      </w:r>
    </w:p>
    <w:p w14:paraId="4DB36A77" w14:textId="77777777" w:rsidR="00051F55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บทที่  4   </w:t>
      </w:r>
      <w:r w:rsidR="00145ACB">
        <w:rPr>
          <w:rFonts w:ascii="TH SarabunPSK" w:hAnsi="TH SarabunPSK" w:cs="TH SarabunPSK" w:hint="cs"/>
          <w:sz w:val="32"/>
          <w:szCs w:val="32"/>
          <w:cs/>
        </w:rPr>
        <w:t>สรุปผลการปฏิบัติงาน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="0003512E">
        <w:rPr>
          <w:rFonts w:ascii="TH SarabunPSK" w:hAnsi="TH SarabunPSK" w:cs="TH SarabunPSK" w:hint="cs"/>
          <w:sz w:val="32"/>
          <w:szCs w:val="32"/>
          <w:cs/>
        </w:rPr>
        <w:t xml:space="preserve">  </w:t>
      </w:r>
      <w:r w:rsidR="0003512E">
        <w:rPr>
          <w:rFonts w:ascii="TH SarabunPSK" w:hAnsi="TH SarabunPSK" w:cs="TH SarabunPSK" w:hint="cs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>23</w:t>
      </w:r>
    </w:p>
    <w:p w14:paraId="4DB36A78" w14:textId="77777777" w:rsidR="00561C9B" w:rsidRPr="00561C9B" w:rsidRDefault="00561C9B" w:rsidP="00051F5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บทที่ </w:t>
      </w:r>
      <w:r>
        <w:rPr>
          <w:rFonts w:ascii="TH SarabunPSK" w:hAnsi="TH SarabunPSK" w:cs="TH SarabunPSK"/>
          <w:sz w:val="32"/>
          <w:szCs w:val="32"/>
        </w:rPr>
        <w:t xml:space="preserve">5   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สร้างนวัตกรรมและประโยชน์ต่อหน่วยงาน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ถ้ามี</w:t>
      </w:r>
      <w:r>
        <w:rPr>
          <w:rFonts w:ascii="TH SarabunPSK" w:hAnsi="TH SarabunPSK" w:cs="TH SarabunPSK"/>
          <w:sz w:val="32"/>
          <w:szCs w:val="32"/>
        </w:rPr>
        <w:t>)</w:t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24</w:t>
      </w:r>
    </w:p>
    <w:p w14:paraId="4DB36A79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บรรณานุกรม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25</w:t>
      </w:r>
    </w:p>
    <w:p w14:paraId="4DB36A7A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ภาคผนวก</w:t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26</w:t>
      </w:r>
    </w:p>
    <w:p w14:paraId="4DB36A7B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7C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7D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7E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7F" w14:textId="77777777" w:rsidR="00051F55" w:rsidRPr="0003512E" w:rsidRDefault="00051F55" w:rsidP="00051F55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80" w14:textId="77777777" w:rsidR="00051F55" w:rsidRPr="0003512E" w:rsidRDefault="00051F55" w:rsidP="00051F55">
      <w:pPr>
        <w:pStyle w:val="Heading4"/>
        <w:jc w:val="center"/>
        <w:rPr>
          <w:rFonts w:ascii="TH SarabunPSK" w:hAnsi="TH SarabunPSK" w:cs="TH SarabunPSK"/>
          <w:sz w:val="40"/>
          <w:szCs w:val="40"/>
        </w:rPr>
      </w:pPr>
      <w:r w:rsidRPr="0003512E">
        <w:rPr>
          <w:rFonts w:ascii="TH SarabunPSK" w:hAnsi="TH SarabunPSK" w:cs="TH SarabunPSK"/>
          <w:sz w:val="32"/>
          <w:cs/>
        </w:rPr>
        <w:br w:type="page"/>
      </w:r>
      <w:r w:rsidR="00486808" w:rsidRPr="0003512E">
        <w:rPr>
          <w:rFonts w:ascii="TH SarabunPSK" w:hAnsi="TH SarabunPSK" w:cs="TH SarabunPSK"/>
          <w:sz w:val="40"/>
          <w:szCs w:val="40"/>
          <w:cs/>
        </w:rPr>
        <w:lastRenderedPageBreak/>
        <w:t>สารบัญ</w:t>
      </w:r>
      <w:r w:rsidRPr="0003512E">
        <w:rPr>
          <w:rFonts w:ascii="TH SarabunPSK" w:hAnsi="TH SarabunPSK" w:cs="TH SarabunPSK"/>
          <w:sz w:val="40"/>
          <w:szCs w:val="40"/>
          <w:cs/>
        </w:rPr>
        <w:t>ตาราง</w:t>
      </w:r>
    </w:p>
    <w:p w14:paraId="4DB36A81" w14:textId="77777777" w:rsidR="00051F55" w:rsidRPr="0003512E" w:rsidRDefault="00780BC0" w:rsidP="00051F55">
      <w:pPr>
        <w:rPr>
          <w:rFonts w:ascii="TH SarabunPSK" w:hAnsi="TH SarabunPSK" w:cs="TH SarabunPSK"/>
          <w:cs/>
        </w:rPr>
      </w:pPr>
      <w:r w:rsidRPr="0003512E">
        <w:rPr>
          <w:rFonts w:ascii="TH SarabunPSK" w:hAnsi="TH SarabunPSK" w:cs="TH SarabunPS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DB36B48" wp14:editId="4DB36B49">
                <wp:simplePos x="0" y="0"/>
                <wp:positionH relativeFrom="column">
                  <wp:posOffset>4343400</wp:posOffset>
                </wp:positionH>
                <wp:positionV relativeFrom="paragraph">
                  <wp:posOffset>-1113790</wp:posOffset>
                </wp:positionV>
                <wp:extent cx="1295400" cy="342900"/>
                <wp:effectExtent l="9525" t="9525" r="9525" b="9525"/>
                <wp:wrapNone/>
                <wp:docPr id="12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6" w14:textId="77777777" w:rsidR="00051F55" w:rsidRDefault="00051F55" w:rsidP="00051F55">
                            <w:pPr>
                              <w:jc w:val="center"/>
                              <w:rPr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ตัวอย่างรายการตารา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48" id="Text Box 37" o:spid="_x0000_s1032" type="#_x0000_t202" style="position:absolute;margin-left:342pt;margin-top:-87.7pt;width:102pt;height:2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">
                <v:textbox>
                  <w:txbxContent>
                    <w:p w14:paraId="4DB36B66" w14:textId="77777777" w:rsidR="00051F55" w:rsidRDefault="00051F55" w:rsidP="00051F55">
                      <w:pPr>
                        <w:jc w:val="center"/>
                        <w:rPr>
                          <w:cs/>
                        </w:rPr>
                      </w:pPr>
                      <w:r>
                        <w:rPr>
                          <w:rFonts w:hint="cs"/>
                          <w:cs/>
                        </w:rPr>
                        <w:t>ตัวอย่างรายการตาราง</w:t>
                      </w:r>
                    </w:p>
                  </w:txbxContent>
                </v:textbox>
              </v:shape>
            </w:pict>
          </mc:Fallback>
        </mc:AlternateContent>
      </w:r>
    </w:p>
    <w:p w14:paraId="4DB36A82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  <w:cs/>
        </w:rPr>
      </w:pP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>หน้า</w:t>
      </w:r>
    </w:p>
    <w:p w14:paraId="4DB36A83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1..........................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4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2..........................</w:t>
      </w:r>
      <w:r w:rsidRPr="0003512E">
        <w:rPr>
          <w:rFonts w:ascii="TH SarabunPSK" w:hAnsi="TH SarabunPSK" w:cs="TH SarabunPSK"/>
          <w:sz w:val="32"/>
          <w:szCs w:val="32"/>
        </w:rPr>
        <w:t xml:space="preserve">   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5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3..........................</w:t>
      </w:r>
      <w:r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6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4..........................</w:t>
      </w:r>
      <w:r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7" w14:textId="77777777" w:rsidR="00051F55" w:rsidRPr="0003512E" w:rsidRDefault="00051F55" w:rsidP="00051F55">
      <w:pPr>
        <w:rPr>
          <w:rFonts w:ascii="TH SarabunPSK" w:hAnsi="TH SarabunPSK" w:cs="TH SarabunPSK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5..........................</w:t>
      </w:r>
      <w:r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8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6..........................</w:t>
      </w:r>
      <w:r w:rsidRPr="0003512E">
        <w:rPr>
          <w:rFonts w:ascii="TH SarabunPSK" w:hAnsi="TH SarabunPSK" w:cs="TH SarabunPSK"/>
          <w:sz w:val="32"/>
          <w:szCs w:val="32"/>
        </w:rPr>
        <w:t xml:space="preserve">  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9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7..........................</w:t>
      </w:r>
      <w:r w:rsidRPr="0003512E">
        <w:rPr>
          <w:rFonts w:ascii="TH SarabunPSK" w:hAnsi="TH SarabunPSK" w:cs="TH SarabunPSK"/>
          <w:sz w:val="32"/>
          <w:szCs w:val="32"/>
        </w:rPr>
        <w:t xml:space="preserve">  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A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8..........................</w:t>
      </w:r>
      <w:r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B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9..........................</w:t>
      </w:r>
      <w:r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C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ตารางที่ 10.........................</w:t>
      </w:r>
      <w:r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</w:r>
      <w:r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8D" w14:textId="77777777" w:rsidR="00051F55" w:rsidRPr="0003512E" w:rsidRDefault="00051F55" w:rsidP="00051F55">
      <w:pPr>
        <w:pStyle w:val="Heading6"/>
        <w:jc w:val="center"/>
        <w:rPr>
          <w:rFonts w:ascii="TH SarabunPSK" w:hAnsi="TH SarabunPSK" w:cs="TH SarabunPSK"/>
          <w:sz w:val="40"/>
          <w:szCs w:val="40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br w:type="page"/>
      </w:r>
      <w:r w:rsidR="00486808" w:rsidRPr="0003512E">
        <w:rPr>
          <w:rFonts w:ascii="TH SarabunPSK" w:hAnsi="TH SarabunPSK" w:cs="TH SarabunPSK"/>
          <w:sz w:val="40"/>
          <w:szCs w:val="40"/>
          <w:cs/>
        </w:rPr>
        <w:lastRenderedPageBreak/>
        <w:t>สารบัญรูป</w:t>
      </w:r>
      <w:r w:rsidRPr="0003512E">
        <w:rPr>
          <w:rFonts w:ascii="TH SarabunPSK" w:hAnsi="TH SarabunPSK" w:cs="TH SarabunPSK"/>
          <w:sz w:val="40"/>
          <w:szCs w:val="40"/>
          <w:cs/>
        </w:rPr>
        <w:t>ภาพ</w:t>
      </w:r>
    </w:p>
    <w:p w14:paraId="4DB36A8E" w14:textId="77777777" w:rsidR="00051F55" w:rsidRPr="0003512E" w:rsidRDefault="00780BC0" w:rsidP="00051F55">
      <w:pPr>
        <w:rPr>
          <w:rFonts w:ascii="TH SarabunPSK" w:hAnsi="TH SarabunPSK" w:cs="TH SarabunPSK"/>
          <w:cs/>
        </w:rPr>
      </w:pPr>
      <w:r w:rsidRPr="0003512E">
        <w:rPr>
          <w:rFonts w:ascii="TH SarabunPSK" w:hAnsi="TH SarabunPSK" w:cs="TH SarabunPS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DB36B4A" wp14:editId="4DB36B4B">
                <wp:simplePos x="0" y="0"/>
                <wp:positionH relativeFrom="column">
                  <wp:posOffset>4735830</wp:posOffset>
                </wp:positionH>
                <wp:positionV relativeFrom="paragraph">
                  <wp:posOffset>-999490</wp:posOffset>
                </wp:positionV>
                <wp:extent cx="1295400" cy="342900"/>
                <wp:effectExtent l="11430" t="9525" r="7620" b="9525"/>
                <wp:wrapNone/>
                <wp:docPr id="11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7" w14:textId="77777777" w:rsidR="00051F55" w:rsidRDefault="00051F55" w:rsidP="00051F55">
                            <w:pPr>
                              <w:jc w:val="center"/>
                              <w:rPr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ตัวอย่างรายการภาพ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4A" id="Text Box 38" o:spid="_x0000_s1033" type="#_x0000_t202" style="position:absolute;margin-left:372.9pt;margin-top:-78.7pt;width:102pt;height:2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">
                <v:textbox>
                  <w:txbxContent>
                    <w:p w14:paraId="4DB36B67" w14:textId="77777777" w:rsidR="00051F55" w:rsidRDefault="00051F55" w:rsidP="00051F55">
                      <w:pPr>
                        <w:jc w:val="center"/>
                        <w:rPr>
                          <w:cs/>
                        </w:rPr>
                      </w:pPr>
                      <w:r>
                        <w:rPr>
                          <w:rFonts w:hint="cs"/>
                          <w:cs/>
                        </w:rPr>
                        <w:t>ตัวอย่างรายการภาพ</w:t>
                      </w:r>
                    </w:p>
                  </w:txbxContent>
                </v:textbox>
              </v:shape>
            </w:pict>
          </mc:Fallback>
        </mc:AlternateContent>
      </w:r>
    </w:p>
    <w:p w14:paraId="4DB36A8F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  <w:cs/>
        </w:rPr>
      </w:pP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cs/>
        </w:rPr>
        <w:tab/>
      </w:r>
      <w:r w:rsidRPr="0003512E">
        <w:rPr>
          <w:rFonts w:ascii="TH SarabunPSK" w:hAnsi="TH SarabunPSK" w:cs="TH SarabunPSK"/>
          <w:sz w:val="32"/>
          <w:szCs w:val="32"/>
          <w:cs/>
        </w:rPr>
        <w:t>หน้า</w:t>
      </w:r>
    </w:p>
    <w:p w14:paraId="4DB36A90" w14:textId="77777777" w:rsidR="00051F55" w:rsidRPr="0003512E" w:rsidRDefault="00486808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รูป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ที่ 1..........................</w:t>
      </w:r>
      <w:r w:rsidR="00051F55"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91" w14:textId="77777777" w:rsidR="00051F55" w:rsidRPr="0003512E" w:rsidRDefault="00486808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รูป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ที่ 2..........................</w:t>
      </w:r>
      <w:r w:rsidR="00051F55"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92" w14:textId="77777777" w:rsidR="00051F55" w:rsidRPr="0003512E" w:rsidRDefault="00486808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รูป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ที่ 3..........................</w:t>
      </w:r>
      <w:r w:rsidR="00051F55"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93" w14:textId="77777777" w:rsidR="00051F55" w:rsidRPr="0003512E" w:rsidRDefault="00486808" w:rsidP="00051F55">
      <w:pPr>
        <w:rPr>
          <w:rFonts w:ascii="TH SarabunPSK" w:hAnsi="TH SarabunPSK" w:cs="TH SarabunPSK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รูป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ที่ 4..........................</w:t>
      </w:r>
      <w:r w:rsidR="00051F55"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94" w14:textId="77777777" w:rsidR="00051F55" w:rsidRPr="0003512E" w:rsidRDefault="00486808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รูป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ที่ 5..........................</w:t>
      </w:r>
      <w:r w:rsidR="00051F55"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95" w14:textId="77777777" w:rsidR="00051F55" w:rsidRPr="0003512E" w:rsidRDefault="00486808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รูป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ที่ 6..........................</w:t>
      </w:r>
      <w:r w:rsidR="00051F55"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96" w14:textId="77777777" w:rsidR="00051F55" w:rsidRPr="0003512E" w:rsidRDefault="00486808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รูป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ที่ 7..........................</w:t>
      </w:r>
      <w:r w:rsidR="00051F55"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97" w14:textId="77777777" w:rsidR="00051F55" w:rsidRPr="0003512E" w:rsidRDefault="00486808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รูป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ที่ 8..........................</w:t>
      </w:r>
      <w:r w:rsidR="00051F55"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</w:r>
      <w:r w:rsidR="00051F55" w:rsidRPr="0003512E">
        <w:rPr>
          <w:rFonts w:ascii="TH SarabunPSK" w:hAnsi="TH SarabunPSK" w:cs="TH SarabunPSK"/>
          <w:sz w:val="32"/>
          <w:szCs w:val="32"/>
        </w:rPr>
        <w:tab/>
        <w:t xml:space="preserve"> ?</w:t>
      </w:r>
    </w:p>
    <w:p w14:paraId="4DB36A98" w14:textId="77777777" w:rsidR="00051F55" w:rsidRPr="0003512E" w:rsidRDefault="00051F55" w:rsidP="00051F55">
      <w:pPr>
        <w:pStyle w:val="Heading6"/>
        <w:jc w:val="center"/>
        <w:rPr>
          <w:rFonts w:ascii="TH SarabunPSK" w:hAnsi="TH SarabunPSK" w:cs="TH SarabunPSK"/>
          <w:sz w:val="40"/>
          <w:szCs w:val="40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br w:type="page"/>
      </w:r>
      <w:r w:rsidRPr="0003512E">
        <w:rPr>
          <w:rFonts w:ascii="TH SarabunPSK" w:hAnsi="TH SarabunPSK" w:cs="TH SarabunPSK"/>
          <w:sz w:val="40"/>
          <w:szCs w:val="40"/>
          <w:cs/>
        </w:rPr>
        <w:lastRenderedPageBreak/>
        <w:t>บทที่  1</w:t>
      </w:r>
    </w:p>
    <w:p w14:paraId="4DB36A99" w14:textId="77777777" w:rsidR="00051F55" w:rsidRPr="0003512E" w:rsidRDefault="00780BC0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DB36B4C" wp14:editId="4DB36B4D">
                <wp:simplePos x="0" y="0"/>
                <wp:positionH relativeFrom="column">
                  <wp:posOffset>4942840</wp:posOffset>
                </wp:positionH>
                <wp:positionV relativeFrom="paragraph">
                  <wp:posOffset>-895350</wp:posOffset>
                </wp:positionV>
                <wp:extent cx="1295400" cy="342900"/>
                <wp:effectExtent l="8890" t="8890" r="10160" b="10160"/>
                <wp:wrapNone/>
                <wp:docPr id="10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8" w14:textId="77777777" w:rsidR="00051F55" w:rsidRDefault="00051F55" w:rsidP="00051F55">
                            <w:pPr>
                              <w:jc w:val="center"/>
                              <w:rPr>
                                <w:cs/>
                              </w:rPr>
                            </w:pPr>
                            <w:r>
                              <w:rPr>
                                <w:rFonts w:hint="cs"/>
                                <w:cs/>
                              </w:rPr>
                              <w:t>ตัวอย่างเนื้อเรื่องบทที่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4C" id="Text Box 39" o:spid="_x0000_s1034" type="#_x0000_t202" style="position:absolute;left:0;text-align:left;margin-left:389.2pt;margin-top:-70.5pt;width:102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">
                <v:textbox>
                  <w:txbxContent>
                    <w:p w14:paraId="4DB36B68" w14:textId="77777777" w:rsidR="00051F55" w:rsidRDefault="00051F55" w:rsidP="00051F55">
                      <w:pPr>
                        <w:jc w:val="center"/>
                        <w:rPr>
                          <w:cs/>
                        </w:rPr>
                      </w:pPr>
                      <w:r>
                        <w:rPr>
                          <w:rFonts w:hint="cs"/>
                          <w:cs/>
                        </w:rPr>
                        <w:t>ตัวอย่างเนื้อเรื่องบทที่ 1</w:t>
                      </w:r>
                    </w:p>
                  </w:txbxContent>
                </v:textbox>
              </v:shape>
            </w:pict>
          </mc:Fallback>
        </mc:AlternateContent>
      </w:r>
      <w:r w:rsidR="001E3BFF" w:rsidRPr="001E3BFF">
        <w:rPr>
          <w:rFonts w:ascii="TH Niramit AS" w:hAnsi="TH Niramit AS" w:cs="TH Niramit AS"/>
          <w:b/>
          <w:bCs/>
          <w:sz w:val="40"/>
          <w:szCs w:val="40"/>
          <w:cs/>
        </w:rPr>
        <w:t>บทนำ</w:t>
      </w:r>
    </w:p>
    <w:p w14:paraId="4DB36A9A" w14:textId="10B94C74" w:rsidR="00051F55" w:rsidRPr="0003512E" w:rsidRDefault="00051F55" w:rsidP="00051F55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</w:p>
    <w:p w14:paraId="4DB36A9B" w14:textId="64C342D7" w:rsidR="00486808" w:rsidRPr="0003512E" w:rsidRDefault="00486808" w:rsidP="00486808">
      <w:pPr>
        <w:pStyle w:val="Heading9"/>
        <w:rPr>
          <w:rFonts w:ascii="TH SarabunPSK" w:hAnsi="TH SarabunPSK" w:cs="TH SarabunPSK"/>
          <w:b/>
          <w:bCs/>
          <w:sz w:val="36"/>
          <w:szCs w:val="36"/>
        </w:rPr>
      </w:pPr>
      <w:r w:rsidRPr="0003512E">
        <w:rPr>
          <w:rFonts w:ascii="TH SarabunPSK" w:hAnsi="TH SarabunPSK" w:cs="TH SarabunPSK"/>
          <w:b/>
          <w:bCs/>
          <w:sz w:val="36"/>
          <w:szCs w:val="36"/>
          <w:cs/>
        </w:rPr>
        <w:t>ความสำคัญและที่มา</w:t>
      </w:r>
      <w:r w:rsidR="00321808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</w:p>
    <w:p w14:paraId="4BC2491B" w14:textId="17F97162" w:rsidR="00243F18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</w:r>
      <w:r w:rsidR="00F8693A">
        <w:rPr>
          <w:rFonts w:ascii="TH SarabunPSK" w:hAnsi="TH SarabunPSK" w:cs="TH SarabunPSK" w:hint="cs"/>
          <w:sz w:val="32"/>
          <w:szCs w:val="32"/>
          <w:cs/>
        </w:rPr>
        <w:t>ใน</w:t>
      </w:r>
      <w:r w:rsidR="003D2CB6">
        <w:rPr>
          <w:rFonts w:ascii="TH SarabunPSK" w:hAnsi="TH SarabunPSK" w:cs="TH SarabunPSK" w:hint="cs"/>
          <w:sz w:val="32"/>
          <w:szCs w:val="32"/>
          <w:cs/>
        </w:rPr>
        <w:t>ปัจจุบัน</w:t>
      </w:r>
      <w:r w:rsidR="00F8693A">
        <w:rPr>
          <w:rFonts w:ascii="TH SarabunPSK" w:hAnsi="TH SarabunPSK" w:cs="TH SarabunPSK" w:hint="cs"/>
          <w:sz w:val="32"/>
          <w:szCs w:val="32"/>
          <w:cs/>
        </w:rPr>
        <w:t>การ</w:t>
      </w:r>
      <w:r w:rsidR="003D2CB6">
        <w:rPr>
          <w:rFonts w:ascii="TH SarabunPSK" w:hAnsi="TH SarabunPSK" w:cs="TH SarabunPSK" w:hint="cs"/>
          <w:sz w:val="32"/>
          <w:szCs w:val="32"/>
          <w:cs/>
        </w:rPr>
        <w:t>ผลิตและ</w:t>
      </w:r>
      <w:r w:rsidR="00F8693A">
        <w:rPr>
          <w:rFonts w:ascii="TH SarabunPSK" w:hAnsi="TH SarabunPSK" w:cs="TH SarabunPSK" w:hint="cs"/>
          <w:sz w:val="32"/>
          <w:szCs w:val="32"/>
          <w:cs/>
        </w:rPr>
        <w:t>ส่งออกเครื่องปรับอากาศ</w:t>
      </w:r>
      <w:r w:rsidR="003D2CB6">
        <w:rPr>
          <w:rFonts w:ascii="TH SarabunPSK" w:hAnsi="TH SarabunPSK" w:cs="TH SarabunPSK" w:hint="cs"/>
          <w:sz w:val="32"/>
          <w:szCs w:val="32"/>
          <w:cs/>
        </w:rPr>
        <w:t>ไปยังประเทศหรือภูมิภาค</w:t>
      </w:r>
      <w:r w:rsidR="00BD5ADF">
        <w:rPr>
          <w:rFonts w:ascii="TH SarabunPSK" w:hAnsi="TH SarabunPSK" w:cs="TH SarabunPSK" w:hint="cs"/>
          <w:sz w:val="32"/>
          <w:szCs w:val="32"/>
          <w:cs/>
        </w:rPr>
        <w:t>ต่างๆ</w:t>
      </w:r>
      <w:r w:rsidR="00E86BDC">
        <w:rPr>
          <w:rFonts w:ascii="TH SarabunPSK" w:hAnsi="TH SarabunPSK" w:cs="TH SarabunPSK" w:hint="cs"/>
          <w:sz w:val="32"/>
          <w:szCs w:val="32"/>
          <w:cs/>
        </w:rPr>
        <w:t xml:space="preserve"> จ</w:t>
      </w:r>
      <w:r w:rsidR="00BD5ADF">
        <w:rPr>
          <w:rFonts w:ascii="TH SarabunPSK" w:hAnsi="TH SarabunPSK" w:cs="TH SarabunPSK" w:hint="cs"/>
          <w:sz w:val="32"/>
          <w:szCs w:val="32"/>
          <w:cs/>
        </w:rPr>
        <w:t>ำเป็น</w:t>
      </w:r>
      <w:r w:rsidR="00E86BDC">
        <w:rPr>
          <w:rFonts w:ascii="TH SarabunPSK" w:hAnsi="TH SarabunPSK" w:cs="TH SarabunPSK" w:hint="cs"/>
          <w:sz w:val="32"/>
          <w:szCs w:val="32"/>
          <w:cs/>
        </w:rPr>
        <w:t>ต้อง</w:t>
      </w:r>
      <w:r w:rsidR="00865C49">
        <w:rPr>
          <w:rFonts w:ascii="TH SarabunPSK" w:hAnsi="TH SarabunPSK" w:cs="TH SarabunPSK" w:hint="cs"/>
          <w:sz w:val="32"/>
          <w:szCs w:val="32"/>
          <w:cs/>
        </w:rPr>
        <w:t>มีใบรับรอง(</w:t>
      </w:r>
      <w:r w:rsidR="00646FC4">
        <w:rPr>
          <w:rFonts w:ascii="TH SarabunPSK" w:hAnsi="TH SarabunPSK" w:cs="TH SarabunPSK"/>
          <w:sz w:val="32"/>
          <w:szCs w:val="32"/>
        </w:rPr>
        <w:t>Certificates</w:t>
      </w:r>
      <w:r w:rsidR="00865C49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="00BD5ADF">
        <w:rPr>
          <w:rFonts w:ascii="TH SarabunPSK" w:hAnsi="TH SarabunPSK" w:cs="TH SarabunPSK" w:hint="cs"/>
          <w:sz w:val="32"/>
          <w:szCs w:val="32"/>
          <w:cs/>
        </w:rPr>
        <w:t>เพื่อยืนยันว่าผลิตภัณฑ์และกระบวนการผลิตนั้นสอดคล้องกับมาตราฐานที่กำหนดไว้</w:t>
      </w:r>
      <w:r w:rsidR="00646FC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C148B">
        <w:rPr>
          <w:rFonts w:ascii="TH SarabunPSK" w:hAnsi="TH SarabunPSK" w:cs="TH SarabunPSK" w:hint="cs"/>
          <w:sz w:val="32"/>
          <w:szCs w:val="32"/>
          <w:cs/>
        </w:rPr>
        <w:t>ซึ่งใบรับรอง</w:t>
      </w:r>
      <w:r w:rsidR="00BD5ADF">
        <w:rPr>
          <w:rFonts w:ascii="TH SarabunPSK" w:hAnsi="TH SarabunPSK" w:cs="TH SarabunPSK" w:hint="cs"/>
          <w:sz w:val="32"/>
          <w:szCs w:val="32"/>
          <w:cs/>
        </w:rPr>
        <w:t>เหล่า</w:t>
      </w:r>
      <w:r w:rsidR="00BC148B">
        <w:rPr>
          <w:rFonts w:ascii="TH SarabunPSK" w:hAnsi="TH SarabunPSK" w:cs="TH SarabunPSK" w:hint="cs"/>
          <w:sz w:val="32"/>
          <w:szCs w:val="32"/>
          <w:cs/>
        </w:rPr>
        <w:t>นี้อาจประกอบด้วยหมายเลขใบรับรอง</w:t>
      </w:r>
      <w:r w:rsidR="00BD5ADF">
        <w:rPr>
          <w:rFonts w:ascii="TH SarabunPSK" w:hAnsi="TH SarabunPSK" w:cs="TH SarabunPSK" w:hint="cs"/>
          <w:sz w:val="32"/>
          <w:szCs w:val="32"/>
          <w:cs/>
        </w:rPr>
        <w:t>ย่อยๆ</w:t>
      </w:r>
      <w:r w:rsidR="00BC148B">
        <w:rPr>
          <w:rFonts w:ascii="TH SarabunPSK" w:hAnsi="TH SarabunPSK" w:cs="TH SarabunPSK" w:hint="cs"/>
          <w:sz w:val="32"/>
          <w:szCs w:val="32"/>
          <w:cs/>
        </w:rPr>
        <w:t>(</w:t>
      </w:r>
      <w:r w:rsidR="00BC148B">
        <w:rPr>
          <w:rFonts w:ascii="TH SarabunPSK" w:hAnsi="TH SarabunPSK" w:cs="TH SarabunPSK"/>
          <w:sz w:val="32"/>
          <w:szCs w:val="32"/>
        </w:rPr>
        <w:t>Certificate numbers</w:t>
      </w:r>
      <w:r w:rsidR="00BC148B">
        <w:rPr>
          <w:rFonts w:ascii="TH SarabunPSK" w:hAnsi="TH SarabunPSK" w:cs="TH SarabunPSK" w:hint="cs"/>
          <w:sz w:val="32"/>
          <w:szCs w:val="32"/>
          <w:cs/>
        </w:rPr>
        <w:t>)</w:t>
      </w:r>
      <w:r w:rsidR="00BD5AD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B00C3">
        <w:rPr>
          <w:rFonts w:ascii="TH SarabunPSK" w:hAnsi="TH SarabunPSK" w:cs="TH SarabunPSK" w:hint="cs"/>
          <w:sz w:val="32"/>
          <w:szCs w:val="32"/>
          <w:cs/>
        </w:rPr>
        <w:t>ซึ่งแต่ละ</w:t>
      </w:r>
      <w:r w:rsidR="00133D62">
        <w:rPr>
          <w:rFonts w:ascii="TH SarabunPSK" w:hAnsi="TH SarabunPSK" w:cs="TH SarabunPSK" w:hint="cs"/>
          <w:sz w:val="32"/>
          <w:szCs w:val="32"/>
          <w:cs/>
        </w:rPr>
        <w:t>หมายเลข</w:t>
      </w:r>
      <w:r w:rsidR="007B00C3">
        <w:rPr>
          <w:rFonts w:ascii="TH SarabunPSK" w:hAnsi="TH SarabunPSK" w:cs="TH SarabunPSK" w:hint="cs"/>
          <w:sz w:val="32"/>
          <w:szCs w:val="32"/>
          <w:cs/>
        </w:rPr>
        <w:t>จะประกอบไปด้วยข้อมูล</w:t>
      </w:r>
      <w:r w:rsidR="00BD5ADF">
        <w:rPr>
          <w:rFonts w:ascii="TH SarabunPSK" w:hAnsi="TH SarabunPSK" w:cs="TH SarabunPSK" w:hint="cs"/>
          <w:sz w:val="32"/>
          <w:szCs w:val="32"/>
          <w:cs/>
        </w:rPr>
        <w:t xml:space="preserve">ที่สำคัญเช่น </w:t>
      </w:r>
      <w:r w:rsidR="007B00C3">
        <w:rPr>
          <w:rFonts w:ascii="TH SarabunPSK" w:hAnsi="TH SarabunPSK" w:cs="TH SarabunPSK" w:hint="cs"/>
          <w:sz w:val="32"/>
          <w:szCs w:val="32"/>
          <w:cs/>
        </w:rPr>
        <w:t>วันที่ออก</w:t>
      </w:r>
      <w:r w:rsidR="007B00C3">
        <w:rPr>
          <w:rFonts w:ascii="TH SarabunPSK" w:hAnsi="TH SarabunPSK" w:cs="TH SarabunPSK"/>
          <w:sz w:val="32"/>
          <w:szCs w:val="32"/>
        </w:rPr>
        <w:t xml:space="preserve">, </w:t>
      </w:r>
      <w:r w:rsidR="007B00C3">
        <w:rPr>
          <w:rFonts w:ascii="TH SarabunPSK" w:hAnsi="TH SarabunPSK" w:cs="TH SarabunPSK" w:hint="cs"/>
          <w:sz w:val="32"/>
          <w:szCs w:val="32"/>
          <w:cs/>
        </w:rPr>
        <w:t>วันหมดอายุ</w:t>
      </w:r>
      <w:r w:rsidR="007B00C3">
        <w:rPr>
          <w:rFonts w:ascii="TH SarabunPSK" w:hAnsi="TH SarabunPSK" w:cs="TH SarabunPSK"/>
          <w:sz w:val="32"/>
          <w:szCs w:val="32"/>
        </w:rPr>
        <w:t xml:space="preserve">, </w:t>
      </w:r>
      <w:r w:rsidR="007B00C3">
        <w:rPr>
          <w:rFonts w:ascii="TH SarabunPSK" w:hAnsi="TH SarabunPSK" w:cs="TH SarabunPSK" w:hint="cs"/>
          <w:sz w:val="32"/>
          <w:szCs w:val="32"/>
          <w:cs/>
        </w:rPr>
        <w:t>และรุ่น</w:t>
      </w:r>
      <w:r w:rsidR="00BD5ADF">
        <w:rPr>
          <w:rFonts w:ascii="TH SarabunPSK" w:hAnsi="TH SarabunPSK" w:cs="TH SarabunPSK" w:hint="cs"/>
          <w:sz w:val="32"/>
          <w:szCs w:val="32"/>
          <w:cs/>
        </w:rPr>
        <w:t>สินค้า</w:t>
      </w:r>
      <w:r w:rsidR="007B00C3">
        <w:rPr>
          <w:rFonts w:ascii="TH SarabunPSK" w:hAnsi="TH SarabunPSK" w:cs="TH SarabunPSK" w:hint="cs"/>
          <w:sz w:val="32"/>
          <w:szCs w:val="32"/>
          <w:cs/>
        </w:rPr>
        <w:t>ค</w:t>
      </w:r>
      <w:r w:rsidR="00F3292B">
        <w:rPr>
          <w:rFonts w:ascii="TH SarabunPSK" w:hAnsi="TH SarabunPSK" w:cs="TH SarabunPSK" w:hint="cs"/>
          <w:sz w:val="32"/>
          <w:szCs w:val="32"/>
          <w:cs/>
        </w:rPr>
        <w:t>ร</w:t>
      </w:r>
      <w:r w:rsidR="007B00C3">
        <w:rPr>
          <w:rFonts w:ascii="TH SarabunPSK" w:hAnsi="TH SarabunPSK" w:cs="TH SarabunPSK" w:hint="cs"/>
          <w:sz w:val="32"/>
          <w:szCs w:val="32"/>
          <w:cs/>
        </w:rPr>
        <w:t>อบคลุม</w:t>
      </w:r>
      <w:r w:rsidR="00F3292B">
        <w:rPr>
          <w:rFonts w:ascii="TH SarabunPSK" w:hAnsi="TH SarabunPSK" w:cs="TH SarabunPSK"/>
          <w:sz w:val="32"/>
          <w:szCs w:val="32"/>
        </w:rPr>
        <w:t xml:space="preserve"> </w:t>
      </w:r>
      <w:r w:rsidR="00970498">
        <w:rPr>
          <w:rFonts w:ascii="TH SarabunPSK" w:hAnsi="TH SarabunPSK" w:cs="TH SarabunPSK" w:hint="cs"/>
          <w:sz w:val="32"/>
          <w:szCs w:val="32"/>
          <w:cs/>
        </w:rPr>
        <w:t>การจัดการข้อมูลใบรับรองมักมีผู้เกี่ยวข้องหลายคน เช่น ผู้ที่ดูแลวันหมดอายุหรือการต</w:t>
      </w:r>
      <w:r w:rsidR="009D51A3">
        <w:rPr>
          <w:rFonts w:ascii="TH SarabunPSK" w:hAnsi="TH SarabunPSK" w:cs="TH SarabunPSK" w:hint="cs"/>
          <w:sz w:val="32"/>
          <w:szCs w:val="32"/>
          <w:cs/>
        </w:rPr>
        <w:t>่อ</w:t>
      </w:r>
      <w:r w:rsidR="00970498">
        <w:rPr>
          <w:rFonts w:ascii="TH SarabunPSK" w:hAnsi="TH SarabunPSK" w:cs="TH SarabunPSK" w:hint="cs"/>
          <w:sz w:val="32"/>
          <w:szCs w:val="32"/>
          <w:cs/>
        </w:rPr>
        <w:t>อายุใบรับรอง ซึ่งแต่ละคนอาจเกี่ยวข้องกับหลายประเทศหรือภูมิภาคได้เช่นกัน</w:t>
      </w:r>
      <w:r w:rsidR="00321808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A59D28C" w14:textId="050DEF5A" w:rsidR="00DE7204" w:rsidRDefault="00DE7204" w:rsidP="00051F55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นอกจากนี้ ในบางครั้งประเทศต่างๆอาจมีการออกกฏข้อบังคับ(</w:t>
      </w:r>
      <w:r>
        <w:rPr>
          <w:rFonts w:ascii="TH SarabunPSK" w:hAnsi="TH SarabunPSK" w:cs="TH SarabunPSK"/>
          <w:sz w:val="32"/>
          <w:szCs w:val="32"/>
        </w:rPr>
        <w:t>Regulations</w:t>
      </w:r>
      <w:r>
        <w:rPr>
          <w:rFonts w:ascii="TH SarabunPSK" w:hAnsi="TH SarabunPSK" w:cs="TH SarabunPSK" w:hint="cs"/>
          <w:sz w:val="32"/>
          <w:szCs w:val="32"/>
          <w:cs/>
        </w:rPr>
        <w:t>) ที่ส่งผลต่อมาตรฐานการผลิต ซึ่งกฏข้อบังคับนี้จะต้องถูกนำไปปรับใช้ในกระบวนการผลิตภายในระยะเวลาที่กำหนด โดยแต่ละประเทศหรือภูมิภาคจะมีกฏข้อบังคับที่แตกต่างกัน และมีพนักงานที่เกี่ยวข้องหลายคนที่ต้องรับผิดชอบในการดำ</w:t>
      </w:r>
      <w:r w:rsidR="00AF1A22">
        <w:rPr>
          <w:rFonts w:ascii="TH SarabunPSK" w:hAnsi="TH SarabunPSK" w:cs="TH SarabunPSK" w:hint="cs"/>
          <w:sz w:val="32"/>
          <w:szCs w:val="32"/>
          <w:cs/>
        </w:rPr>
        <w:t>เนินการเปลี่ยนแปลงให้เป็นไปตามกฏข้อบังคับเหล่านั้ได้</w:t>
      </w:r>
    </w:p>
    <w:p w14:paraId="77845720" w14:textId="0B201954" w:rsidR="00DD73B4" w:rsidRDefault="00243F18" w:rsidP="00051F5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AF1A22">
        <w:rPr>
          <w:rFonts w:ascii="TH SarabunPSK" w:hAnsi="TH SarabunPSK" w:cs="TH SarabunPSK" w:hint="cs"/>
          <w:sz w:val="32"/>
          <w:szCs w:val="32"/>
          <w:cs/>
        </w:rPr>
        <w:t>อีกทั้งยังมีการทดสอบมาตรฐานขั้นต่ำ(</w:t>
      </w:r>
      <w:r w:rsidR="00AF1A22">
        <w:rPr>
          <w:rFonts w:ascii="TH SarabunPSK" w:hAnsi="TH SarabunPSK" w:cs="TH SarabunPSK"/>
          <w:sz w:val="32"/>
          <w:szCs w:val="32"/>
        </w:rPr>
        <w:t>Minimum testing requirements</w:t>
      </w:r>
      <w:r w:rsidR="00AF1A22">
        <w:rPr>
          <w:rFonts w:ascii="TH SarabunPSK" w:hAnsi="TH SarabunPSK" w:cs="TH SarabunPSK" w:hint="cs"/>
          <w:sz w:val="32"/>
          <w:szCs w:val="32"/>
          <w:cs/>
        </w:rPr>
        <w:t>)</w:t>
      </w:r>
      <w:r w:rsidR="00F47A0F">
        <w:rPr>
          <w:rFonts w:ascii="TH SarabunPSK" w:hAnsi="TH SarabunPSK" w:cs="TH SarabunPSK" w:hint="cs"/>
          <w:sz w:val="32"/>
          <w:szCs w:val="32"/>
          <w:cs/>
        </w:rPr>
        <w:t xml:space="preserve"> ที่กำหนดแตกต่างกันไปตามแต่ละประเทศ บางประเทศอาจกำหนดให้ทดสอบบางหัวข้อ ขณะที่บางประเทศไม่มีกำหนด และยังมีรายละเอียดของการทดสอบ(</w:t>
      </w:r>
      <w:r w:rsidR="00F47A0F">
        <w:rPr>
          <w:rFonts w:ascii="TH SarabunPSK" w:hAnsi="TH SarabunPSK" w:cs="TH SarabunPSK"/>
          <w:sz w:val="32"/>
          <w:szCs w:val="32"/>
        </w:rPr>
        <w:t>Specifications</w:t>
      </w:r>
      <w:r w:rsidR="00F47A0F">
        <w:rPr>
          <w:rFonts w:ascii="TH SarabunPSK" w:hAnsi="TH SarabunPSK" w:cs="TH SarabunPSK" w:hint="cs"/>
          <w:sz w:val="32"/>
          <w:szCs w:val="32"/>
          <w:cs/>
        </w:rPr>
        <w:t>)ที่แตกต่างกัน ทำให้การจัดการข้อมูลเหลี้มีความซับซ้อนมากยิ่งขึ้น</w:t>
      </w:r>
      <w:r w:rsidR="00E94CB3">
        <w:rPr>
          <w:rFonts w:ascii="TH SarabunPSK" w:hAnsi="TH SarabunPSK" w:cs="TH SarabunPSK"/>
          <w:sz w:val="32"/>
          <w:szCs w:val="32"/>
        </w:rPr>
        <w:t xml:space="preserve"> </w:t>
      </w:r>
    </w:p>
    <w:p w14:paraId="4D689C59" w14:textId="716977FC" w:rsidR="00C30B67" w:rsidRDefault="00252B10" w:rsidP="00051F55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DD73B4">
        <w:rPr>
          <w:rFonts w:ascii="TH SarabunPSK" w:hAnsi="TH SarabunPSK" w:cs="TH SarabunPSK" w:hint="cs"/>
          <w:sz w:val="32"/>
          <w:szCs w:val="32"/>
          <w:cs/>
        </w:rPr>
        <w:t>เนื่องจาก</w:t>
      </w:r>
      <w:r w:rsidR="00AB0B62">
        <w:rPr>
          <w:rFonts w:ascii="TH SarabunPSK" w:hAnsi="TH SarabunPSK" w:cs="TH SarabunPSK" w:hint="cs"/>
          <w:sz w:val="32"/>
          <w:szCs w:val="32"/>
          <w:cs/>
        </w:rPr>
        <w:t>มีการส่งออกไปยังตามประเทศหรือภูมิภาคใด</w:t>
      </w:r>
      <w:r w:rsidR="006B3459">
        <w:rPr>
          <w:rFonts w:ascii="TH SarabunPSK" w:hAnsi="TH SarabunPSK" w:cs="TH SarabunPSK" w:hint="cs"/>
          <w:sz w:val="32"/>
          <w:szCs w:val="32"/>
          <w:cs/>
        </w:rPr>
        <w:t>ๆ</w:t>
      </w:r>
      <w:r w:rsidR="00AB0B62">
        <w:rPr>
          <w:rFonts w:ascii="TH SarabunPSK" w:hAnsi="TH SarabunPSK" w:cs="TH SarabunPSK" w:hint="cs"/>
          <w:sz w:val="32"/>
          <w:szCs w:val="32"/>
          <w:cs/>
        </w:rPr>
        <w:t>จำนวนมาก และมีแนวโน้มมากขึ้นเรื่อยๆทำให้มีข้อมูลที่ต้องจัดการจำนวนมาก</w:t>
      </w:r>
      <w:r w:rsidR="006B3459">
        <w:rPr>
          <w:rFonts w:ascii="TH SarabunPSK" w:hAnsi="TH SarabunPSK" w:cs="TH SarabunPSK" w:hint="cs"/>
          <w:sz w:val="32"/>
          <w:szCs w:val="32"/>
          <w:cs/>
        </w:rPr>
        <w:t>ขึ้นเช่นกัน</w:t>
      </w:r>
      <w:r w:rsidR="00AB0B6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D73B4">
        <w:rPr>
          <w:rFonts w:ascii="TH SarabunPSK" w:hAnsi="TH SarabunPSK" w:cs="TH SarabunPSK" w:hint="cs"/>
          <w:sz w:val="32"/>
          <w:szCs w:val="32"/>
          <w:cs/>
        </w:rPr>
        <w:t>การจัดการข้อมูลใบรับรอง</w:t>
      </w:r>
      <w:r w:rsidR="00DD73B4">
        <w:rPr>
          <w:rFonts w:ascii="TH SarabunPSK" w:hAnsi="TH SarabunPSK" w:cs="TH SarabunPSK"/>
          <w:sz w:val="32"/>
          <w:szCs w:val="32"/>
        </w:rPr>
        <w:t xml:space="preserve">, </w:t>
      </w:r>
      <w:r w:rsidR="00DD73B4">
        <w:rPr>
          <w:rFonts w:ascii="TH SarabunPSK" w:hAnsi="TH SarabunPSK" w:cs="TH SarabunPSK" w:hint="cs"/>
          <w:sz w:val="32"/>
          <w:szCs w:val="32"/>
          <w:cs/>
        </w:rPr>
        <w:t>กฏข้อบังคับ และความต้องการการทดสอบขั้นต่ำในระบบที่มีประสิทธิภาพจึงมีความสำคัญมาก</w:t>
      </w:r>
    </w:p>
    <w:p w14:paraId="3F26D4F7" w14:textId="3BFDE3A5" w:rsidR="00252B10" w:rsidRPr="0003512E" w:rsidRDefault="00C30B67" w:rsidP="00051F55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DD73B4">
        <w:rPr>
          <w:rFonts w:ascii="TH SarabunPSK" w:hAnsi="TH SarabunPSK" w:cs="TH SarabunPSK" w:hint="cs"/>
          <w:sz w:val="32"/>
          <w:szCs w:val="32"/>
          <w:cs/>
        </w:rPr>
        <w:t>ดังนั้น</w:t>
      </w:r>
      <w:r>
        <w:rPr>
          <w:rFonts w:ascii="TH SarabunPSK" w:hAnsi="TH SarabunPSK" w:cs="TH SarabunPSK" w:hint="cs"/>
          <w:sz w:val="32"/>
          <w:szCs w:val="32"/>
          <w:cs/>
        </w:rPr>
        <w:t>จึงได้มีการพัฒนาเว็บแอปฟลิเคชั่น</w:t>
      </w:r>
      <w:r w:rsidR="00C34F7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พื่อแสดงข้อมูล</w:t>
      </w:r>
      <w:r w:rsidR="00270B46">
        <w:rPr>
          <w:rFonts w:ascii="TH SarabunPSK" w:hAnsi="TH SarabunPSK" w:cs="TH SarabunPSK" w:hint="cs"/>
          <w:sz w:val="32"/>
          <w:szCs w:val="32"/>
          <w:cs/>
        </w:rPr>
        <w:t>โดยออกแบบให้ใช้งานง่ายและ</w:t>
      </w:r>
      <w:r w:rsidR="00C34F73">
        <w:rPr>
          <w:rFonts w:ascii="TH SarabunPSK" w:hAnsi="TH SarabunPSK" w:cs="TH SarabunPSK" w:hint="cs"/>
          <w:sz w:val="32"/>
          <w:szCs w:val="32"/>
          <w:cs/>
        </w:rPr>
        <w:t>เป็นมิตรกับผู้ใช้งา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34F73">
        <w:rPr>
          <w:rFonts w:ascii="TH SarabunPSK" w:hAnsi="TH SarabunPSK" w:cs="TH SarabunPSK" w:hint="cs"/>
          <w:sz w:val="32"/>
          <w:szCs w:val="32"/>
          <w:cs/>
        </w:rPr>
        <w:t>โดย</w:t>
      </w:r>
      <w:r>
        <w:rPr>
          <w:rFonts w:ascii="TH SarabunPSK" w:hAnsi="TH SarabunPSK" w:cs="TH SarabunPSK" w:hint="cs"/>
          <w:sz w:val="32"/>
          <w:szCs w:val="32"/>
          <w:cs/>
        </w:rPr>
        <w:t>มีความเชื่อมโยงกับฐานข้อมูล</w:t>
      </w:r>
      <w:r w:rsidR="00C34F73">
        <w:rPr>
          <w:rFonts w:ascii="TH SarabunPSK" w:hAnsi="TH SarabunPSK" w:cs="TH SarabunPSK" w:hint="cs"/>
          <w:sz w:val="32"/>
          <w:szCs w:val="32"/>
          <w:cs/>
        </w:rPr>
        <w:t>ซึ่งจัดการข้อมูลได้อย่างมีประสิทธิภาพและปลอดภัย แม้จะมีข้อมูลปริมาณเพิ่มมากขึ้นเรื่อยๆ และมีความยืดหยุ่นสามารถเพิ่มเติม</w:t>
      </w:r>
      <w:r w:rsidR="00270B46">
        <w:rPr>
          <w:rFonts w:ascii="TH SarabunPSK" w:hAnsi="TH SarabunPSK" w:cs="TH SarabunPSK" w:hint="cs"/>
          <w:sz w:val="32"/>
          <w:szCs w:val="32"/>
          <w:cs/>
        </w:rPr>
        <w:t>หรือปรับเปลี่ยน</w:t>
      </w:r>
      <w:r w:rsidR="00C34F73">
        <w:rPr>
          <w:rFonts w:ascii="TH SarabunPSK" w:hAnsi="TH SarabunPSK" w:cs="TH SarabunPSK" w:hint="cs"/>
          <w:sz w:val="32"/>
          <w:szCs w:val="32"/>
          <w:cs/>
        </w:rPr>
        <w:t xml:space="preserve">ฟังก์ชั่นตามที่ผู้ใช้ต้องการได้เช่นระบบการแจ้งเตือนผ่านอีเมลล์ตามเงื่อนไขที่กำหนดเป็นต้น </w:t>
      </w:r>
      <w:r w:rsidR="00E71281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5E3F9FAA" w14:textId="77777777" w:rsidR="00270B46" w:rsidRDefault="00270B46" w:rsidP="00051F55">
      <w:pPr>
        <w:pStyle w:val="Heading9"/>
        <w:rPr>
          <w:rFonts w:ascii="TH SarabunPSK" w:hAnsi="TH SarabunPSK" w:cs="TH SarabunPSK"/>
          <w:b/>
          <w:bCs/>
          <w:sz w:val="36"/>
          <w:szCs w:val="36"/>
        </w:rPr>
      </w:pPr>
    </w:p>
    <w:p w14:paraId="45CF0E2E" w14:textId="77777777" w:rsidR="00270B46" w:rsidRDefault="00270B46" w:rsidP="00051F55">
      <w:pPr>
        <w:pStyle w:val="Heading9"/>
        <w:rPr>
          <w:rFonts w:ascii="TH SarabunPSK" w:hAnsi="TH SarabunPSK" w:cs="TH SarabunPSK"/>
          <w:b/>
          <w:bCs/>
          <w:sz w:val="36"/>
          <w:szCs w:val="36"/>
        </w:rPr>
      </w:pPr>
    </w:p>
    <w:p w14:paraId="7DC33E64" w14:textId="77777777" w:rsidR="00270B46" w:rsidRDefault="00270B46" w:rsidP="00051F55">
      <w:pPr>
        <w:pStyle w:val="Heading9"/>
        <w:rPr>
          <w:rFonts w:ascii="TH SarabunPSK" w:hAnsi="TH SarabunPSK" w:cs="TH SarabunPSK"/>
          <w:b/>
          <w:bCs/>
          <w:sz w:val="36"/>
          <w:szCs w:val="36"/>
        </w:rPr>
      </w:pPr>
    </w:p>
    <w:p w14:paraId="4DB36A9D" w14:textId="7084FB4D" w:rsidR="00051F55" w:rsidRPr="0003512E" w:rsidRDefault="00051F55" w:rsidP="00051F55">
      <w:pPr>
        <w:pStyle w:val="Heading9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03512E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วัตถุประสงค์การปฏิบัติงาน</w:t>
      </w:r>
      <w:r w:rsidR="00F515A0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</w:p>
    <w:p w14:paraId="4DB36A9E" w14:textId="0EA4D04C" w:rsidR="00051F55" w:rsidRPr="0003512E" w:rsidRDefault="00051F55" w:rsidP="00051F55">
      <w:pPr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เพื่อ</w:t>
      </w:r>
      <w:r w:rsidR="006015E9">
        <w:rPr>
          <w:rFonts w:ascii="TH SarabunPSK" w:hAnsi="TH SarabunPSK" w:cs="TH SarabunPSK" w:hint="cs"/>
          <w:sz w:val="32"/>
          <w:szCs w:val="32"/>
          <w:cs/>
        </w:rPr>
        <w:t>สร้างหน้าเว็บ</w:t>
      </w:r>
      <w:r w:rsidR="00191001">
        <w:rPr>
          <w:rFonts w:ascii="TH SarabunPSK" w:hAnsi="TH SarabunPSK" w:cs="TH SarabunPSK" w:hint="cs"/>
          <w:sz w:val="32"/>
          <w:szCs w:val="32"/>
          <w:cs/>
        </w:rPr>
        <w:t>แ</w:t>
      </w:r>
      <w:r w:rsidR="001E3E11">
        <w:rPr>
          <w:rFonts w:ascii="TH SarabunPSK" w:hAnsi="TH SarabunPSK" w:cs="TH SarabunPSK" w:hint="cs"/>
          <w:sz w:val="32"/>
          <w:szCs w:val="32"/>
          <w:cs/>
        </w:rPr>
        <w:t>อปพลิเคชั่น</w:t>
      </w:r>
      <w:r w:rsidR="006015E9">
        <w:rPr>
          <w:rFonts w:ascii="TH SarabunPSK" w:hAnsi="TH SarabunPSK" w:cs="TH SarabunPSK" w:hint="cs"/>
          <w:sz w:val="32"/>
          <w:szCs w:val="32"/>
          <w:cs/>
        </w:rPr>
        <w:t>สำหรับแสดงข้อมูลจำนวนมากได้อย่างมีประสิทธิภาพ</w:t>
      </w:r>
    </w:p>
    <w:p w14:paraId="4DB36A9F" w14:textId="02D311BD" w:rsidR="00051F55" w:rsidRPr="0003512E" w:rsidRDefault="00051F55" w:rsidP="00051F55">
      <w:pPr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เพื่อ</w:t>
      </w:r>
      <w:r w:rsidR="006015E9">
        <w:rPr>
          <w:rFonts w:ascii="TH SarabunPSK" w:hAnsi="TH SarabunPSK" w:cs="TH SarabunPSK" w:hint="cs"/>
          <w:sz w:val="32"/>
          <w:szCs w:val="32"/>
          <w:cs/>
        </w:rPr>
        <w:t>สร้างฐานข้อมูลสำหรับจัดการข้อมูลจำนวนมากได้อย่างมีประสิทธิภาพและปลอดภัย</w:t>
      </w:r>
    </w:p>
    <w:p w14:paraId="4DB36AA0" w14:textId="330D2527" w:rsidR="00051F55" w:rsidRPr="0003512E" w:rsidRDefault="00051F55" w:rsidP="00051F55">
      <w:pPr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เพื่อ</w:t>
      </w:r>
      <w:r w:rsidR="00270B46">
        <w:rPr>
          <w:rFonts w:ascii="TH SarabunPSK" w:hAnsi="TH SarabunPSK" w:cs="TH SarabunPSK" w:hint="cs"/>
          <w:sz w:val="32"/>
          <w:szCs w:val="32"/>
          <w:cs/>
        </w:rPr>
        <w:t>พัฒนาระบบการจัดการ</w:t>
      </w:r>
      <w:r w:rsidR="00C12AE5">
        <w:rPr>
          <w:rFonts w:ascii="TH SarabunPSK" w:hAnsi="TH SarabunPSK" w:cs="TH SarabunPSK" w:hint="cs"/>
          <w:sz w:val="32"/>
          <w:szCs w:val="32"/>
          <w:cs/>
        </w:rPr>
        <w:t>ให้ผู้ใช้</w:t>
      </w:r>
      <w:r w:rsidR="0075458E">
        <w:rPr>
          <w:rFonts w:ascii="TH SarabunPSK" w:hAnsi="TH SarabunPSK" w:cs="TH SarabunPSK" w:hint="cs"/>
          <w:sz w:val="32"/>
          <w:szCs w:val="32"/>
          <w:cs/>
        </w:rPr>
        <w:t>สามารถเข้าถึงและแก้ไขข้อมูลได้ตามสิทธิ์ที่กำหนด</w:t>
      </w:r>
    </w:p>
    <w:p w14:paraId="4DB36AA1" w14:textId="40C4F9BB" w:rsidR="00051F55" w:rsidRPr="0003512E" w:rsidRDefault="00051F55" w:rsidP="00051F55">
      <w:pPr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เพื่อ</w:t>
      </w:r>
      <w:r w:rsidR="0075458E">
        <w:rPr>
          <w:rFonts w:ascii="TH SarabunPSK" w:hAnsi="TH SarabunPSK" w:cs="TH SarabunPSK" w:hint="cs"/>
          <w:sz w:val="32"/>
          <w:szCs w:val="32"/>
          <w:cs/>
        </w:rPr>
        <w:t>พัฒนาระบบการแจ้งเตือนผ่านอีเมลโดยอัตโนมัติตามเงื่อนไขที่กำหนด</w:t>
      </w:r>
    </w:p>
    <w:p w14:paraId="4DB36AA2" w14:textId="49363EB0" w:rsidR="00051F55" w:rsidRPr="0003512E" w:rsidRDefault="00051F55" w:rsidP="00051F55">
      <w:pPr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เพื่อ</w:t>
      </w:r>
      <w:r w:rsidR="0075458E">
        <w:rPr>
          <w:rFonts w:ascii="TH SarabunPSK" w:hAnsi="TH SarabunPSK" w:cs="TH SarabunPSK" w:hint="cs"/>
          <w:sz w:val="32"/>
          <w:szCs w:val="32"/>
          <w:cs/>
        </w:rPr>
        <w:t>ออกแบบร</w:t>
      </w:r>
      <w:r w:rsidR="00F23F46">
        <w:rPr>
          <w:rFonts w:ascii="TH SarabunPSK" w:hAnsi="TH SarabunPSK" w:cs="TH SarabunPSK" w:hint="cs"/>
          <w:sz w:val="32"/>
          <w:szCs w:val="32"/>
          <w:cs/>
        </w:rPr>
        <w:t>ะบบที่สามาถปรับเปลี่ยนหรือเพิ่มคุณสมบัติใหม่ ได้อย่างยืดหยุ่นตามความต้องการของผู้ใช้ในอนาคต</w:t>
      </w:r>
    </w:p>
    <w:p w14:paraId="65B2CBD3" w14:textId="1E7CCA26" w:rsidR="001E3E11" w:rsidRDefault="00486808" w:rsidP="00051F55">
      <w:pPr>
        <w:pStyle w:val="Heading8"/>
        <w:rPr>
          <w:rFonts w:ascii="TH SarabunPSK" w:hAnsi="TH SarabunPSK" w:cs="TH SarabunPSK"/>
          <w:b/>
          <w:bCs/>
          <w:i w:val="0"/>
          <w:iCs w:val="0"/>
          <w:sz w:val="36"/>
          <w:szCs w:val="36"/>
        </w:rPr>
      </w:pPr>
      <w:r w:rsidRPr="0003512E">
        <w:rPr>
          <w:rFonts w:ascii="TH SarabunPSK" w:hAnsi="TH SarabunPSK" w:cs="TH SarabunPSK"/>
          <w:b/>
          <w:bCs/>
          <w:i w:val="0"/>
          <w:iCs w:val="0"/>
          <w:sz w:val="36"/>
          <w:szCs w:val="36"/>
          <w:cs/>
        </w:rPr>
        <w:t>ขอบเขต</w:t>
      </w:r>
    </w:p>
    <w:p w14:paraId="1F54B759" w14:textId="21709B79" w:rsidR="001E3E11" w:rsidRDefault="001E3E11" w:rsidP="00051F55">
      <w:pPr>
        <w:pStyle w:val="Heading8"/>
        <w:rPr>
          <w:rFonts w:ascii="TH SarabunPSK" w:hAnsi="TH SarabunPSK" w:cs="TH SarabunPSK"/>
          <w:b/>
          <w:bCs/>
          <w:i w:val="0"/>
          <w:iCs w:val="0"/>
          <w:sz w:val="36"/>
          <w:szCs w:val="36"/>
        </w:rPr>
      </w:pPr>
      <w:r>
        <w:rPr>
          <w:rFonts w:ascii="TH SarabunPSK" w:hAnsi="TH SarabunPSK" w:cs="TH SarabunPSK" w:hint="cs"/>
          <w:b/>
          <w:bCs/>
          <w:i w:val="0"/>
          <w:iCs w:val="0"/>
          <w:sz w:val="36"/>
          <w:szCs w:val="36"/>
          <w:cs/>
        </w:rPr>
        <w:t>ขอตเขตด้านฮาร์ดแวร์</w:t>
      </w:r>
    </w:p>
    <w:p w14:paraId="78092328" w14:textId="2E769813" w:rsidR="001748F2" w:rsidRPr="00BD40BB" w:rsidRDefault="000F5379" w:rsidP="005A408A">
      <w:pPr>
        <w:ind w:firstLine="720"/>
        <w:rPr>
          <w:rFonts w:ascii="TH SarabunPSK" w:hAnsi="TH SarabunPSK" w:cs="TH SarabunPSK"/>
          <w:sz w:val="32"/>
          <w:szCs w:val="32"/>
          <w:cs/>
        </w:rPr>
      </w:pPr>
      <w:r w:rsidRPr="00BD40BB">
        <w:rPr>
          <w:rFonts w:ascii="TH SarabunPSK" w:hAnsi="TH SarabunPSK" w:cs="TH SarabunPSK" w:hint="cs"/>
          <w:sz w:val="32"/>
          <w:szCs w:val="32"/>
          <w:cs/>
        </w:rPr>
        <w:t xml:space="preserve">พนักงานสามารถเข้าใช้งานเว็บแอปพลิเคชั่นได้ผ่านคอมพิวเตอร์ส่วนบุคคล หรือ </w:t>
      </w:r>
      <w:r w:rsidRPr="00BD40BB">
        <w:rPr>
          <w:rFonts w:ascii="TH SarabunPSK" w:hAnsi="TH SarabunPSK" w:cs="TH SarabunPSK"/>
          <w:sz w:val="32"/>
          <w:szCs w:val="32"/>
        </w:rPr>
        <w:t xml:space="preserve">Laptop </w:t>
      </w:r>
      <w:r w:rsidRPr="00BD40BB">
        <w:rPr>
          <w:rFonts w:ascii="TH SarabunPSK" w:hAnsi="TH SarabunPSK" w:cs="TH SarabunPSK" w:hint="cs"/>
          <w:sz w:val="32"/>
          <w:szCs w:val="32"/>
          <w:cs/>
        </w:rPr>
        <w:t>ซึ่งต้องเชื่อมต่อกับระบบเครือข่ายภายในบริษัท(</w:t>
      </w:r>
      <w:r w:rsidRPr="00BD40BB">
        <w:rPr>
          <w:rFonts w:ascii="TH SarabunPSK" w:hAnsi="TH SarabunPSK" w:cs="TH SarabunPSK"/>
          <w:sz w:val="32"/>
          <w:szCs w:val="32"/>
        </w:rPr>
        <w:t>LAN</w:t>
      </w:r>
      <w:r w:rsidRPr="00BD40BB">
        <w:rPr>
          <w:rFonts w:ascii="TH SarabunPSK" w:hAnsi="TH SarabunPSK" w:cs="TH SarabunPSK" w:hint="cs"/>
          <w:sz w:val="32"/>
          <w:szCs w:val="32"/>
          <w:cs/>
        </w:rPr>
        <w:t>)</w:t>
      </w:r>
      <w:r w:rsidR="00AE47AD">
        <w:rPr>
          <w:rFonts w:ascii="TH SarabunPSK" w:hAnsi="TH SarabunPSK" w:cs="TH SarabunPSK" w:hint="cs"/>
          <w:sz w:val="32"/>
          <w:szCs w:val="32"/>
          <w:cs/>
        </w:rPr>
        <w:t>เท่านั้น</w:t>
      </w:r>
    </w:p>
    <w:p w14:paraId="1A260017" w14:textId="30502EBE" w:rsidR="000F5379" w:rsidRDefault="000F5379" w:rsidP="000F5379">
      <w:pPr>
        <w:pStyle w:val="Heading8"/>
        <w:rPr>
          <w:rFonts w:ascii="TH SarabunPSK" w:hAnsi="TH SarabunPSK" w:cs="TH SarabunPSK"/>
          <w:b/>
          <w:bCs/>
          <w:i w:val="0"/>
          <w:iCs w:val="0"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i w:val="0"/>
          <w:iCs w:val="0"/>
          <w:sz w:val="36"/>
          <w:szCs w:val="36"/>
          <w:cs/>
        </w:rPr>
        <w:t>ขอตเขตด้านซอฟต์แวร์</w:t>
      </w:r>
    </w:p>
    <w:p w14:paraId="502E33CE" w14:textId="77777777" w:rsidR="00700F38" w:rsidRDefault="00BD40BB" w:rsidP="00700F38">
      <w:pPr>
        <w:ind w:firstLine="720"/>
        <w:rPr>
          <w:rFonts w:ascii="TH SarabunPSK" w:hAnsi="TH SarabunPSK" w:cs="TH SarabunPSK"/>
          <w:sz w:val="32"/>
          <w:szCs w:val="32"/>
        </w:rPr>
      </w:pPr>
      <w:r w:rsidRPr="00BD40BB">
        <w:rPr>
          <w:rFonts w:ascii="TH SarabunPSK" w:hAnsi="TH SarabunPSK" w:cs="TH SarabunPSK" w:hint="cs"/>
          <w:sz w:val="32"/>
          <w:szCs w:val="32"/>
          <w:cs/>
        </w:rPr>
        <w:t>เว็บแอปพลิเคชั่น</w:t>
      </w:r>
      <w:r w:rsidR="00AE47AD">
        <w:rPr>
          <w:rFonts w:ascii="TH SarabunPSK" w:hAnsi="TH SarabunPSK" w:cs="TH SarabunPSK" w:hint="cs"/>
          <w:sz w:val="32"/>
          <w:szCs w:val="32"/>
          <w:cs/>
        </w:rPr>
        <w:t xml:space="preserve">ที่พัฒนาด้วย </w:t>
      </w:r>
      <w:r w:rsidR="00AE47AD">
        <w:rPr>
          <w:rFonts w:ascii="TH SarabunPSK" w:hAnsi="TH SarabunPSK" w:cs="TH SarabunPSK"/>
          <w:sz w:val="32"/>
          <w:szCs w:val="32"/>
        </w:rPr>
        <w:t xml:space="preserve">Django framework </w:t>
      </w:r>
      <w:r w:rsidR="00AE47AD">
        <w:rPr>
          <w:rFonts w:ascii="TH SarabunPSK" w:hAnsi="TH SarabunPSK" w:cs="TH SarabunPSK" w:hint="cs"/>
          <w:sz w:val="32"/>
          <w:szCs w:val="32"/>
          <w:cs/>
        </w:rPr>
        <w:t>ซึ่ง</w:t>
      </w:r>
      <w:r w:rsidRPr="00BD40BB">
        <w:rPr>
          <w:rFonts w:ascii="TH SarabunPSK" w:hAnsi="TH SarabunPSK" w:cs="TH SarabunPSK" w:hint="cs"/>
          <w:sz w:val="32"/>
          <w:szCs w:val="32"/>
          <w:cs/>
        </w:rPr>
        <w:t>รองรับการทำงานบน</w:t>
      </w:r>
      <w:r w:rsidR="00AE47AD">
        <w:rPr>
          <w:rFonts w:ascii="TH SarabunPSK" w:hAnsi="TH SarabunPSK" w:cs="TH SarabunPSK" w:hint="cs"/>
          <w:sz w:val="32"/>
          <w:szCs w:val="32"/>
          <w:cs/>
        </w:rPr>
        <w:t xml:space="preserve">ระบบปฏิบัติการมากมาย ไม่ว่าจะเป็น </w:t>
      </w:r>
      <w:r w:rsidR="00AE47AD">
        <w:rPr>
          <w:rFonts w:ascii="TH SarabunPSK" w:hAnsi="TH SarabunPSK" w:cs="TH SarabunPSK"/>
          <w:sz w:val="32"/>
          <w:szCs w:val="32"/>
        </w:rPr>
        <w:t xml:space="preserve">Windows, macOS, Linux, Android </w:t>
      </w:r>
      <w:r w:rsidR="00AE47AD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AE47AD">
        <w:rPr>
          <w:rFonts w:ascii="TH SarabunPSK" w:hAnsi="TH SarabunPSK" w:cs="TH SarabunPSK"/>
          <w:sz w:val="32"/>
          <w:szCs w:val="32"/>
        </w:rPr>
        <w:t xml:space="preserve"> iOS </w:t>
      </w:r>
      <w:r w:rsidR="00AE47AD">
        <w:rPr>
          <w:rFonts w:ascii="TH SarabunPSK" w:hAnsi="TH SarabunPSK" w:cs="TH SarabunPSK" w:hint="cs"/>
          <w:sz w:val="32"/>
          <w:szCs w:val="32"/>
          <w:cs/>
        </w:rPr>
        <w:t xml:space="preserve">ผ่านเว็บเบราว์เซอร์ที่รองรับมาตราฐานสากล เช่น </w:t>
      </w:r>
      <w:r w:rsidR="00AE47AD">
        <w:rPr>
          <w:rFonts w:ascii="TH SarabunPSK" w:hAnsi="TH SarabunPSK" w:cs="TH SarabunPSK"/>
          <w:sz w:val="32"/>
          <w:szCs w:val="32"/>
        </w:rPr>
        <w:t>Google, C</w:t>
      </w:r>
      <w:r w:rsidR="007F3BDD">
        <w:rPr>
          <w:rFonts w:ascii="TH SarabunPSK" w:hAnsi="TH SarabunPSK" w:cs="TH SarabunPSK"/>
          <w:sz w:val="32"/>
          <w:szCs w:val="32"/>
        </w:rPr>
        <w:t xml:space="preserve">hrome, Mozilla Firefox </w:t>
      </w:r>
      <w:r w:rsidR="007F3BDD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7F3BDD">
        <w:rPr>
          <w:rFonts w:ascii="TH SarabunPSK" w:hAnsi="TH SarabunPSK" w:cs="TH SarabunPSK"/>
          <w:sz w:val="32"/>
          <w:szCs w:val="32"/>
        </w:rPr>
        <w:t>Safari</w:t>
      </w:r>
      <w:r w:rsidR="001540A8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4DB36AA3" w14:textId="760F9E06" w:rsidR="00051F55" w:rsidRPr="00700F38" w:rsidRDefault="00486808" w:rsidP="00700F38">
      <w:pPr>
        <w:ind w:firstLine="720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b/>
          <w:bCs/>
          <w:sz w:val="36"/>
          <w:szCs w:val="36"/>
          <w:cs/>
        </w:rPr>
        <w:br/>
      </w:r>
      <w:r w:rsidR="00051F55" w:rsidRPr="0003512E">
        <w:rPr>
          <w:rFonts w:ascii="TH SarabunPSK" w:hAnsi="TH SarabunPSK" w:cs="TH SarabunPSK"/>
          <w:b/>
          <w:bCs/>
          <w:sz w:val="36"/>
          <w:szCs w:val="36"/>
          <w:cs/>
        </w:rPr>
        <w:t>ประวัติ และรายละเอียดบริษัท</w:t>
      </w:r>
    </w:p>
    <w:p w14:paraId="4DB36AA4" w14:textId="496A897C" w:rsidR="00051F55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  <w:t>- ชื่อและสถานที่ตั้งของสถานประกอบการ</w:t>
      </w:r>
    </w:p>
    <w:p w14:paraId="17293D54" w14:textId="19FA606C" w:rsidR="00E266CE" w:rsidRDefault="00E266CE" w:rsidP="00051F5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- </w:t>
      </w:r>
      <w:r w:rsidRPr="00E266CE">
        <w:rPr>
          <w:rFonts w:ascii="TH SarabunPSK" w:hAnsi="TH SarabunPSK" w:cs="TH SarabunPSK"/>
          <w:sz w:val="32"/>
          <w:szCs w:val="32"/>
          <w:cs/>
        </w:rPr>
        <w:t xml:space="preserve">บริษัท มิตซูบิชิ อีเล็คทริค คอนซูมเมอร์ โปรดักส์(ประเทศไทย)จำกัด หรือ </w:t>
      </w:r>
      <w:r w:rsidRPr="00E266CE">
        <w:rPr>
          <w:rFonts w:ascii="TH SarabunPSK" w:hAnsi="TH SarabunPSK" w:cs="TH SarabunPSK"/>
          <w:sz w:val="32"/>
          <w:szCs w:val="32"/>
        </w:rPr>
        <w:t>MCP.</w:t>
      </w:r>
    </w:p>
    <w:p w14:paraId="6EE81E53" w14:textId="77777777" w:rsidR="00E266CE" w:rsidRPr="0003512E" w:rsidRDefault="00E266CE" w:rsidP="00051F55">
      <w:pPr>
        <w:rPr>
          <w:rFonts w:ascii="TH SarabunPSK" w:hAnsi="TH SarabunPSK" w:cs="TH SarabunPSK"/>
          <w:sz w:val="32"/>
          <w:szCs w:val="32"/>
        </w:rPr>
      </w:pPr>
    </w:p>
    <w:p w14:paraId="4DB36AA5" w14:textId="677C42B4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  <w:t>- ลักษณะการประกอบการ ผลิตภัณฑ์/ผลิตผล</w:t>
      </w:r>
      <w:r w:rsidR="00B17DB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03512E">
        <w:rPr>
          <w:rFonts w:ascii="TH SarabunPSK" w:hAnsi="TH SarabunPSK" w:cs="TH SarabunPSK"/>
          <w:sz w:val="32"/>
          <w:szCs w:val="32"/>
          <w:cs/>
        </w:rPr>
        <w:t>หรือการให้บริการหลัก</w:t>
      </w:r>
    </w:p>
    <w:p w14:paraId="210883EB" w14:textId="312C0D6F" w:rsidR="003F401D" w:rsidRDefault="00051F55" w:rsidP="003F401D">
      <w:pPr>
        <w:ind w:firstLine="720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   ของสถานประกอบการ</w:t>
      </w:r>
      <w:r w:rsidR="00F15936">
        <w:rPr>
          <w:rFonts w:ascii="TH SarabunPSK" w:hAnsi="TH SarabunPSK" w:cs="TH SarabunPSK"/>
          <w:sz w:val="32"/>
          <w:szCs w:val="32"/>
        </w:rPr>
        <w:t xml:space="preserve"> </w:t>
      </w:r>
      <w:bookmarkStart w:id="0" w:name="_GoBack"/>
      <w:bookmarkEnd w:id="0"/>
    </w:p>
    <w:p w14:paraId="5B72B273" w14:textId="24F4A3FF" w:rsidR="003F401D" w:rsidRPr="003F401D" w:rsidRDefault="003F401D" w:rsidP="003F401D">
      <w:pPr>
        <w:rPr>
          <w:rFonts w:ascii="TH SarabunPSK" w:hAnsi="TH SarabunPSK" w:cs="TH SarabunPSK" w:hint="cs"/>
          <w:sz w:val="32"/>
          <w:szCs w:val="32"/>
        </w:rPr>
      </w:pPr>
    </w:p>
    <w:p w14:paraId="10BF5097" w14:textId="77777777" w:rsidR="003F401D" w:rsidRPr="0003512E" w:rsidRDefault="003F401D" w:rsidP="00051F55">
      <w:pPr>
        <w:ind w:firstLine="720"/>
        <w:rPr>
          <w:rFonts w:ascii="TH SarabunPSK" w:hAnsi="TH SarabunPSK" w:cs="TH SarabunPSK"/>
          <w:sz w:val="32"/>
          <w:szCs w:val="32"/>
        </w:rPr>
      </w:pPr>
    </w:p>
    <w:p w14:paraId="4DB36AA7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03512E">
        <w:rPr>
          <w:rFonts w:ascii="TH SarabunPSK" w:hAnsi="TH SarabunPSK" w:cs="TH SarabunPSK"/>
          <w:sz w:val="32"/>
          <w:szCs w:val="32"/>
          <w:cs/>
        </w:rPr>
        <w:tab/>
        <w:t>- รูปแบบการจัดการองค์กรและการบริหารงาน</w:t>
      </w:r>
    </w:p>
    <w:p w14:paraId="4DB36AA8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  <w:t>- ตำแหน่งและลักษณะงานที่นักศึกษาได้รับมอบหมายให้รับผิดชอบ</w:t>
      </w:r>
    </w:p>
    <w:p w14:paraId="4DB36AA9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  <w:t>- ชื่อและตำแหน่งของพนักงานที่ปรึกษา</w:t>
      </w:r>
    </w:p>
    <w:p w14:paraId="4DB36AAA" w14:textId="4D96D504" w:rsidR="00051F55" w:rsidRDefault="00051F55" w:rsidP="00051F55">
      <w:pPr>
        <w:rPr>
          <w:rFonts w:ascii="TH SarabunPSK" w:hAnsi="TH SarabunPSK" w:cs="TH SarabunPSK" w:hint="cs"/>
          <w:sz w:val="32"/>
          <w:szCs w:val="32"/>
          <w:cs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ab/>
        <w:t>- ระยะเวลาที่ปฏิบัติงาน</w:t>
      </w:r>
      <w:r w:rsidR="00370152">
        <w:rPr>
          <w:rFonts w:ascii="TH SarabunPSK" w:hAnsi="TH SarabunPSK" w:cs="TH SarabunPSK"/>
          <w:sz w:val="32"/>
          <w:szCs w:val="32"/>
        </w:rPr>
        <w:t xml:space="preserve"> </w:t>
      </w:r>
      <w:r w:rsidR="003F401D">
        <w:rPr>
          <w:rFonts w:ascii="TH SarabunPSK" w:hAnsi="TH SarabunPSK" w:cs="TH SarabunPSK"/>
          <w:sz w:val="32"/>
          <w:szCs w:val="32"/>
        </w:rPr>
        <w:t xml:space="preserve">6 </w:t>
      </w:r>
      <w:r w:rsidR="003F401D">
        <w:rPr>
          <w:rFonts w:ascii="TH SarabunPSK" w:hAnsi="TH SarabunPSK" w:cs="TH SarabunPSK" w:hint="cs"/>
          <w:sz w:val="32"/>
          <w:szCs w:val="32"/>
          <w:cs/>
        </w:rPr>
        <w:t>เดือน</w:t>
      </w:r>
    </w:p>
    <w:p w14:paraId="31CF2959" w14:textId="1B5EB998" w:rsidR="00B46FEF" w:rsidRDefault="00B46FEF" w:rsidP="00051F5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</w:p>
    <w:p w14:paraId="0CE6583A" w14:textId="04393EB4" w:rsidR="00B8085A" w:rsidRPr="0003512E" w:rsidRDefault="00B8085A" w:rsidP="00051F55">
      <w:pPr>
        <w:rPr>
          <w:rFonts w:ascii="TH SarabunPSK" w:hAnsi="TH SarabunPSK" w:cs="TH SarabunPSK" w:hint="cs"/>
          <w:sz w:val="32"/>
          <w:szCs w:val="32"/>
        </w:rPr>
      </w:pPr>
    </w:p>
    <w:p w14:paraId="4B997E1C" w14:textId="77777777" w:rsidR="005B1C40" w:rsidRDefault="005B1C40" w:rsidP="007F3BDD">
      <w:pPr>
        <w:rPr>
          <w:rFonts w:ascii="TH SarabunPSK" w:hAnsi="TH SarabunPSK" w:cs="TH SarabunPSK"/>
          <w:b/>
          <w:bCs/>
          <w:sz w:val="36"/>
          <w:szCs w:val="36"/>
        </w:rPr>
      </w:pPr>
    </w:p>
    <w:p w14:paraId="234EB784" w14:textId="3A57B2B1" w:rsidR="007F3BDD" w:rsidRDefault="00486808" w:rsidP="007F3BDD">
      <w:pPr>
        <w:rPr>
          <w:rFonts w:ascii="TH SarabunPSK" w:hAnsi="TH SarabunPSK" w:cs="TH SarabunPSK"/>
          <w:b/>
          <w:bCs/>
          <w:sz w:val="36"/>
          <w:szCs w:val="36"/>
        </w:rPr>
      </w:pPr>
      <w:r w:rsidRPr="0003512E">
        <w:rPr>
          <w:rFonts w:ascii="TH SarabunPSK" w:hAnsi="TH SarabunPSK" w:cs="TH SarabunPSK"/>
          <w:b/>
          <w:bCs/>
          <w:sz w:val="36"/>
          <w:szCs w:val="36"/>
          <w:cs/>
        </w:rPr>
        <w:br/>
        <w:t>ประโยชน์ที่คาดว่าจะได้รับ</w:t>
      </w:r>
    </w:p>
    <w:p w14:paraId="5EE9152B" w14:textId="00EB100F" w:rsidR="007F3BDD" w:rsidRDefault="007F3BDD" w:rsidP="00486808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ผู้ใช้งาน</w:t>
      </w:r>
      <w:r>
        <w:rPr>
          <w:rFonts w:ascii="TH SarabunPSK" w:hAnsi="TH SarabunPSK" w:cs="TH SarabunPSK"/>
          <w:b/>
          <w:bCs/>
          <w:sz w:val="36"/>
          <w:szCs w:val="36"/>
        </w:rPr>
        <w:t>(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พนักงาน)</w:t>
      </w:r>
    </w:p>
    <w:p w14:paraId="6CC7BC2D" w14:textId="6B5B40A1" w:rsidR="00495C98" w:rsidRDefault="00495C98" w:rsidP="007F3BDD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ผู้ใช้งานสามารถค้นหาข้อมูล</w:t>
      </w:r>
      <w:r w:rsidR="009563FD">
        <w:rPr>
          <w:rFonts w:ascii="TH SarabunPSK" w:hAnsi="TH SarabunPSK" w:cs="TH SarabunPSK" w:hint="cs"/>
          <w:sz w:val="32"/>
          <w:szCs w:val="32"/>
          <w:cs/>
        </w:rPr>
        <w:t>ที่ต้องการ</w:t>
      </w:r>
      <w:r>
        <w:rPr>
          <w:rFonts w:ascii="TH SarabunPSK" w:hAnsi="TH SarabunPSK" w:cs="TH SarabunPSK" w:hint="cs"/>
          <w:sz w:val="32"/>
          <w:szCs w:val="32"/>
          <w:cs/>
        </w:rPr>
        <w:t>ได้อย่างง่ายดาย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ผ่านเว็บแอปพลิเคชั่น</w:t>
      </w:r>
      <w:r w:rsidR="00CC1BB6">
        <w:rPr>
          <w:rFonts w:ascii="TH SarabunPSK" w:hAnsi="TH SarabunPSK" w:cs="TH SarabunPSK" w:hint="cs"/>
          <w:sz w:val="32"/>
          <w:szCs w:val="32"/>
          <w:cs/>
        </w:rPr>
        <w:t>ที่มีระบบคนหาที่มีประสิทธิภาพและเข้าถึงข้อมูลที่เกี่ยวข้องได้อย่างรวดเร็ว</w:t>
      </w:r>
    </w:p>
    <w:p w14:paraId="37D35B61" w14:textId="30F2A923" w:rsidR="00495C98" w:rsidRPr="00CC45AE" w:rsidRDefault="00495C98" w:rsidP="00495C98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ามารถจัดการกับข้อมูลผ่านเว็บแอปพลิเคชั่นได้อย่างง่ายดาย ด้วยระบบการจัดการ</w:t>
      </w:r>
      <w:r w:rsidR="009563FD">
        <w:rPr>
          <w:rFonts w:ascii="TH SarabunPSK" w:hAnsi="TH SarabunPSK" w:cs="TH SarabunPSK" w:hint="cs"/>
          <w:sz w:val="32"/>
          <w:szCs w:val="32"/>
          <w:cs/>
        </w:rPr>
        <w:t>ซึ่งมีความปลอดภัย</w:t>
      </w:r>
      <w:r w:rsidR="00CC1BB6">
        <w:rPr>
          <w:rFonts w:ascii="TH SarabunPSK" w:hAnsi="TH SarabunPSK" w:cs="TH SarabunPSK"/>
          <w:sz w:val="32"/>
          <w:szCs w:val="32"/>
        </w:rPr>
        <w:t xml:space="preserve"> </w:t>
      </w:r>
      <w:r w:rsidR="00CC1BB6">
        <w:rPr>
          <w:rFonts w:ascii="TH SarabunPSK" w:hAnsi="TH SarabunPSK" w:cs="TH SarabunPSK" w:hint="cs"/>
          <w:sz w:val="32"/>
          <w:szCs w:val="32"/>
          <w:cs/>
        </w:rPr>
        <w:t>รองรับการเพิ่ม ลบ แก้ไข และอัปเดตข้อมูลได้โดยสะดวก</w:t>
      </w:r>
    </w:p>
    <w:p w14:paraId="5937C34C" w14:textId="564C3C81" w:rsidR="007F3BDD" w:rsidRDefault="00495C98" w:rsidP="009563FD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495C98">
        <w:rPr>
          <w:rFonts w:ascii="TH SarabunPSK" w:hAnsi="TH SarabunPSK" w:cs="TH SarabunPSK" w:hint="cs"/>
          <w:sz w:val="32"/>
          <w:szCs w:val="32"/>
          <w:cs/>
        </w:rPr>
        <w:t xml:space="preserve">ลดภาระงานในการส่งอีเมลให้กับพนักงานผู้เกี่ยวข้อง </w:t>
      </w:r>
      <w:r w:rsidR="00CC1BB6">
        <w:rPr>
          <w:rFonts w:ascii="TH SarabunPSK" w:hAnsi="TH SarabunPSK" w:cs="TH SarabunPSK" w:hint="cs"/>
          <w:sz w:val="32"/>
          <w:szCs w:val="32"/>
          <w:cs/>
        </w:rPr>
        <w:t xml:space="preserve">โดยระบบจะทำการแจ้งเตือนผ่านอีเมลโดยอัตโนมัติตามเงื่อนไขที่กำหนด </w:t>
      </w:r>
    </w:p>
    <w:p w14:paraId="521AD617" w14:textId="562EE72D" w:rsidR="0086233D" w:rsidRPr="009563FD" w:rsidRDefault="0086233D" w:rsidP="009563FD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พิ่มประสิทธิภาพในการทำงานร่วมกัน โดยข้อมูลต่างๆ จะถูกเก็บอย่างเป็นระบบเข้าถึงได้จากที่เดียว ทำให้การติดต่อสื่อสารและการประสานงานเป็นไปอย่างราบลื่น</w:t>
      </w:r>
    </w:p>
    <w:p w14:paraId="2E0786BD" w14:textId="57D868C2" w:rsidR="007F3BDD" w:rsidRDefault="007F3BDD" w:rsidP="00486808">
      <w:pPr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ผู้</w:t>
      </w:r>
      <w:r w:rsidR="009563FD">
        <w:rPr>
          <w:rFonts w:ascii="TH SarabunPSK" w:hAnsi="TH SarabunPSK" w:cs="TH SarabunPSK" w:hint="cs"/>
          <w:b/>
          <w:bCs/>
          <w:sz w:val="36"/>
          <w:szCs w:val="36"/>
          <w:cs/>
        </w:rPr>
        <w:t>ดูแลระบบ(</w:t>
      </w:r>
      <w:r w:rsidR="009563FD">
        <w:rPr>
          <w:rFonts w:ascii="TH SarabunPSK" w:hAnsi="TH SarabunPSK" w:cs="TH SarabunPSK"/>
          <w:b/>
          <w:bCs/>
          <w:sz w:val="36"/>
          <w:szCs w:val="36"/>
        </w:rPr>
        <w:t>Administrator</w:t>
      </w:r>
      <w:r w:rsidR="009563FD">
        <w:rPr>
          <w:rFonts w:ascii="TH SarabunPSK" w:hAnsi="TH SarabunPSK" w:cs="TH SarabunPSK" w:hint="cs"/>
          <w:b/>
          <w:bCs/>
          <w:sz w:val="36"/>
          <w:szCs w:val="36"/>
          <w:cs/>
        </w:rPr>
        <w:t>)</w:t>
      </w:r>
    </w:p>
    <w:p w14:paraId="084F09F0" w14:textId="2B0E5A40" w:rsidR="00E9536F" w:rsidRDefault="00E9536F" w:rsidP="00E9536F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ามารถ</w:t>
      </w:r>
      <w:r w:rsidR="009563FD">
        <w:rPr>
          <w:rFonts w:ascii="TH SarabunPSK" w:hAnsi="TH SarabunPSK" w:cs="TH SarabunPSK" w:hint="cs"/>
          <w:sz w:val="32"/>
          <w:szCs w:val="32"/>
          <w:cs/>
        </w:rPr>
        <w:t>จัดการสิทธิ์การเข้าถึงข้อมูลได้ตามหน้าที่ของแต่ละผู้ใช้งาน เพิ่ม</w:t>
      </w:r>
      <w:r w:rsidR="00CC1BB6">
        <w:rPr>
          <w:rFonts w:ascii="TH SarabunPSK" w:hAnsi="TH SarabunPSK" w:cs="TH SarabunPSK" w:hint="cs"/>
          <w:sz w:val="32"/>
          <w:szCs w:val="32"/>
          <w:cs/>
        </w:rPr>
        <w:t>ความปลอดภัยในการจัดการข้อมูลสำคัญ</w:t>
      </w:r>
    </w:p>
    <w:p w14:paraId="3C08A75D" w14:textId="55028955" w:rsidR="009563FD" w:rsidRDefault="009563FD" w:rsidP="00E9536F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ามารถดูแลและจัดการข้อมูลปริมาณมากได้อย่างมีประสิทธิภาพ ทำให้การอัปเดตและการบำรุงรักษาระบบเป็นไปได้อย่างง่ายดายและรวดเร็ว</w:t>
      </w:r>
    </w:p>
    <w:p w14:paraId="17B048CC" w14:textId="21C079DE" w:rsidR="009563FD" w:rsidRPr="007F3BDD" w:rsidRDefault="009563FD" w:rsidP="00E9536F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ลดข้อผิดพลาดในการจัดการข้อมูล และช่วยให้สามารถติดตามการปลี่ยนแปลงของข้อมูลต่างๆได้ทันเวลา</w:t>
      </w:r>
      <w:r w:rsidR="00871A54">
        <w:rPr>
          <w:rFonts w:ascii="TH SarabunPSK" w:hAnsi="TH SarabunPSK" w:cs="TH SarabunPSK"/>
          <w:sz w:val="32"/>
          <w:szCs w:val="32"/>
        </w:rPr>
        <w:t xml:space="preserve"> </w:t>
      </w:r>
    </w:p>
    <w:p w14:paraId="6ECC62E8" w14:textId="77777777" w:rsidR="00E9536F" w:rsidRDefault="00E9536F" w:rsidP="00486808">
      <w:pPr>
        <w:rPr>
          <w:rFonts w:ascii="TH SarabunPSK" w:hAnsi="TH SarabunPSK" w:cs="TH SarabunPSK"/>
          <w:b/>
          <w:bCs/>
          <w:sz w:val="36"/>
          <w:szCs w:val="36"/>
        </w:rPr>
      </w:pPr>
    </w:p>
    <w:p w14:paraId="0EA32015" w14:textId="17C82675" w:rsidR="007F3BDD" w:rsidRPr="0003512E" w:rsidRDefault="007F3BDD" w:rsidP="00486808">
      <w:pPr>
        <w:rPr>
          <w:rFonts w:ascii="TH SarabunPSK" w:hAnsi="TH SarabunPSK" w:cs="TH SarabunPSK"/>
          <w:b/>
          <w:bCs/>
          <w:sz w:val="36"/>
          <w:szCs w:val="36"/>
        </w:rPr>
      </w:pPr>
    </w:p>
    <w:p w14:paraId="4DB36AAC" w14:textId="606780A3" w:rsidR="00051F55" w:rsidRPr="0003512E" w:rsidRDefault="00051F55" w:rsidP="000F2E5A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36"/>
          <w:szCs w:val="36"/>
        </w:rPr>
        <w:br w:type="page"/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lastRenderedPageBreak/>
        <w:t>บทที่  2</w:t>
      </w:r>
    </w:p>
    <w:p w14:paraId="4DB36AAD" w14:textId="77777777" w:rsidR="00051F55" w:rsidRPr="0003512E" w:rsidRDefault="00780BC0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B36B52" wp14:editId="4DB36B53">
                <wp:simplePos x="0" y="0"/>
                <wp:positionH relativeFrom="column">
                  <wp:posOffset>4745990</wp:posOffset>
                </wp:positionH>
                <wp:positionV relativeFrom="paragraph">
                  <wp:posOffset>-923290</wp:posOffset>
                </wp:positionV>
                <wp:extent cx="1371600" cy="342900"/>
                <wp:effectExtent l="12065" t="9525" r="6985" b="9525"/>
                <wp:wrapNone/>
                <wp:docPr id="7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A" w14:textId="77777777" w:rsidR="00051F55" w:rsidRPr="00544D85" w:rsidRDefault="00051F55" w:rsidP="00051F55">
                            <w:pPr>
                              <w:jc w:val="center"/>
                              <w:rPr>
                                <w:rFonts w:ascii="Angsana New" w:hAnsi="Angsana New"/>
                                <w:cs/>
                              </w:rPr>
                            </w:pPr>
                            <w:r w:rsidRPr="00544D85">
                              <w:rPr>
                                <w:rFonts w:ascii="Angsana New" w:hAnsi="Angsana New"/>
                                <w:cs/>
                              </w:rPr>
                              <w:t xml:space="preserve">ตัวอย่างเนื้อเรื่องบทที่ </w:t>
                            </w:r>
                            <w:r w:rsidRPr="00544D85">
                              <w:rPr>
                                <w:rFonts w:ascii="Angsana New" w:hAnsi="Angsana New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52" id="Text Box 44" o:spid="_x0000_s1035" type="#_x0000_t202" style="position:absolute;left:0;text-align:left;margin-left:373.7pt;margin-top:-72.7pt;width:108pt;height:2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">
                <v:textbox>
                  <w:txbxContent>
                    <w:p w14:paraId="4DB36B6A" w14:textId="77777777" w:rsidR="00051F55" w:rsidRPr="00544D85" w:rsidRDefault="00051F55" w:rsidP="00051F55">
                      <w:pPr>
                        <w:jc w:val="center"/>
                        <w:rPr>
                          <w:rFonts w:ascii="Angsana New" w:hAnsi="Angsana New"/>
                          <w:cs/>
                        </w:rPr>
                      </w:pPr>
                      <w:r w:rsidRPr="00544D85">
                        <w:rPr>
                          <w:rFonts w:ascii="Angsana New" w:hAnsi="Angsana New"/>
                          <w:cs/>
                        </w:rPr>
                        <w:t xml:space="preserve">ตัวอย่างเนื้อเรื่องบทที่ </w:t>
                      </w:r>
                      <w:r w:rsidRPr="00544D85">
                        <w:rPr>
                          <w:rFonts w:ascii="Angsana New" w:hAnsi="Angsana New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051F55" w:rsidRPr="0003512E">
        <w:rPr>
          <w:rFonts w:ascii="TH SarabunPSK" w:hAnsi="TH SarabunPSK" w:cs="TH SarabunPSK"/>
          <w:b/>
          <w:bCs/>
          <w:sz w:val="40"/>
          <w:szCs w:val="40"/>
          <w:cs/>
        </w:rPr>
        <w:t>รายละเอียดเกี่ยวกับโครงงาน</w:t>
      </w:r>
    </w:p>
    <w:p w14:paraId="4DB36AAE" w14:textId="77777777" w:rsidR="000F2E5A" w:rsidRPr="0003512E" w:rsidRDefault="000F2E5A" w:rsidP="000F2E5A">
      <w:pPr>
        <w:rPr>
          <w:rFonts w:ascii="TH SarabunPSK" w:hAnsi="TH SarabunPSK" w:cs="TH SarabunPSK"/>
          <w:sz w:val="32"/>
          <w:szCs w:val="32"/>
        </w:rPr>
      </w:pPr>
    </w:p>
    <w:p w14:paraId="4DB36AAF" w14:textId="77777777" w:rsidR="007C7762" w:rsidRDefault="007C7762" w:rsidP="000F2E5A">
      <w:pPr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แนวคิดทฤษฎีที่ใช้ในการศึกษา</w:t>
      </w:r>
    </w:p>
    <w:p w14:paraId="4DB36AB0" w14:textId="77777777" w:rsidR="007C7762" w:rsidRDefault="007C7762" w:rsidP="000F2E5A">
      <w:pPr>
        <w:rPr>
          <w:rFonts w:ascii="TH SarabunPSK" w:hAnsi="TH SarabunPSK" w:cs="TH SarabunPSK"/>
          <w:b/>
          <w:bCs/>
          <w:sz w:val="36"/>
          <w:szCs w:val="36"/>
        </w:rPr>
      </w:pPr>
    </w:p>
    <w:p w14:paraId="4DB36AB1" w14:textId="77777777" w:rsidR="000F2E5A" w:rsidRPr="0003512E" w:rsidRDefault="000F2E5A" w:rsidP="000F2E5A">
      <w:pPr>
        <w:rPr>
          <w:rFonts w:ascii="TH SarabunPSK" w:hAnsi="TH SarabunPSK" w:cs="TH SarabunPSK"/>
          <w:b/>
          <w:bCs/>
          <w:sz w:val="36"/>
          <w:szCs w:val="36"/>
        </w:rPr>
      </w:pPr>
      <w:r w:rsidRPr="0003512E">
        <w:rPr>
          <w:rFonts w:ascii="TH SarabunPSK" w:hAnsi="TH SarabunPSK" w:cs="TH SarabunPSK"/>
          <w:b/>
          <w:bCs/>
          <w:sz w:val="36"/>
          <w:szCs w:val="36"/>
          <w:cs/>
        </w:rPr>
        <w:t>ทบทวนวรรณกรรม</w:t>
      </w:r>
    </w:p>
    <w:p w14:paraId="4DB36AB2" w14:textId="77777777" w:rsidR="000F2E5A" w:rsidRPr="0003512E" w:rsidRDefault="000F2E5A" w:rsidP="000F2E5A">
      <w:pPr>
        <w:rPr>
          <w:rFonts w:ascii="TH SarabunPSK" w:hAnsi="TH SarabunPSK" w:cs="TH SarabunPSK"/>
          <w:sz w:val="32"/>
          <w:szCs w:val="32"/>
          <w:cs/>
        </w:rPr>
      </w:pPr>
      <w:r w:rsidRPr="0003512E">
        <w:rPr>
          <w:rFonts w:ascii="TH SarabunPSK" w:hAnsi="TH SarabunPSK" w:cs="TH SarabunPSK"/>
          <w:sz w:val="32"/>
          <w:szCs w:val="32"/>
        </w:rPr>
        <w:t>…………………</w:t>
      </w:r>
    </w:p>
    <w:p w14:paraId="4DB36AB3" w14:textId="77777777" w:rsidR="000F2E5A" w:rsidRPr="007C7762" w:rsidRDefault="007C7762" w:rsidP="00051F55">
      <w:pPr>
        <w:rPr>
          <w:rFonts w:ascii="TH SarabunPSK" w:hAnsi="TH SarabunPSK" w:cs="TH SarabunPSK"/>
          <w:b/>
          <w:bCs/>
          <w:sz w:val="36"/>
          <w:szCs w:val="36"/>
        </w:rPr>
      </w:pPr>
      <w:r w:rsidRPr="007C7762">
        <w:rPr>
          <w:rFonts w:ascii="TH SarabunPSK" w:hAnsi="TH SarabunPSK" w:cs="TH SarabunPSK" w:hint="cs"/>
          <w:b/>
          <w:bCs/>
          <w:sz w:val="36"/>
          <w:szCs w:val="36"/>
          <w:cs/>
        </w:rPr>
        <w:t>วิธีดำเนินการศึกษา</w:t>
      </w:r>
    </w:p>
    <w:p w14:paraId="4DB36AB4" w14:textId="77777777" w:rsidR="00051F55" w:rsidRPr="0003512E" w:rsidRDefault="00051F55" w:rsidP="00051F55">
      <w:pPr>
        <w:rPr>
          <w:rFonts w:ascii="TH SarabunPSK" w:hAnsi="TH SarabunPSK" w:cs="TH SarabunPSK"/>
          <w:b/>
          <w:bCs/>
          <w:sz w:val="32"/>
          <w:szCs w:val="32"/>
        </w:rPr>
      </w:pPr>
      <w:r w:rsidRPr="0003512E">
        <w:rPr>
          <w:rFonts w:ascii="TH SarabunPSK" w:hAnsi="TH SarabunPSK" w:cs="TH SarabunPSK"/>
          <w:b/>
          <w:bCs/>
          <w:sz w:val="32"/>
          <w:szCs w:val="32"/>
          <w:cs/>
        </w:rPr>
        <w:t>กรณีงานวิจัย</w:t>
      </w:r>
    </w:p>
    <w:p w14:paraId="4DB36AB5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- รายละเอียด ขั้นตอนการทำวิจัย </w:t>
      </w:r>
    </w:p>
    <w:p w14:paraId="4DB36AB6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- ผลการวิจัย</w:t>
      </w:r>
    </w:p>
    <w:p w14:paraId="4DB36AB7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- อื่น ๆ </w:t>
      </w:r>
    </w:p>
    <w:p w14:paraId="4DB36AB8" w14:textId="7DBEDE81" w:rsidR="00051F55" w:rsidRDefault="00051F55" w:rsidP="00051F55">
      <w:pPr>
        <w:rPr>
          <w:rFonts w:ascii="TH SarabunPSK" w:hAnsi="TH SarabunPSK" w:cs="TH SarabunPSK"/>
          <w:sz w:val="32"/>
          <w:szCs w:val="32"/>
        </w:rPr>
      </w:pPr>
    </w:p>
    <w:p w14:paraId="1E6AED48" w14:textId="071DA4B9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1744FE37" w14:textId="4CD92F83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4300A2E2" w14:textId="0A75A055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5D948364" w14:textId="25817B1B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735C843C" w14:textId="3F49F24D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12E13B3C" w14:textId="65AA164E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4926A04D" w14:textId="69E08E60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66C2E1FF" w14:textId="5D64EDC5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04027B42" w14:textId="6E3F3A89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0AB59661" w14:textId="7356BD69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61AD4B7F" w14:textId="503625C5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4853E037" w14:textId="54CD7C2A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6A213D75" w14:textId="183FA86B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5D2CCE76" w14:textId="1AF96A8C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6D7942FD" w14:textId="600BE4B6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4351FD3F" w14:textId="3B6D3FA4" w:rsidR="0086233D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692F43AD" w14:textId="77777777" w:rsidR="0086233D" w:rsidRPr="0003512E" w:rsidRDefault="0086233D" w:rsidP="00051F55">
      <w:pPr>
        <w:rPr>
          <w:rFonts w:ascii="TH SarabunPSK" w:hAnsi="TH SarabunPSK" w:cs="TH SarabunPSK"/>
          <w:sz w:val="32"/>
          <w:szCs w:val="32"/>
          <w:cs/>
        </w:rPr>
      </w:pPr>
    </w:p>
    <w:p w14:paraId="4DB36AB9" w14:textId="77777777" w:rsidR="00051F55" w:rsidRPr="0003512E" w:rsidRDefault="00051F55" w:rsidP="00051F55">
      <w:pPr>
        <w:rPr>
          <w:rFonts w:ascii="TH SarabunPSK" w:hAnsi="TH SarabunPSK" w:cs="TH SarabunPSK"/>
          <w:b/>
          <w:bCs/>
          <w:sz w:val="32"/>
          <w:szCs w:val="32"/>
        </w:rPr>
      </w:pPr>
      <w:r w:rsidRPr="0003512E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 xml:space="preserve">กรณีการจัดทำเว็บไซต์ </w:t>
      </w:r>
    </w:p>
    <w:p w14:paraId="4DB36ABA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</w:rPr>
        <w:t>-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ขั้นตอนการจัดทำเว็บไซต์ </w:t>
      </w:r>
    </w:p>
    <w:p w14:paraId="4DB36ABB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- ผลการจัดทำเว็บไซต์</w:t>
      </w:r>
    </w:p>
    <w:p w14:paraId="4DB36ABC" w14:textId="366C5E79" w:rsidR="00051F55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</w:rPr>
        <w:t xml:space="preserve">- </w:t>
      </w:r>
      <w:r w:rsidRPr="0003512E">
        <w:rPr>
          <w:rFonts w:ascii="TH SarabunPSK" w:hAnsi="TH SarabunPSK" w:cs="TH SarabunPSK"/>
          <w:sz w:val="32"/>
          <w:szCs w:val="32"/>
          <w:cs/>
        </w:rPr>
        <w:t>อื่นๆ</w:t>
      </w:r>
    </w:p>
    <w:p w14:paraId="6D60FE52" w14:textId="204B65EA" w:rsidR="0086233D" w:rsidRPr="0003512E" w:rsidRDefault="0086233D" w:rsidP="0086233D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ด้านโครงสร้างของเว็บแอปพลิเคชั่น</w:t>
      </w:r>
    </w:p>
    <w:p w14:paraId="76712337" w14:textId="22B04EBE" w:rsidR="0086233D" w:rsidRPr="0003512E" w:rsidRDefault="0086233D" w:rsidP="00051F55">
      <w:pPr>
        <w:rPr>
          <w:rFonts w:ascii="TH SarabunPSK" w:hAnsi="TH SarabunPSK" w:cs="TH SarabunPSK"/>
          <w:sz w:val="32"/>
          <w:szCs w:val="32"/>
        </w:rPr>
      </w:pPr>
    </w:p>
    <w:p w14:paraId="4DB36ABD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  <w:cs/>
        </w:rPr>
      </w:pPr>
    </w:p>
    <w:p w14:paraId="4DB36ABE" w14:textId="77777777" w:rsidR="00051F55" w:rsidRPr="0003512E" w:rsidRDefault="00051F55" w:rsidP="00051F55">
      <w:pPr>
        <w:rPr>
          <w:rFonts w:ascii="TH SarabunPSK" w:hAnsi="TH SarabunPSK" w:cs="TH SarabunPSK"/>
          <w:b/>
          <w:bCs/>
          <w:sz w:val="32"/>
          <w:szCs w:val="32"/>
        </w:rPr>
      </w:pPr>
      <w:r w:rsidRPr="0003512E">
        <w:rPr>
          <w:rFonts w:ascii="TH SarabunPSK" w:hAnsi="TH SarabunPSK" w:cs="TH SarabunPSK"/>
          <w:b/>
          <w:bCs/>
          <w:sz w:val="32"/>
          <w:szCs w:val="32"/>
          <w:cs/>
        </w:rPr>
        <w:t>กรณีการจัดทำฐานข้อมูล</w:t>
      </w:r>
    </w:p>
    <w:p w14:paraId="4DB36ABF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</w:rPr>
        <w:t>-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ขั้นตอนการจัดทำฐานข้อมูล</w:t>
      </w:r>
    </w:p>
    <w:p w14:paraId="4DB36AC0" w14:textId="75A63D20" w:rsidR="00051F55" w:rsidRPr="0003512E" w:rsidRDefault="00051F55" w:rsidP="00051F55">
      <w:pPr>
        <w:rPr>
          <w:rFonts w:ascii="TH SarabunPSK" w:hAnsi="TH SarabunPSK" w:cs="TH SarabunPSK"/>
          <w:sz w:val="32"/>
          <w:szCs w:val="32"/>
          <w:cs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- ผลการจัดทำฐานข้อมูล</w:t>
      </w:r>
    </w:p>
    <w:p w14:paraId="4DB36AC1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  <w:cs/>
        </w:rPr>
      </w:pPr>
      <w:r w:rsidRPr="0003512E">
        <w:rPr>
          <w:rFonts w:ascii="TH SarabunPSK" w:hAnsi="TH SarabunPSK" w:cs="TH SarabunPSK"/>
          <w:sz w:val="32"/>
          <w:szCs w:val="32"/>
        </w:rPr>
        <w:t xml:space="preserve">- </w:t>
      </w:r>
      <w:r w:rsidRPr="0003512E">
        <w:rPr>
          <w:rFonts w:ascii="TH SarabunPSK" w:hAnsi="TH SarabunPSK" w:cs="TH SarabunPSK"/>
          <w:sz w:val="32"/>
          <w:szCs w:val="32"/>
          <w:cs/>
        </w:rPr>
        <w:t>อื่นๆ</w:t>
      </w:r>
    </w:p>
    <w:p w14:paraId="4DB36AC2" w14:textId="77777777" w:rsidR="00051F55" w:rsidRPr="0003512E" w:rsidRDefault="00051F55" w:rsidP="00051F55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B32081E" w14:textId="77777777" w:rsidR="008E15C5" w:rsidRDefault="00051F55" w:rsidP="00A13E30">
      <w:pPr>
        <w:jc w:val="center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b/>
          <w:bCs/>
          <w:sz w:val="32"/>
          <w:szCs w:val="32"/>
          <w:cs/>
        </w:rPr>
        <w:t>กรณีอื่นๆ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 (พิจารณาตามความเหมาะสม)</w:t>
      </w:r>
    </w:p>
    <w:p w14:paraId="19511AD2" w14:textId="77777777" w:rsidR="008E15C5" w:rsidRDefault="008E15C5" w:rsidP="00A13E30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AC3" w14:textId="796E58C9" w:rsidR="00051F55" w:rsidRPr="0003512E" w:rsidRDefault="00051F55" w:rsidP="00A13E3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sz w:val="32"/>
          <w:szCs w:val="32"/>
        </w:rPr>
        <w:br w:type="page"/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lastRenderedPageBreak/>
        <w:t>บทที่  3</w:t>
      </w:r>
    </w:p>
    <w:p w14:paraId="4DB36AC4" w14:textId="77777777" w:rsidR="00051F55" w:rsidRDefault="00780BC0" w:rsidP="00A13E3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DB36B54" wp14:editId="4DB36B55">
                <wp:simplePos x="0" y="0"/>
                <wp:positionH relativeFrom="column">
                  <wp:posOffset>4688205</wp:posOffset>
                </wp:positionH>
                <wp:positionV relativeFrom="paragraph">
                  <wp:posOffset>-731520</wp:posOffset>
                </wp:positionV>
                <wp:extent cx="1371600" cy="342900"/>
                <wp:effectExtent l="11430" t="10795" r="7620" b="8255"/>
                <wp:wrapNone/>
                <wp:docPr id="5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B" w14:textId="77777777" w:rsidR="00051F55" w:rsidRPr="00544D85" w:rsidRDefault="00051F55" w:rsidP="00051F55">
                            <w:pPr>
                              <w:jc w:val="center"/>
                              <w:rPr>
                                <w:rFonts w:ascii="Angsana New" w:hAnsi="Angsana New"/>
                                <w:cs/>
                              </w:rPr>
                            </w:pPr>
                            <w:r w:rsidRPr="00544D85">
                              <w:rPr>
                                <w:rFonts w:ascii="Angsana New" w:hAnsi="Angsana New"/>
                                <w:cs/>
                              </w:rPr>
                              <w:t xml:space="preserve">ตัวอย่างเนื้อเรื่องบทที่ </w:t>
                            </w:r>
                            <w:r>
                              <w:rPr>
                                <w:rFonts w:ascii="Angsana New" w:hAnsi="Angsana New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54" id="Text Box 48" o:spid="_x0000_s1036" type="#_x0000_t202" style="position:absolute;left:0;text-align:left;margin-left:369.15pt;margin-top:-57.6pt;width:108pt;height:2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">
                <v:textbox>
                  <w:txbxContent>
                    <w:p w14:paraId="4DB36B6B" w14:textId="77777777" w:rsidR="00051F55" w:rsidRPr="00544D85" w:rsidRDefault="00051F55" w:rsidP="00051F55">
                      <w:pPr>
                        <w:jc w:val="center"/>
                        <w:rPr>
                          <w:rFonts w:ascii="Angsana New" w:hAnsi="Angsana New"/>
                          <w:cs/>
                        </w:rPr>
                      </w:pPr>
                      <w:r w:rsidRPr="00544D85">
                        <w:rPr>
                          <w:rFonts w:ascii="Angsana New" w:hAnsi="Angsana New"/>
                          <w:cs/>
                        </w:rPr>
                        <w:t xml:space="preserve">ตัวอย่างเนื้อเรื่องบทที่ </w:t>
                      </w:r>
                      <w:r>
                        <w:rPr>
                          <w:rFonts w:ascii="Angsana New" w:hAnsi="Angsana New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E81880">
        <w:rPr>
          <w:rFonts w:ascii="TH SarabunPSK" w:hAnsi="TH SarabunPSK" w:cs="TH SarabunPSK" w:hint="cs"/>
          <w:b/>
          <w:bCs/>
          <w:sz w:val="40"/>
          <w:szCs w:val="40"/>
          <w:cs/>
        </w:rPr>
        <w:t>ผลการวิเคราะห์</w:t>
      </w:r>
      <w:r w:rsidR="00E81880">
        <w:rPr>
          <w:rFonts w:ascii="TH SarabunPSK" w:hAnsi="TH SarabunPSK" w:cs="TH SarabunPSK"/>
          <w:b/>
          <w:bCs/>
          <w:sz w:val="40"/>
          <w:szCs w:val="40"/>
        </w:rPr>
        <w:t>/</w:t>
      </w:r>
      <w:r w:rsidR="00E81880">
        <w:rPr>
          <w:rFonts w:ascii="TH SarabunPSK" w:hAnsi="TH SarabunPSK" w:cs="TH SarabunPSK" w:hint="cs"/>
          <w:b/>
          <w:bCs/>
          <w:sz w:val="40"/>
          <w:szCs w:val="40"/>
          <w:cs/>
        </w:rPr>
        <w:t>ผลการปฏิบัติงาน</w:t>
      </w:r>
    </w:p>
    <w:p w14:paraId="4DB36AC5" w14:textId="77777777" w:rsidR="00E81880" w:rsidRDefault="00E81880" w:rsidP="00A13E30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C6" w14:textId="77777777" w:rsidR="00E81880" w:rsidRPr="00211A2C" w:rsidRDefault="00E81880" w:rsidP="00E81880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211A2C">
        <w:rPr>
          <w:rFonts w:ascii="TH SarabunPSK" w:hAnsi="TH SarabunPSK" w:cs="TH SarabunPSK" w:hint="cs"/>
          <w:b/>
          <w:bCs/>
          <w:sz w:val="32"/>
          <w:szCs w:val="32"/>
          <w:cs/>
        </w:rPr>
        <w:t>ผลการปฏิบัติงาน</w:t>
      </w:r>
    </w:p>
    <w:p w14:paraId="4DB36AC7" w14:textId="77777777" w:rsidR="00051F55" w:rsidRPr="0003512E" w:rsidRDefault="00051F55" w:rsidP="00051F55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4DB36AC8" w14:textId="1200921B" w:rsidR="00051F55" w:rsidRPr="0003512E" w:rsidRDefault="00051F55" w:rsidP="00051F55">
      <w:pPr>
        <w:ind w:firstLine="720"/>
        <w:rPr>
          <w:rFonts w:ascii="TH SarabunPSK" w:hAnsi="TH SarabunPSK" w:cs="TH SarabunPSK"/>
          <w:sz w:val="32"/>
          <w:szCs w:val="32"/>
          <w:cs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542887">
        <w:rPr>
          <w:rFonts w:ascii="TH SarabunPSK" w:hAnsi="TH SarabunPSK" w:cs="TH SarabunPSK" w:hint="cs"/>
          <w:sz w:val="32"/>
          <w:szCs w:val="32"/>
          <w:cs/>
        </w:rPr>
        <w:t>ผลการปฏิบัติงานพบว่า</w:t>
      </w:r>
    </w:p>
    <w:p w14:paraId="4DB36AC9" w14:textId="77777777" w:rsidR="00051F55" w:rsidRPr="0003512E" w:rsidRDefault="00051F55" w:rsidP="003C61A1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br w:type="page"/>
      </w:r>
      <w:r w:rsidR="00DD5E79" w:rsidRPr="0003512E">
        <w:rPr>
          <w:rFonts w:ascii="TH SarabunPSK" w:hAnsi="TH SarabunPSK" w:cs="TH SarabunPSK"/>
          <w:b/>
          <w:bCs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B36B56" wp14:editId="4DB36B57">
                <wp:simplePos x="0" y="0"/>
                <wp:positionH relativeFrom="margin">
                  <wp:align>right</wp:align>
                </wp:positionH>
                <wp:positionV relativeFrom="paragraph">
                  <wp:posOffset>-436880</wp:posOffset>
                </wp:positionV>
                <wp:extent cx="1371600" cy="342900"/>
                <wp:effectExtent l="0" t="0" r="19050" b="19050"/>
                <wp:wrapNone/>
                <wp:docPr id="2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C" w14:textId="77777777" w:rsidR="00DD5E79" w:rsidRPr="00544D85" w:rsidRDefault="00DD5E79" w:rsidP="00DD5E79">
                            <w:pPr>
                              <w:jc w:val="center"/>
                              <w:rPr>
                                <w:rFonts w:ascii="Angsana New" w:hAnsi="Angsana New"/>
                                <w:cs/>
                              </w:rPr>
                            </w:pPr>
                            <w:r w:rsidRPr="00544D85">
                              <w:rPr>
                                <w:rFonts w:ascii="Angsana New" w:hAnsi="Angsana New"/>
                                <w:cs/>
                              </w:rPr>
                              <w:t xml:space="preserve">ตัวอย่างเนื้อเรื่องบทที่ </w:t>
                            </w:r>
                            <w:r>
                              <w:rPr>
                                <w:rFonts w:ascii="Angsana New" w:hAnsi="Angsana New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56" id="_x0000_s1037" type="#_x0000_t202" style="position:absolute;left:0;text-align:left;margin-left:56.8pt;margin-top:-34.4pt;width:108pt;height:27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">
                <v:textbox>
                  <w:txbxContent>
                    <w:p w14:paraId="4DB36B6C" w14:textId="77777777" w:rsidR="00DD5E79" w:rsidRPr="00544D85" w:rsidRDefault="00DD5E79" w:rsidP="00DD5E79">
                      <w:pPr>
                        <w:jc w:val="center"/>
                        <w:rPr>
                          <w:rFonts w:ascii="Angsana New" w:hAnsi="Angsana New"/>
                          <w:cs/>
                        </w:rPr>
                      </w:pPr>
                      <w:r w:rsidRPr="00544D85">
                        <w:rPr>
                          <w:rFonts w:ascii="Angsana New" w:hAnsi="Angsana New"/>
                          <w:cs/>
                        </w:rPr>
                        <w:t xml:space="preserve">ตัวอย่างเนื้อเรื่องบทที่ </w:t>
                      </w:r>
                      <w:r>
                        <w:rPr>
                          <w:rFonts w:ascii="Angsana New" w:hAnsi="Angsana New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t>บทที่  4</w:t>
      </w:r>
    </w:p>
    <w:p w14:paraId="4DB36ACA" w14:textId="77777777" w:rsidR="00E81880" w:rsidRDefault="00E81880" w:rsidP="00051F55">
      <w:pPr>
        <w:jc w:val="center"/>
        <w:rPr>
          <w:rFonts w:ascii="TH SarabunPSK" w:hAnsi="TH SarabunPSK" w:cs="TH SarabunPSK"/>
          <w:b/>
          <w:bCs/>
          <w:sz w:val="40"/>
          <w:szCs w:val="40"/>
          <w:cs/>
        </w:rPr>
      </w:pP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สรุปผลการศึกษา</w:t>
      </w:r>
      <w:r w:rsidR="00145ACB">
        <w:rPr>
          <w:rFonts w:ascii="TH SarabunPSK" w:hAnsi="TH SarabunPSK" w:cs="TH SarabunPSK"/>
          <w:b/>
          <w:bCs/>
          <w:sz w:val="40"/>
          <w:szCs w:val="40"/>
        </w:rPr>
        <w:t>/</w:t>
      </w:r>
      <w:r w:rsidR="00145ACB">
        <w:rPr>
          <w:rFonts w:ascii="TH SarabunPSK" w:hAnsi="TH SarabunPSK" w:cs="TH SarabunPSK" w:hint="cs"/>
          <w:b/>
          <w:bCs/>
          <w:sz w:val="40"/>
          <w:szCs w:val="40"/>
          <w:cs/>
        </w:rPr>
        <w:t>สรุปผลการปฏิบัติงาน</w:t>
      </w:r>
    </w:p>
    <w:p w14:paraId="4DB36ACB" w14:textId="77777777" w:rsidR="00211A2C" w:rsidRDefault="00211A2C" w:rsidP="00211A2C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4DB36ACC" w14:textId="77777777" w:rsidR="00211A2C" w:rsidRDefault="00211A2C" w:rsidP="00211A2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สรุปผลการศึกษา</w:t>
      </w:r>
      <w:r>
        <w:rPr>
          <w:rFonts w:ascii="TH SarabunPSK" w:hAnsi="TH SarabunPSK" w:cs="TH SarabunPSK"/>
          <w:b/>
          <w:bCs/>
          <w:sz w:val="32"/>
          <w:szCs w:val="32"/>
        </w:rPr>
        <w:t>/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ฝึกปฏิบัติงาน</w:t>
      </w:r>
    </w:p>
    <w:p w14:paraId="4DB36ACD" w14:textId="77777777" w:rsidR="00211A2C" w:rsidRPr="0003512E" w:rsidRDefault="00211A2C" w:rsidP="00211A2C">
      <w:pPr>
        <w:ind w:firstLine="720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DB36ACE" w14:textId="77777777" w:rsidR="00211A2C" w:rsidRDefault="00211A2C" w:rsidP="00211A2C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4DB36ACF" w14:textId="77777777" w:rsidR="00211A2C" w:rsidRDefault="00211A2C" w:rsidP="00211A2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ประโยชน์ที่ได้รับจากการศึกษา</w:t>
      </w:r>
      <w:r>
        <w:rPr>
          <w:rFonts w:ascii="TH SarabunPSK" w:hAnsi="TH SarabunPSK" w:cs="TH SarabunPSK"/>
          <w:b/>
          <w:bCs/>
          <w:sz w:val="32"/>
          <w:szCs w:val="32"/>
        </w:rPr>
        <w:t>/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การฝึกปฏิบัติงาน</w:t>
      </w:r>
    </w:p>
    <w:p w14:paraId="4DB36AD0" w14:textId="77777777" w:rsidR="00211A2C" w:rsidRDefault="00211A2C" w:rsidP="00211A2C">
      <w:pPr>
        <w:ind w:firstLine="720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DB36AD1" w14:textId="77777777" w:rsidR="00211A2C" w:rsidRDefault="00211A2C" w:rsidP="00211A2C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4DB36AD2" w14:textId="77777777" w:rsidR="00211A2C" w:rsidRDefault="00211A2C" w:rsidP="00211A2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ข้อเสนอแนะ</w:t>
      </w:r>
    </w:p>
    <w:p w14:paraId="4DB36AD3" w14:textId="77777777" w:rsidR="00211A2C" w:rsidRDefault="00211A2C" w:rsidP="00211A2C">
      <w:pPr>
        <w:ind w:firstLine="720"/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4DB36AD4" w14:textId="77777777" w:rsidR="00211A2C" w:rsidRPr="0003512E" w:rsidRDefault="00211A2C" w:rsidP="00211A2C">
      <w:pPr>
        <w:rPr>
          <w:rFonts w:ascii="TH SarabunPSK" w:hAnsi="TH SarabunPSK" w:cs="TH SarabunPSK"/>
          <w:sz w:val="32"/>
          <w:szCs w:val="32"/>
        </w:rPr>
      </w:pPr>
    </w:p>
    <w:p w14:paraId="4DB36AD5" w14:textId="77777777" w:rsidR="00211A2C" w:rsidRDefault="00211A2C" w:rsidP="00211A2C">
      <w:pPr>
        <w:rPr>
          <w:rFonts w:ascii="TH SarabunPSK" w:hAnsi="TH SarabunPSK" w:cs="TH SarabunPSK"/>
          <w:b/>
          <w:bCs/>
          <w:sz w:val="40"/>
          <w:szCs w:val="40"/>
          <w:cs/>
        </w:rPr>
      </w:pPr>
    </w:p>
    <w:p w14:paraId="4DB36AD6" w14:textId="77777777" w:rsidR="00E81880" w:rsidRDefault="00E81880">
      <w:pPr>
        <w:rPr>
          <w:rFonts w:ascii="TH SarabunPSK" w:hAnsi="TH SarabunPSK" w:cs="TH SarabunPSK"/>
          <w:b/>
          <w:bCs/>
          <w:sz w:val="40"/>
          <w:szCs w:val="40"/>
          <w:cs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br w:type="page"/>
      </w:r>
    </w:p>
    <w:p w14:paraId="4DB36AD7" w14:textId="77777777" w:rsidR="00051F55" w:rsidRPr="0003512E" w:rsidRDefault="00780BC0" w:rsidP="003C61A1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B36B58" wp14:editId="4DB36B59">
                <wp:simplePos x="0" y="0"/>
                <wp:positionH relativeFrom="column">
                  <wp:posOffset>4710430</wp:posOffset>
                </wp:positionH>
                <wp:positionV relativeFrom="paragraph">
                  <wp:posOffset>-486410</wp:posOffset>
                </wp:positionV>
                <wp:extent cx="1371600" cy="342900"/>
                <wp:effectExtent l="5080" t="6350" r="13970" b="12700"/>
                <wp:wrapNone/>
                <wp:docPr id="3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D" w14:textId="77777777" w:rsidR="00051F55" w:rsidRPr="00544D85" w:rsidRDefault="00051F55" w:rsidP="00051F55">
                            <w:pPr>
                              <w:jc w:val="center"/>
                              <w:rPr>
                                <w:rFonts w:ascii="Angsana New" w:hAnsi="Angsana New"/>
                                <w:sz w:val="28"/>
                                <w:cs/>
                              </w:rPr>
                            </w:pPr>
                            <w:r w:rsidRPr="00544D85">
                              <w:rPr>
                                <w:rFonts w:ascii="Angsana New" w:hAnsi="Angsana New"/>
                                <w:sz w:val="28"/>
                                <w:cs/>
                              </w:rPr>
                              <w:t>ตัวอย่าง</w:t>
                            </w:r>
                            <w:r>
                              <w:rPr>
                                <w:rFonts w:ascii="Angsana New" w:hAnsi="Angsana New" w:hint="cs"/>
                                <w:sz w:val="28"/>
                                <w:cs/>
                              </w:rPr>
                              <w:t>บรรณานุกรม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58" id="Text Box 45" o:spid="_x0000_s1038" type="#_x0000_t202" style="position:absolute;left:0;text-align:left;margin-left:370.9pt;margin-top:-38.3pt;width:108pt;height:2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">
                <v:textbox>
                  <w:txbxContent>
                    <w:p w14:paraId="4DB36B6D" w14:textId="77777777" w:rsidR="00051F55" w:rsidRPr="00544D85" w:rsidRDefault="00051F55" w:rsidP="00051F55">
                      <w:pPr>
                        <w:jc w:val="center"/>
                        <w:rPr>
                          <w:rFonts w:ascii="Angsana New" w:hAnsi="Angsana New"/>
                          <w:sz w:val="28"/>
                          <w:cs/>
                        </w:rPr>
                      </w:pPr>
                      <w:r w:rsidRPr="00544D85">
                        <w:rPr>
                          <w:rFonts w:ascii="Angsana New" w:hAnsi="Angsana New"/>
                          <w:sz w:val="28"/>
                          <w:cs/>
                        </w:rPr>
                        <w:t>ตัวอย่าง</w:t>
                      </w:r>
                      <w:r>
                        <w:rPr>
                          <w:rFonts w:ascii="Angsana New" w:hAnsi="Angsana New" w:hint="cs"/>
                          <w:sz w:val="28"/>
                          <w:cs/>
                        </w:rPr>
                        <w:t>บรรณานุกรม</w:t>
                      </w:r>
                    </w:p>
                  </w:txbxContent>
                </v:textbox>
              </v:shape>
            </w:pict>
          </mc:Fallback>
        </mc:AlternateContent>
      </w:r>
      <w:r w:rsidR="00051F55" w:rsidRPr="0003512E">
        <w:rPr>
          <w:rFonts w:ascii="TH SarabunPSK" w:hAnsi="TH SarabunPSK" w:cs="TH SarabunPSK"/>
          <w:b/>
          <w:bCs/>
          <w:sz w:val="40"/>
          <w:szCs w:val="40"/>
          <w:cs/>
        </w:rPr>
        <w:t>บรรณานุกรม</w:t>
      </w:r>
    </w:p>
    <w:p w14:paraId="4DB36AD8" w14:textId="77777777" w:rsidR="00051F55" w:rsidRPr="0003512E" w:rsidRDefault="00051F55" w:rsidP="00051F55">
      <w:pPr>
        <w:ind w:firstLine="720"/>
        <w:rPr>
          <w:rFonts w:ascii="TH SarabunPSK" w:hAnsi="TH SarabunPSK" w:cs="TH SarabunPSK"/>
          <w:b/>
          <w:bCs/>
          <w:sz w:val="40"/>
          <w:szCs w:val="40"/>
        </w:rPr>
      </w:pPr>
    </w:p>
    <w:p w14:paraId="4DB36AD9" w14:textId="77777777" w:rsidR="00051F55" w:rsidRPr="0003512E" w:rsidRDefault="00C827D4" w:rsidP="00051F5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 xml:space="preserve">น้อม งามวิไล. 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 xml:space="preserve">2540. </w:t>
      </w:r>
      <w:r w:rsidR="00051F55" w:rsidRPr="0003512E">
        <w:rPr>
          <w:rFonts w:ascii="TH SarabunPSK" w:hAnsi="TH SarabunPSK" w:cs="TH SarabunPSK"/>
          <w:b/>
          <w:bCs/>
          <w:sz w:val="32"/>
          <w:szCs w:val="32"/>
          <w:cs/>
        </w:rPr>
        <w:t>เคมีคลินิก</w:t>
      </w:r>
      <w:r>
        <w:rPr>
          <w:rFonts w:ascii="TH SarabunPSK" w:hAnsi="TH SarabunPSK" w:cs="TH SarabunPSK"/>
          <w:sz w:val="32"/>
          <w:szCs w:val="32"/>
          <w:cs/>
        </w:rPr>
        <w:t xml:space="preserve">. พิมพ์ครั้งที่ 3. 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กรุงเทพฯ</w:t>
      </w:r>
      <w:r>
        <w:rPr>
          <w:rFonts w:ascii="TH SarabunPSK" w:hAnsi="TH SarabunPSK" w:cs="TH SarabunPSK"/>
          <w:sz w:val="32"/>
          <w:szCs w:val="32"/>
        </w:rPr>
        <w:t>:</w:t>
      </w:r>
      <w:r w:rsidR="00051F55" w:rsidRPr="0003512E">
        <w:rPr>
          <w:rFonts w:ascii="TH SarabunPSK" w:hAnsi="TH SarabunPSK" w:cs="TH SarabunPSK"/>
          <w:sz w:val="32"/>
          <w:szCs w:val="32"/>
        </w:rPr>
        <w:t xml:space="preserve"> 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>โอเดียนสโตร์.</w:t>
      </w:r>
    </w:p>
    <w:p w14:paraId="4DB36ADA" w14:textId="77777777" w:rsidR="00051F55" w:rsidRPr="0003512E" w:rsidRDefault="00C827D4" w:rsidP="00051F5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มานิดา เสนีเศรษฐ และชอบ อินทรประเสริฐ. 2550.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 xml:space="preserve"> </w:t>
      </w:r>
      <w:r w:rsidR="00051F55" w:rsidRPr="0003512E">
        <w:rPr>
          <w:rFonts w:ascii="TH SarabunPSK" w:hAnsi="TH SarabunPSK" w:cs="TH SarabunPSK"/>
          <w:b/>
          <w:bCs/>
          <w:sz w:val="32"/>
          <w:szCs w:val="32"/>
          <w:cs/>
        </w:rPr>
        <w:t>มนุษย์สัมพันธ์ในองค์การ</w:t>
      </w:r>
      <w:r>
        <w:rPr>
          <w:rFonts w:ascii="TH SarabunPSK" w:hAnsi="TH SarabunPSK" w:cs="TH SarabunPSK"/>
          <w:sz w:val="32"/>
          <w:szCs w:val="32"/>
          <w:cs/>
        </w:rPr>
        <w:t>.</w:t>
      </w:r>
      <w:r w:rsidR="00051F55" w:rsidRPr="0003512E">
        <w:rPr>
          <w:rFonts w:ascii="TH SarabunPSK" w:hAnsi="TH SarabunPSK" w:cs="TH SarabunPSK"/>
          <w:sz w:val="32"/>
          <w:szCs w:val="32"/>
          <w:cs/>
        </w:rPr>
        <w:t xml:space="preserve"> กรุงเทพฯ</w:t>
      </w:r>
      <w:r w:rsidR="00051F55" w:rsidRPr="0003512E">
        <w:rPr>
          <w:rFonts w:ascii="TH SarabunPSK" w:hAnsi="TH SarabunPSK" w:cs="TH SarabunPSK"/>
          <w:sz w:val="32"/>
          <w:szCs w:val="32"/>
        </w:rPr>
        <w:t>: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4DB36ADB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  <w:cs/>
        </w:rPr>
      </w:pPr>
      <w:r w:rsidRPr="0003512E">
        <w:rPr>
          <w:rFonts w:ascii="TH SarabunPSK" w:hAnsi="TH SarabunPSK" w:cs="TH SarabunPSK"/>
          <w:sz w:val="32"/>
          <w:szCs w:val="32"/>
        </w:rPr>
        <w:t xml:space="preserve">             </w:t>
      </w:r>
      <w:r w:rsidRPr="0003512E">
        <w:rPr>
          <w:rFonts w:ascii="TH SarabunPSK" w:hAnsi="TH SarabunPSK" w:cs="TH SarabunPSK"/>
          <w:sz w:val="32"/>
          <w:szCs w:val="32"/>
          <w:cs/>
        </w:rPr>
        <w:t>ไทยวัฒนาพาณิชย์.</w:t>
      </w:r>
    </w:p>
    <w:p w14:paraId="4DB36ADC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r w:rsidRPr="0003512E">
        <w:rPr>
          <w:rFonts w:ascii="TH SarabunPSK" w:hAnsi="TH SarabunPSK" w:cs="TH SarabunPSK"/>
          <w:sz w:val="32"/>
          <w:szCs w:val="32"/>
          <w:cs/>
        </w:rPr>
        <w:t xml:space="preserve">จุฑา  แม่นกิจ.  2541.  </w:t>
      </w:r>
      <w:r w:rsidRPr="00D50C99">
        <w:rPr>
          <w:rFonts w:ascii="TH SarabunPSK" w:hAnsi="TH SarabunPSK" w:cs="TH SarabunPSK"/>
          <w:b/>
          <w:bCs/>
          <w:sz w:val="32"/>
          <w:szCs w:val="32"/>
          <w:cs/>
        </w:rPr>
        <w:t>ไอศกรีม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D50C99">
        <w:rPr>
          <w:rFonts w:ascii="TH SarabunPSK" w:hAnsi="TH SarabunPSK" w:cs="TH SarabunPSK" w:hint="cs"/>
          <w:sz w:val="32"/>
          <w:szCs w:val="32"/>
          <w:cs/>
        </w:rPr>
        <w:t xml:space="preserve">สืบค้นเมื่อวันที่ </w:t>
      </w:r>
      <w:r w:rsidR="00D50C99">
        <w:rPr>
          <w:rFonts w:ascii="TH SarabunPSK" w:hAnsi="TH SarabunPSK" w:cs="TH SarabunPSK"/>
          <w:sz w:val="32"/>
          <w:szCs w:val="32"/>
        </w:rPr>
        <w:t xml:space="preserve">18 </w:t>
      </w:r>
      <w:r w:rsidR="00D50C99">
        <w:rPr>
          <w:rFonts w:ascii="TH SarabunPSK" w:hAnsi="TH SarabunPSK" w:cs="TH SarabunPSK" w:hint="cs"/>
          <w:sz w:val="32"/>
          <w:szCs w:val="32"/>
          <w:cs/>
        </w:rPr>
        <w:t xml:space="preserve">มกราคม </w:t>
      </w:r>
      <w:r w:rsidR="00D50C99">
        <w:rPr>
          <w:rFonts w:ascii="TH SarabunPSK" w:hAnsi="TH SarabunPSK" w:cs="TH SarabunPSK"/>
          <w:sz w:val="32"/>
          <w:szCs w:val="32"/>
        </w:rPr>
        <w:t>2561</w:t>
      </w:r>
      <w:r w:rsidRPr="0003512E">
        <w:rPr>
          <w:rFonts w:ascii="TH SarabunPSK" w:hAnsi="TH SarabunPSK" w:cs="TH SarabunPSK"/>
          <w:sz w:val="32"/>
          <w:szCs w:val="32"/>
          <w:cs/>
        </w:rPr>
        <w:t xml:space="preserve"> (ออนไลน์)</w:t>
      </w:r>
      <w:r w:rsidR="00D50C9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D50C99">
        <w:rPr>
          <w:rFonts w:ascii="TH SarabunPSK" w:hAnsi="TH SarabunPSK" w:cs="TH SarabunPSK"/>
          <w:sz w:val="32"/>
          <w:szCs w:val="32"/>
          <w:cs/>
        </w:rPr>
        <w:t>เข้าถึงได้จาก</w:t>
      </w:r>
      <w:r w:rsidRPr="0003512E">
        <w:rPr>
          <w:rFonts w:ascii="TH SarabunPSK" w:hAnsi="TH SarabunPSK" w:cs="TH SarabunPSK"/>
          <w:sz w:val="32"/>
          <w:szCs w:val="32"/>
        </w:rPr>
        <w:t>:</w:t>
      </w:r>
    </w:p>
    <w:p w14:paraId="4DB36ADD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  <w:proofErr w:type="gramStart"/>
      <w:r w:rsidRPr="0003512E">
        <w:rPr>
          <w:rFonts w:ascii="TH SarabunPSK" w:hAnsi="TH SarabunPSK" w:cs="TH SarabunPSK"/>
          <w:sz w:val="32"/>
          <w:szCs w:val="32"/>
        </w:rPr>
        <w:t>http::/</w:t>
      </w:r>
      <w:proofErr w:type="gramEnd"/>
      <w:r w:rsidRPr="0003512E">
        <w:rPr>
          <w:rFonts w:ascii="TH SarabunPSK" w:hAnsi="TH SarabunPSK" w:cs="TH SarabunPSK"/>
          <w:sz w:val="32"/>
          <w:szCs w:val="32"/>
        </w:rPr>
        <w:t>/www.car.chula.ac.th/mis/mkdata/foof-96.</w:t>
      </w:r>
    </w:p>
    <w:p w14:paraId="4DB36ADE" w14:textId="77777777" w:rsidR="00051F55" w:rsidRPr="0003512E" w:rsidRDefault="00051F55" w:rsidP="00051F55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4DB36ADF" w14:textId="77777777" w:rsidR="00051F55" w:rsidRPr="0003512E" w:rsidRDefault="00051F55" w:rsidP="00051F55">
      <w:pPr>
        <w:ind w:firstLine="720"/>
        <w:rPr>
          <w:rFonts w:ascii="TH SarabunPSK" w:hAnsi="TH SarabunPSK" w:cs="TH SarabunPSK"/>
          <w:b/>
          <w:bCs/>
          <w:sz w:val="40"/>
          <w:szCs w:val="40"/>
        </w:rPr>
      </w:pPr>
    </w:p>
    <w:p w14:paraId="4DB36AE0" w14:textId="77777777" w:rsidR="00051F55" w:rsidRPr="0003512E" w:rsidRDefault="00051F55" w:rsidP="00051F55">
      <w:pPr>
        <w:rPr>
          <w:rFonts w:ascii="TH SarabunPSK" w:hAnsi="TH SarabunPSK" w:cs="TH SarabunPSK"/>
          <w:sz w:val="32"/>
          <w:szCs w:val="32"/>
        </w:rPr>
      </w:pPr>
    </w:p>
    <w:p w14:paraId="4DB36AE1" w14:textId="77777777" w:rsidR="00356589" w:rsidRDefault="00356589" w:rsidP="00051F55">
      <w:pPr>
        <w:pStyle w:val="Heading6"/>
        <w:jc w:val="center"/>
        <w:rPr>
          <w:rFonts w:ascii="TH SarabunPSK" w:hAnsi="TH SarabunPSK" w:cs="TH SarabunPSK"/>
          <w:sz w:val="32"/>
          <w:szCs w:val="32"/>
        </w:rPr>
      </w:pPr>
    </w:p>
    <w:p w14:paraId="4DB36AE2" w14:textId="77777777" w:rsidR="00356589" w:rsidRDefault="00356589" w:rsidP="00051F55">
      <w:pPr>
        <w:pStyle w:val="Heading6"/>
        <w:jc w:val="center"/>
        <w:rPr>
          <w:rFonts w:ascii="TH SarabunPSK" w:hAnsi="TH SarabunPSK" w:cs="TH SarabunPSK"/>
          <w:sz w:val="32"/>
          <w:szCs w:val="32"/>
        </w:rPr>
      </w:pPr>
    </w:p>
    <w:p w14:paraId="4DB36AE3" w14:textId="77777777" w:rsidR="00051F55" w:rsidRPr="0003512E" w:rsidRDefault="00051F55" w:rsidP="00051F55">
      <w:pPr>
        <w:pStyle w:val="Heading6"/>
        <w:jc w:val="center"/>
        <w:rPr>
          <w:rFonts w:ascii="TH SarabunPSK" w:hAnsi="TH SarabunPSK" w:cs="TH SarabunPSK"/>
          <w:sz w:val="40"/>
          <w:szCs w:val="40"/>
          <w:cs/>
        </w:rPr>
      </w:pPr>
      <w:r w:rsidRPr="0003512E">
        <w:rPr>
          <w:rFonts w:ascii="TH SarabunPSK" w:hAnsi="TH SarabunPSK" w:cs="TH SarabunPSK"/>
          <w:sz w:val="32"/>
          <w:szCs w:val="32"/>
        </w:rPr>
        <w:br w:type="page"/>
      </w:r>
    </w:p>
    <w:p w14:paraId="4DB36AE4" w14:textId="77777777" w:rsidR="00051F55" w:rsidRPr="0028334A" w:rsidRDefault="00780BC0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B36B5A" wp14:editId="4DB36B5B">
                <wp:simplePos x="0" y="0"/>
                <wp:positionH relativeFrom="column">
                  <wp:posOffset>4791710</wp:posOffset>
                </wp:positionH>
                <wp:positionV relativeFrom="paragraph">
                  <wp:posOffset>-1031875</wp:posOffset>
                </wp:positionV>
                <wp:extent cx="1371600" cy="342900"/>
                <wp:effectExtent l="10160" t="5715" r="8890" b="13335"/>
                <wp:wrapNone/>
                <wp:docPr id="1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E" w14:textId="77777777" w:rsidR="00051F55" w:rsidRPr="00544D85" w:rsidRDefault="00051F55" w:rsidP="00051F55">
                            <w:pPr>
                              <w:jc w:val="center"/>
                              <w:rPr>
                                <w:rFonts w:ascii="Angsana New" w:hAnsi="Angsana New"/>
                                <w:sz w:val="28"/>
                                <w:cs/>
                              </w:rPr>
                            </w:pPr>
                            <w:r w:rsidRPr="00544D85">
                              <w:rPr>
                                <w:rFonts w:ascii="Angsana New" w:hAnsi="Angsana New"/>
                                <w:sz w:val="28"/>
                                <w:cs/>
                              </w:rPr>
                              <w:t>ตัวอย่าง</w:t>
                            </w:r>
                            <w:r>
                              <w:rPr>
                                <w:rFonts w:ascii="Angsana New" w:hAnsi="Angsana New" w:hint="cs"/>
                                <w:sz w:val="28"/>
                                <w:cs/>
                              </w:rPr>
                              <w:t>ภาคผนว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5A" id="Text Box 46" o:spid="_x0000_s1039" type="#_x0000_t202" style="position:absolute;left:0;text-align:left;margin-left:377.3pt;margin-top:-81.25pt;width:108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">
                <v:textbox>
                  <w:txbxContent>
                    <w:p w14:paraId="4DB36B6E" w14:textId="77777777" w:rsidR="00051F55" w:rsidRPr="00544D85" w:rsidRDefault="00051F55" w:rsidP="00051F55">
                      <w:pPr>
                        <w:jc w:val="center"/>
                        <w:rPr>
                          <w:rFonts w:ascii="Angsana New" w:hAnsi="Angsana New"/>
                          <w:sz w:val="28"/>
                          <w:cs/>
                        </w:rPr>
                      </w:pPr>
                      <w:r w:rsidRPr="00544D85">
                        <w:rPr>
                          <w:rFonts w:ascii="Angsana New" w:hAnsi="Angsana New"/>
                          <w:sz w:val="28"/>
                          <w:cs/>
                        </w:rPr>
                        <w:t>ตัวอย่าง</w:t>
                      </w:r>
                      <w:r>
                        <w:rPr>
                          <w:rFonts w:ascii="Angsana New" w:hAnsi="Angsana New" w:hint="cs"/>
                          <w:sz w:val="28"/>
                          <w:cs/>
                        </w:rPr>
                        <w:t>ภาคผนวก</w:t>
                      </w:r>
                    </w:p>
                  </w:txbxContent>
                </v:textbox>
              </v:shape>
            </w:pict>
          </mc:Fallback>
        </mc:AlternateContent>
      </w:r>
      <w:r w:rsidR="0028334A">
        <w:rPr>
          <w:rFonts w:ascii="TH SarabunPSK" w:hAnsi="TH SarabunPSK" w:cs="TH SarabunPSK" w:hint="cs"/>
          <w:b/>
          <w:bCs/>
          <w:sz w:val="40"/>
          <w:szCs w:val="40"/>
          <w:cs/>
        </w:rPr>
        <w:t>ใบบันทึกการปฏิบัติงาน</w:t>
      </w:r>
    </w:p>
    <w:p w14:paraId="4DB36AE5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6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7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8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9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A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B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C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D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E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EF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0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1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2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3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4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5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6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7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8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9" w14:textId="77777777" w:rsidR="003E3C9F" w:rsidRDefault="003E3C9F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A" w14:textId="77777777" w:rsid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B" w14:textId="77777777" w:rsidR="0059492F" w:rsidRDefault="0059492F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C" w14:textId="77777777" w:rsidR="0059492F" w:rsidRDefault="0059492F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AFD" w14:textId="77777777" w:rsidR="003E3C9F" w:rsidRDefault="003E3C9F" w:rsidP="003E3C9F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DB36B5C" wp14:editId="4DB36B5D">
                <wp:simplePos x="0" y="0"/>
                <wp:positionH relativeFrom="margin">
                  <wp:align>right</wp:align>
                </wp:positionH>
                <wp:positionV relativeFrom="paragraph">
                  <wp:posOffset>-801827</wp:posOffset>
                </wp:positionV>
                <wp:extent cx="1371600" cy="342900"/>
                <wp:effectExtent l="0" t="0" r="19050" b="19050"/>
                <wp:wrapNone/>
                <wp:docPr id="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6F" w14:textId="77777777" w:rsidR="00C7329F" w:rsidRPr="00544D85" w:rsidRDefault="00C7329F" w:rsidP="00C7329F">
                            <w:pPr>
                              <w:jc w:val="center"/>
                              <w:rPr>
                                <w:rFonts w:ascii="Angsana New" w:hAnsi="Angsana New"/>
                                <w:sz w:val="28"/>
                                <w:cs/>
                              </w:rPr>
                            </w:pPr>
                            <w:r w:rsidRPr="00544D85">
                              <w:rPr>
                                <w:rFonts w:ascii="Angsana New" w:hAnsi="Angsana New"/>
                                <w:sz w:val="28"/>
                                <w:cs/>
                              </w:rPr>
                              <w:t>ตัวอย่าง</w:t>
                            </w:r>
                            <w:r>
                              <w:rPr>
                                <w:rFonts w:ascii="Angsana New" w:hAnsi="Angsana New" w:hint="cs"/>
                                <w:sz w:val="28"/>
                                <w:cs/>
                              </w:rPr>
                              <w:t>ภาคผนว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5C" id="_x0000_s1040" type="#_x0000_t202" style="position:absolute;left:0;text-align:left;margin-left:56.8pt;margin-top:-63.15pt;width:108pt;height:27pt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">
                <v:textbox>
                  <w:txbxContent>
                    <w:p w14:paraId="4DB36B6F" w14:textId="77777777" w:rsidR="00C7329F" w:rsidRPr="00544D85" w:rsidRDefault="00C7329F" w:rsidP="00C7329F">
                      <w:pPr>
                        <w:jc w:val="center"/>
                        <w:rPr>
                          <w:rFonts w:ascii="Angsana New" w:hAnsi="Angsana New"/>
                          <w:sz w:val="28"/>
                          <w:cs/>
                        </w:rPr>
                      </w:pPr>
                      <w:r w:rsidRPr="00544D85">
                        <w:rPr>
                          <w:rFonts w:ascii="Angsana New" w:hAnsi="Angsana New"/>
                          <w:sz w:val="28"/>
                          <w:cs/>
                        </w:rPr>
                        <w:t>ตัวอย่าง</w:t>
                      </w:r>
                      <w:r>
                        <w:rPr>
                          <w:rFonts w:ascii="Angsana New" w:hAnsi="Angsana New" w:hint="cs"/>
                          <w:sz w:val="28"/>
                          <w:cs/>
                        </w:rPr>
                        <w:t>ภาคผนวก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หนังสือยินยอมให้เผยแพร่ผลงานจากสถานประกอบการ</w:t>
      </w:r>
    </w:p>
    <w:p w14:paraId="4DB36AFE" w14:textId="77777777" w:rsidR="003E3C9F" w:rsidRDefault="003E3C9F" w:rsidP="003E3C9F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4DB36AFF" w14:textId="77777777" w:rsidR="003E3C9F" w:rsidRDefault="003E3C9F" w:rsidP="003E3C9F">
      <w:pPr>
        <w:ind w:firstLine="720"/>
        <w:rPr>
          <w:rFonts w:ascii="TH SarabunPSK" w:hAnsi="TH SarabunPSK" w:cs="TH SarabunPSK"/>
          <w:sz w:val="32"/>
          <w:szCs w:val="32"/>
        </w:rPr>
      </w:pPr>
      <w:r w:rsidRPr="00C7329F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DB36B00" w14:textId="77777777" w:rsidR="003E3C9F" w:rsidRPr="00DB1F60" w:rsidRDefault="003E3C9F" w:rsidP="003E3C9F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DB36B01" w14:textId="77777777" w:rsidR="00DB1F60" w:rsidRPr="00DB1F60" w:rsidRDefault="00DB1F60" w:rsidP="00DB1F60">
      <w:pPr>
        <w:jc w:val="right"/>
        <w:rPr>
          <w:rFonts w:ascii="TH SarabunPSK" w:hAnsi="TH SarabunPSK" w:cs="TH SarabunPSK"/>
          <w:sz w:val="32"/>
          <w:szCs w:val="32"/>
        </w:rPr>
      </w:pPr>
    </w:p>
    <w:p w14:paraId="4DB36B02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3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4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5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6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7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8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9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A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B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C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D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E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0F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10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11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12" w14:textId="77777777" w:rsidR="003E3C9F" w:rsidRDefault="003E3C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13" w14:textId="77777777" w:rsidR="00C7329F" w:rsidRDefault="00C732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14" w14:textId="77777777" w:rsidR="003E3C9F" w:rsidRDefault="003E3C9F" w:rsidP="00C732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15" w14:textId="77777777" w:rsidR="003E3C9F" w:rsidRDefault="003E3C9F" w:rsidP="003E3C9F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4DB36B16" w14:textId="77777777" w:rsidR="003E3C9F" w:rsidRDefault="00BE7380" w:rsidP="003E3C9F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noProof/>
          <w:sz w:val="40"/>
          <w:szCs w:val="40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DB36B5E" wp14:editId="4DB36B5F">
                <wp:simplePos x="0" y="0"/>
                <wp:positionH relativeFrom="column">
                  <wp:posOffset>4791710</wp:posOffset>
                </wp:positionH>
                <wp:positionV relativeFrom="paragraph">
                  <wp:posOffset>-1031875</wp:posOffset>
                </wp:positionV>
                <wp:extent cx="1371600" cy="342900"/>
                <wp:effectExtent l="10160" t="5715" r="8890" b="13335"/>
                <wp:wrapNone/>
                <wp:docPr id="17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36B70" w14:textId="77777777" w:rsidR="00BE7380" w:rsidRPr="00544D85" w:rsidRDefault="00BE7380" w:rsidP="00BE7380">
                            <w:pPr>
                              <w:jc w:val="center"/>
                              <w:rPr>
                                <w:rFonts w:ascii="Angsana New" w:hAnsi="Angsana New"/>
                                <w:sz w:val="28"/>
                                <w:cs/>
                              </w:rPr>
                            </w:pPr>
                            <w:r w:rsidRPr="00544D85">
                              <w:rPr>
                                <w:rFonts w:ascii="Angsana New" w:hAnsi="Angsana New"/>
                                <w:sz w:val="28"/>
                                <w:cs/>
                              </w:rPr>
                              <w:t>ตัวอย่าง</w:t>
                            </w:r>
                            <w:r>
                              <w:rPr>
                                <w:rFonts w:ascii="Angsana New" w:hAnsi="Angsana New" w:hint="cs"/>
                                <w:sz w:val="28"/>
                                <w:cs/>
                              </w:rPr>
                              <w:t>ภาคผนว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B36B5E" id="_x0000_s1041" type="#_x0000_t202" style="position:absolute;left:0;text-align:left;margin-left:377.3pt;margin-top:-81.25pt;width:108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">
                <v:textbox>
                  <w:txbxContent>
                    <w:p w14:paraId="4DB36B70" w14:textId="77777777" w:rsidR="00BE7380" w:rsidRPr="00544D85" w:rsidRDefault="00BE7380" w:rsidP="00BE7380">
                      <w:pPr>
                        <w:jc w:val="center"/>
                        <w:rPr>
                          <w:rFonts w:ascii="Angsana New" w:hAnsi="Angsana New"/>
                          <w:sz w:val="28"/>
                          <w:cs/>
                        </w:rPr>
                      </w:pPr>
                      <w:r w:rsidRPr="00544D85">
                        <w:rPr>
                          <w:rFonts w:ascii="Angsana New" w:hAnsi="Angsana New"/>
                          <w:sz w:val="28"/>
                          <w:cs/>
                        </w:rPr>
                        <w:t>ตัวอย่าง</w:t>
                      </w:r>
                      <w:r>
                        <w:rPr>
                          <w:rFonts w:ascii="Angsana New" w:hAnsi="Angsana New" w:hint="cs"/>
                          <w:sz w:val="28"/>
                          <w:cs/>
                        </w:rPr>
                        <w:t>ภาคผนวก</w:t>
                      </w:r>
                    </w:p>
                  </w:txbxContent>
                </v:textbox>
              </v:shape>
            </w:pict>
          </mc:Fallback>
        </mc:AlternateContent>
      </w:r>
      <w:r w:rsidR="003E3C9F">
        <w:rPr>
          <w:rFonts w:ascii="TH SarabunPSK" w:hAnsi="TH SarabunPSK" w:cs="TH SarabunPSK" w:hint="cs"/>
          <w:b/>
          <w:bCs/>
          <w:sz w:val="40"/>
          <w:szCs w:val="40"/>
          <w:cs/>
        </w:rPr>
        <w:t>ความพึงพอใจของสถานประกอบการต่อรายงาน</w:t>
      </w:r>
      <w:r w:rsidR="003E3C9F">
        <w:rPr>
          <w:rFonts w:ascii="TH SarabunPSK" w:hAnsi="TH SarabunPSK" w:cs="TH SarabunPSK"/>
          <w:b/>
          <w:bCs/>
          <w:sz w:val="40"/>
          <w:szCs w:val="40"/>
        </w:rPr>
        <w:t>/</w:t>
      </w:r>
      <w:r w:rsidR="003E3C9F">
        <w:rPr>
          <w:rFonts w:ascii="TH SarabunPSK" w:hAnsi="TH SarabunPSK" w:cs="TH SarabunPSK" w:hint="cs"/>
          <w:b/>
          <w:bCs/>
          <w:sz w:val="40"/>
          <w:szCs w:val="40"/>
          <w:cs/>
        </w:rPr>
        <w:t>โครงงาน</w:t>
      </w:r>
    </w:p>
    <w:p w14:paraId="4DB36B17" w14:textId="77777777" w:rsidR="003E3C9F" w:rsidRDefault="003E3C9F" w:rsidP="003E3C9F">
      <w:pPr>
        <w:rPr>
          <w:rFonts w:ascii="TH SarabunPSK" w:hAnsi="TH SarabunPSK" w:cs="TH SarabunPSK"/>
          <w:b/>
          <w:bCs/>
          <w:sz w:val="40"/>
          <w:szCs w:val="40"/>
        </w:rPr>
      </w:pPr>
    </w:p>
    <w:p w14:paraId="4DB36B18" w14:textId="77777777" w:rsidR="003E3C9F" w:rsidRDefault="003E3C9F" w:rsidP="003E3C9F">
      <w:pPr>
        <w:ind w:firstLine="720"/>
        <w:rPr>
          <w:rFonts w:ascii="TH SarabunPSK" w:hAnsi="TH SarabunPSK" w:cs="TH SarabunPSK"/>
          <w:sz w:val="32"/>
          <w:szCs w:val="32"/>
        </w:rPr>
      </w:pPr>
      <w:r w:rsidRPr="00C7329F"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.</w:t>
      </w:r>
    </w:p>
    <w:p w14:paraId="4DB36B19" w14:textId="77777777" w:rsidR="003E3C9F" w:rsidRDefault="003E3C9F" w:rsidP="003E3C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1A" w14:textId="77777777" w:rsidR="003E3C9F" w:rsidRDefault="003E3C9F" w:rsidP="003E3C9F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1B" w14:textId="77777777" w:rsidR="003E3C9F" w:rsidRDefault="003E3C9F" w:rsidP="003E3C9F">
      <w:pPr>
        <w:jc w:val="righ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ลงนาม</w:t>
      </w:r>
      <w:r>
        <w:rPr>
          <w:rFonts w:ascii="TH SarabunPSK" w:hAnsi="TH SarabunPSK" w:cs="TH SarabunPSK"/>
          <w:sz w:val="32"/>
          <w:szCs w:val="32"/>
        </w:rPr>
        <w:t xml:space="preserve"> ……………………………………………</w:t>
      </w:r>
    </w:p>
    <w:p w14:paraId="4DB36B1C" w14:textId="77777777" w:rsidR="003E3C9F" w:rsidRDefault="003E3C9F" w:rsidP="003E3C9F">
      <w:pPr>
        <w:jc w:val="righ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       (                                     )</w:t>
      </w:r>
    </w:p>
    <w:p w14:paraId="4DB36B1D" w14:textId="77777777" w:rsidR="003E3C9F" w:rsidRDefault="003E3C9F" w:rsidP="003E3C9F">
      <w:pPr>
        <w:jc w:val="right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ตำแหน่ง</w:t>
      </w:r>
      <w:r>
        <w:rPr>
          <w:rFonts w:ascii="TH SarabunPSK" w:hAnsi="TH SarabunPSK" w:cs="TH SarabunPSK"/>
          <w:sz w:val="32"/>
          <w:szCs w:val="32"/>
        </w:rPr>
        <w:t xml:space="preserve"> …………………………………………..</w:t>
      </w:r>
    </w:p>
    <w:p w14:paraId="4DB36B1E" w14:textId="77777777" w:rsidR="00BE7380" w:rsidRDefault="003E3C9F" w:rsidP="00FA3B62">
      <w:pPr>
        <w:jc w:val="right"/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วันที่ </w:t>
      </w:r>
      <w:r>
        <w:rPr>
          <w:rFonts w:ascii="TH SarabunPSK" w:hAnsi="TH SarabunPSK" w:cs="TH SarabunPSK"/>
          <w:sz w:val="32"/>
          <w:szCs w:val="32"/>
        </w:rPr>
        <w:t>……………………………………………….</w:t>
      </w:r>
    </w:p>
    <w:p w14:paraId="4DB36B1F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0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1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2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3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4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5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6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7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8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9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A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B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C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D" w14:textId="77777777" w:rsidR="00BE7380" w:rsidRDefault="00BE7380" w:rsidP="00BE7380">
      <w:pPr>
        <w:jc w:val="both"/>
        <w:rPr>
          <w:rFonts w:ascii="TH SarabunPSK" w:hAnsi="TH SarabunPSK" w:cs="TH SarabunPSK"/>
          <w:b/>
          <w:bCs/>
          <w:sz w:val="40"/>
          <w:szCs w:val="40"/>
        </w:rPr>
      </w:pPr>
    </w:p>
    <w:p w14:paraId="4DB36B2E" w14:textId="77777777" w:rsidR="00210373" w:rsidRDefault="00210373">
      <w:pPr>
        <w:rPr>
          <w:rFonts w:ascii="TH SarabunPSK" w:hAnsi="TH SarabunPSK" w:cs="TH SarabunPSK"/>
          <w:b/>
          <w:bCs/>
          <w:sz w:val="40"/>
          <w:szCs w:val="40"/>
        </w:rPr>
      </w:pPr>
      <w:r>
        <w:rPr>
          <w:rFonts w:ascii="TH SarabunPSK" w:hAnsi="TH SarabunPSK" w:cs="TH SarabunPSK"/>
          <w:b/>
          <w:bCs/>
          <w:sz w:val="40"/>
          <w:szCs w:val="40"/>
        </w:rPr>
        <w:br w:type="page"/>
      </w:r>
    </w:p>
    <w:p w14:paraId="4DB36B2F" w14:textId="77777777" w:rsidR="0003512E" w:rsidRPr="0003512E" w:rsidRDefault="0003512E" w:rsidP="00051F55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03512E">
        <w:rPr>
          <w:rFonts w:ascii="TH SarabunPSK" w:hAnsi="TH SarabunPSK" w:cs="TH SarabunPSK"/>
          <w:b/>
          <w:bCs/>
          <w:sz w:val="40"/>
          <w:szCs w:val="40"/>
          <w:cs/>
        </w:rPr>
        <w:lastRenderedPageBreak/>
        <w:t>เพิ่มเติม</w:t>
      </w:r>
    </w:p>
    <w:p w14:paraId="4DB36B30" w14:textId="77777777" w:rsidR="0003512E" w:rsidRPr="0003512E" w:rsidRDefault="0003512E" w:rsidP="00657DAE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 w:rsidRPr="0003512E">
        <w:rPr>
          <w:rFonts w:ascii="TH SarabunPSK" w:hAnsi="TH SarabunPSK" w:cs="TH SarabunPSK"/>
          <w:sz w:val="36"/>
          <w:szCs w:val="36"/>
          <w:cs/>
        </w:rPr>
        <w:t xml:space="preserve">จัดพิมพ์บนกระดาษขนาดมาตรฐาน </w:t>
      </w:r>
      <w:r w:rsidRPr="0003512E">
        <w:rPr>
          <w:rFonts w:ascii="TH SarabunPSK" w:hAnsi="TH SarabunPSK" w:cs="TH SarabunPSK"/>
          <w:sz w:val="36"/>
          <w:szCs w:val="36"/>
        </w:rPr>
        <w:t xml:space="preserve">A4 80 </w:t>
      </w:r>
      <w:r w:rsidRPr="0003512E">
        <w:rPr>
          <w:rFonts w:ascii="TH SarabunPSK" w:hAnsi="TH SarabunPSK" w:cs="TH SarabunPSK"/>
          <w:sz w:val="36"/>
          <w:szCs w:val="36"/>
          <w:cs/>
        </w:rPr>
        <w:t>แกรม</w:t>
      </w:r>
    </w:p>
    <w:p w14:paraId="4DB36B31" w14:textId="77777777" w:rsidR="0003512E" w:rsidRDefault="00657DAE" w:rsidP="00657DAE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 xml:space="preserve">จัดพิมพ์ด้วยรูปแบบ ตัวอักษร </w:t>
      </w:r>
      <w:r>
        <w:rPr>
          <w:rFonts w:ascii="TH SarabunPSK" w:hAnsi="TH SarabunPSK" w:cs="TH SarabunPSK"/>
          <w:sz w:val="36"/>
          <w:szCs w:val="36"/>
        </w:rPr>
        <w:t xml:space="preserve">TH </w:t>
      </w:r>
      <w:proofErr w:type="spellStart"/>
      <w:r>
        <w:rPr>
          <w:rFonts w:ascii="TH SarabunPSK" w:hAnsi="TH SarabunPSK" w:cs="TH SarabunPSK"/>
          <w:sz w:val="36"/>
          <w:szCs w:val="36"/>
        </w:rPr>
        <w:t>Sarabun</w:t>
      </w:r>
      <w:proofErr w:type="spellEnd"/>
      <w:r>
        <w:rPr>
          <w:rFonts w:ascii="TH SarabunPSK" w:hAnsi="TH SarabunPSK" w:cs="TH SarabunPSK"/>
          <w:sz w:val="36"/>
          <w:szCs w:val="36"/>
        </w:rPr>
        <w:t xml:space="preserve"> </w:t>
      </w:r>
      <w:r>
        <w:rPr>
          <w:rFonts w:ascii="TH SarabunPSK" w:hAnsi="TH SarabunPSK" w:cs="TH SarabunPSK" w:hint="cs"/>
          <w:sz w:val="36"/>
          <w:szCs w:val="36"/>
          <w:cs/>
        </w:rPr>
        <w:t>ขนาดตัวอักษร 16</w:t>
      </w:r>
    </w:p>
    <w:p w14:paraId="4DB36B32" w14:textId="45DB74C5" w:rsidR="00657DAE" w:rsidRDefault="00657DAE" w:rsidP="00657DAE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จัดพิมพ์แนวตั้งเป็นหลัก โดยอาจจะมีรูปภาพหรือตารางแสดงในแนวนอนได้ตามความจำเป็น</w:t>
      </w:r>
    </w:p>
    <w:p w14:paraId="2B931537" w14:textId="77777777" w:rsidR="001C15B2" w:rsidRDefault="001C15B2" w:rsidP="001C15B2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 xml:space="preserve">การเว้นขอบกระดาษ กำหนดให้  </w:t>
      </w:r>
      <w:r>
        <w:rPr>
          <w:rFonts w:ascii="TH SarabunPSK" w:hAnsi="TH SarabunPSK" w:cs="TH SarabunPSK" w:hint="cs"/>
          <w:sz w:val="36"/>
          <w:szCs w:val="36"/>
          <w:cs/>
        </w:rPr>
        <w:tab/>
        <w:t xml:space="preserve">ขอบบน </w:t>
      </w:r>
      <w:r>
        <w:rPr>
          <w:rFonts w:ascii="TH SarabunPSK" w:hAnsi="TH SarabunPSK" w:cs="TH SarabunPSK" w:hint="cs"/>
          <w:sz w:val="36"/>
          <w:szCs w:val="36"/>
          <w:cs/>
        </w:rPr>
        <w:tab/>
        <w:t>1.</w:t>
      </w:r>
      <w:r>
        <w:rPr>
          <w:rFonts w:ascii="TH SarabunPSK" w:hAnsi="TH SarabunPSK" w:cs="TH SarabunPSK"/>
          <w:sz w:val="36"/>
          <w:szCs w:val="36"/>
        </w:rPr>
        <w:t>4</w:t>
      </w:r>
      <w:r>
        <w:rPr>
          <w:rFonts w:ascii="TH SarabunPSK" w:hAnsi="TH SarabunPSK" w:cs="TH SarabunPSK" w:hint="cs"/>
          <w:sz w:val="36"/>
          <w:szCs w:val="36"/>
          <w:cs/>
        </w:rPr>
        <w:t xml:space="preserve">  นิ้ว</w:t>
      </w:r>
    </w:p>
    <w:p w14:paraId="44A1B4C6" w14:textId="77777777" w:rsidR="001C15B2" w:rsidRDefault="001C15B2" w:rsidP="001C15B2">
      <w:pPr>
        <w:ind w:left="432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ขอบล่าง</w:t>
      </w:r>
      <w:r>
        <w:rPr>
          <w:rFonts w:ascii="TH SarabunPSK" w:hAnsi="TH SarabunPSK" w:cs="TH SarabunPSK" w:hint="cs"/>
          <w:sz w:val="36"/>
          <w:szCs w:val="36"/>
          <w:cs/>
        </w:rPr>
        <w:tab/>
        <w:t>1.0  นิ้ว</w:t>
      </w:r>
    </w:p>
    <w:p w14:paraId="0AA0E8F3" w14:textId="77777777" w:rsidR="001C15B2" w:rsidRDefault="001C15B2" w:rsidP="001C15B2">
      <w:pPr>
        <w:ind w:left="432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ขอบซ้าย</w:t>
      </w:r>
      <w:r>
        <w:rPr>
          <w:rFonts w:ascii="TH SarabunPSK" w:hAnsi="TH SarabunPSK" w:cs="TH SarabunPSK" w:hint="cs"/>
          <w:sz w:val="36"/>
          <w:szCs w:val="36"/>
          <w:cs/>
        </w:rPr>
        <w:tab/>
        <w:t>1.2  นิ้ว</w:t>
      </w:r>
    </w:p>
    <w:p w14:paraId="5A155DA9" w14:textId="77777777" w:rsidR="001C15B2" w:rsidRPr="0003512E" w:rsidRDefault="001C15B2" w:rsidP="001C15B2">
      <w:pPr>
        <w:ind w:left="432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ขอบขวา</w:t>
      </w:r>
      <w:r>
        <w:rPr>
          <w:rFonts w:ascii="TH SarabunPSK" w:hAnsi="TH SarabunPSK" w:cs="TH SarabunPSK" w:hint="cs"/>
          <w:sz w:val="36"/>
          <w:szCs w:val="36"/>
          <w:cs/>
        </w:rPr>
        <w:tab/>
        <w:t>1.0  นิ้ว</w:t>
      </w:r>
    </w:p>
    <w:p w14:paraId="0F1B7639" w14:textId="070B4239" w:rsidR="001C15B2" w:rsidRDefault="001C15B2" w:rsidP="001C15B2">
      <w:pPr>
        <w:jc w:val="center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---------------------------------------------------------</w:t>
      </w:r>
    </w:p>
    <w:p w14:paraId="14D76C7B" w14:textId="39F8EC85" w:rsidR="00DE61EF" w:rsidRDefault="00224BFD" w:rsidP="00657DAE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บริษัท สินค้าและบริการที่ขาย โครงสร้างผู้ถือหุ้น(ถ้ามี) สถานะงบการเงินเป็นอย่างไร กำไรขาดทุนเป็นอย่างไร(เหมือนตอนมิดเทอม)</w:t>
      </w:r>
    </w:p>
    <w:p w14:paraId="1D966F2E" w14:textId="18BB3C84" w:rsidR="00224BFD" w:rsidRDefault="00224BFD" w:rsidP="00657DAE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หน่วยงานที่สังกัดอยู่มีหน้าที่อะไร ถ้ารุ่นน้องสนใจพี่เลี้ยงคนนี้ หน่วยงานนี้ เราต้องระบุว่าอย่างไร จึงจะได้ไปทำในตำแหน่งของคุณ</w:t>
      </w:r>
    </w:p>
    <w:p w14:paraId="620D4B2C" w14:textId="4F72E9B7" w:rsidR="00224BFD" w:rsidRDefault="00224BFD" w:rsidP="00657DAE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 xml:space="preserve">งานที่ได้รับมอบหมายและ </w:t>
      </w:r>
      <w:r>
        <w:rPr>
          <w:rFonts w:ascii="TH SarabunPSK" w:hAnsi="TH SarabunPSK" w:cs="TH SarabunPSK"/>
          <w:sz w:val="36"/>
          <w:szCs w:val="36"/>
        </w:rPr>
        <w:t xml:space="preserve">TOR </w:t>
      </w:r>
      <w:r>
        <w:rPr>
          <w:rFonts w:ascii="TH SarabunPSK" w:hAnsi="TH SarabunPSK" w:cs="TH SarabunPSK" w:hint="cs"/>
          <w:sz w:val="36"/>
          <w:szCs w:val="36"/>
          <w:cs/>
        </w:rPr>
        <w:t>อย่างละเอียด</w:t>
      </w:r>
    </w:p>
    <w:p w14:paraId="067D0300" w14:textId="11B00D27" w:rsidR="00224BFD" w:rsidRDefault="00224BFD" w:rsidP="00657DAE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 xml:space="preserve">ผลการปฎิบัติตาม </w:t>
      </w:r>
      <w:r>
        <w:rPr>
          <w:rFonts w:ascii="TH SarabunPSK" w:hAnsi="TH SarabunPSK" w:cs="TH SarabunPSK"/>
          <w:sz w:val="36"/>
          <w:szCs w:val="36"/>
        </w:rPr>
        <w:t>TOR</w:t>
      </w:r>
      <w:r>
        <w:rPr>
          <w:rFonts w:ascii="TH SarabunPSK" w:hAnsi="TH SarabunPSK" w:cs="TH SarabunPSK" w:hint="cs"/>
          <w:sz w:val="36"/>
          <w:szCs w:val="36"/>
          <w:cs/>
        </w:rPr>
        <w:t xml:space="preserve"> หรืองานที่นอกเหนือจากนั้น ทำตามได้หรือไม่พร้อมคำอธิบาย</w:t>
      </w:r>
    </w:p>
    <w:p w14:paraId="29F5459F" w14:textId="21FE35D5" w:rsidR="00224BFD" w:rsidRDefault="00224BFD" w:rsidP="00657DAE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วัฒนธรรมองค์กร กิจกรรม/การอบรม ที่ได้เข้าร่วมนอกเวลางาน</w:t>
      </w:r>
      <w:r>
        <w:rPr>
          <w:rFonts w:ascii="TH SarabunPSK" w:hAnsi="TH SarabunPSK" w:cs="TH SarabunPSK"/>
          <w:sz w:val="36"/>
          <w:szCs w:val="36"/>
        </w:rPr>
        <w:t xml:space="preserve">, </w:t>
      </w:r>
      <w:r>
        <w:rPr>
          <w:rFonts w:ascii="TH SarabunPSK" w:hAnsi="TH SarabunPSK" w:cs="TH SarabunPSK" w:hint="cs"/>
          <w:sz w:val="36"/>
          <w:szCs w:val="36"/>
          <w:cs/>
        </w:rPr>
        <w:t>ความคิดเห็นส่วนตัว</w:t>
      </w:r>
      <w:r>
        <w:rPr>
          <w:rFonts w:ascii="TH SarabunPSK" w:hAnsi="TH SarabunPSK" w:cs="TH SarabunPSK"/>
          <w:sz w:val="36"/>
          <w:szCs w:val="36"/>
        </w:rPr>
        <w:t xml:space="preserve">, </w:t>
      </w:r>
      <w:r>
        <w:rPr>
          <w:rFonts w:ascii="TH SarabunPSK" w:hAnsi="TH SarabunPSK" w:cs="TH SarabunPSK" w:hint="cs"/>
          <w:sz w:val="36"/>
          <w:szCs w:val="36"/>
          <w:cs/>
        </w:rPr>
        <w:t>คำแนะนำสำหรับรุ่นน้อง</w:t>
      </w:r>
    </w:p>
    <w:p w14:paraId="3063FD27" w14:textId="789C9A7E" w:rsidR="00224BFD" w:rsidRDefault="00224BFD" w:rsidP="00657DAE">
      <w:pPr>
        <w:numPr>
          <w:ilvl w:val="0"/>
          <w:numId w:val="2"/>
        </w:numPr>
        <w:ind w:left="1080"/>
        <w:rPr>
          <w:rFonts w:ascii="TH SarabunPSK" w:hAnsi="TH SarabunPSK" w:cs="TH SarabunPSK"/>
          <w:sz w:val="36"/>
          <w:szCs w:val="36"/>
        </w:rPr>
      </w:pPr>
      <w:r>
        <w:rPr>
          <w:rFonts w:ascii="TH SarabunPSK" w:hAnsi="TH SarabunPSK" w:cs="TH SarabunPSK" w:hint="cs"/>
          <w:sz w:val="36"/>
          <w:szCs w:val="36"/>
          <w:cs/>
        </w:rPr>
        <w:t>การมีงานทำแล้วของนักศึกษา/บริษัทยื่น</w:t>
      </w:r>
      <w:r>
        <w:rPr>
          <w:rFonts w:ascii="TH SarabunPSK" w:hAnsi="TH SarabunPSK" w:cs="TH SarabunPSK"/>
          <w:sz w:val="36"/>
          <w:szCs w:val="36"/>
        </w:rPr>
        <w:t xml:space="preserve">offer </w:t>
      </w:r>
      <w:r>
        <w:rPr>
          <w:rFonts w:ascii="TH SarabunPSK" w:hAnsi="TH SarabunPSK" w:cs="TH SarabunPSK" w:hint="cs"/>
          <w:sz w:val="36"/>
          <w:szCs w:val="36"/>
          <w:cs/>
        </w:rPr>
        <w:t>หรือไม่/นศ.รับ</w:t>
      </w:r>
      <w:r>
        <w:rPr>
          <w:rFonts w:ascii="TH SarabunPSK" w:hAnsi="TH SarabunPSK" w:cs="TH SarabunPSK"/>
          <w:sz w:val="36"/>
          <w:szCs w:val="36"/>
        </w:rPr>
        <w:t>offer</w:t>
      </w:r>
      <w:r>
        <w:rPr>
          <w:rFonts w:ascii="TH SarabunPSK" w:hAnsi="TH SarabunPSK" w:cs="TH SarabunPSK" w:hint="cs"/>
          <w:sz w:val="36"/>
          <w:szCs w:val="36"/>
          <w:cs/>
        </w:rPr>
        <w:t xml:space="preserve">ไหม/นศ.ส่งไปสมัครที่อื่นอีกกี่ที่/ประมาณการเงินเดือน+สวัสดิการที่คุณคาดหวังหรือได้รับ </w:t>
      </w:r>
      <w:r>
        <w:rPr>
          <w:rFonts w:ascii="TH SarabunPSK" w:hAnsi="TH SarabunPSK" w:cs="TH SarabunPSK"/>
          <w:sz w:val="36"/>
          <w:szCs w:val="36"/>
        </w:rPr>
        <w:t>offer</w:t>
      </w:r>
    </w:p>
    <w:p w14:paraId="71387ECE" w14:textId="77777777" w:rsidR="00DE61EF" w:rsidRPr="0003512E" w:rsidRDefault="00DE61EF" w:rsidP="00657DAE">
      <w:pPr>
        <w:jc w:val="center"/>
        <w:rPr>
          <w:rFonts w:ascii="TH SarabunPSK" w:hAnsi="TH SarabunPSK" w:cs="TH SarabunPSK"/>
          <w:sz w:val="36"/>
          <w:szCs w:val="36"/>
          <w:cs/>
        </w:rPr>
      </w:pPr>
    </w:p>
    <w:sectPr w:rsidR="00DE61EF" w:rsidRPr="0003512E" w:rsidSect="00B7748E">
      <w:pgSz w:w="11906" w:h="16838"/>
      <w:pgMar w:top="1985" w:right="1440" w:bottom="1440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D5710"/>
    <w:multiLevelType w:val="hybridMultilevel"/>
    <w:tmpl w:val="0BFAC582"/>
    <w:lvl w:ilvl="0" w:tplc="5ECE8A1E">
      <w:start w:val="2000"/>
      <w:numFmt w:val="bullet"/>
      <w:lvlText w:val="-"/>
      <w:lvlJc w:val="left"/>
      <w:pPr>
        <w:ind w:left="108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64A01F7"/>
    <w:multiLevelType w:val="hybridMultilevel"/>
    <w:tmpl w:val="827A18A8"/>
    <w:lvl w:ilvl="0" w:tplc="9238F81A">
      <w:start w:val="2000"/>
      <w:numFmt w:val="bullet"/>
      <w:lvlText w:val="-"/>
      <w:lvlJc w:val="left"/>
      <w:pPr>
        <w:ind w:left="108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B875894"/>
    <w:multiLevelType w:val="hybridMultilevel"/>
    <w:tmpl w:val="1E6EAE3E"/>
    <w:lvl w:ilvl="0" w:tplc="943A0F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298787E"/>
    <w:multiLevelType w:val="hybridMultilevel"/>
    <w:tmpl w:val="E41EF2F2"/>
    <w:lvl w:ilvl="0" w:tplc="E0E079EC">
      <w:start w:val="2000"/>
      <w:numFmt w:val="bullet"/>
      <w:lvlText w:val="-"/>
      <w:lvlJc w:val="left"/>
      <w:pPr>
        <w:ind w:left="1080" w:hanging="360"/>
      </w:pPr>
      <w:rPr>
        <w:rFonts w:ascii="TH SarabunPSK" w:eastAsia="Times New Roman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3317B0C"/>
    <w:multiLevelType w:val="hybridMultilevel"/>
    <w:tmpl w:val="B3E4A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293485"/>
    <w:multiLevelType w:val="hybridMultilevel"/>
    <w:tmpl w:val="2BA024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sDCyNDEyNTKxsDRR0lEKTi0uzszPAykwrgUAffUmMywAAAA="/>
  </w:docVars>
  <w:rsids>
    <w:rsidRoot w:val="00051F55"/>
    <w:rsid w:val="0003512E"/>
    <w:rsid w:val="00051F55"/>
    <w:rsid w:val="000A2AF4"/>
    <w:rsid w:val="000D06D0"/>
    <w:rsid w:val="000D2E8D"/>
    <w:rsid w:val="000D5DD3"/>
    <w:rsid w:val="000F06DA"/>
    <w:rsid w:val="000F2E5A"/>
    <w:rsid w:val="000F5379"/>
    <w:rsid w:val="00133D62"/>
    <w:rsid w:val="00135959"/>
    <w:rsid w:val="001414A9"/>
    <w:rsid w:val="00145ACB"/>
    <w:rsid w:val="00147249"/>
    <w:rsid w:val="00153A80"/>
    <w:rsid w:val="001540A8"/>
    <w:rsid w:val="001631B2"/>
    <w:rsid w:val="001748F2"/>
    <w:rsid w:val="001748FA"/>
    <w:rsid w:val="00175442"/>
    <w:rsid w:val="00191001"/>
    <w:rsid w:val="001C15B2"/>
    <w:rsid w:val="001C3B2B"/>
    <w:rsid w:val="001D6870"/>
    <w:rsid w:val="001E3BFF"/>
    <w:rsid w:val="001E3E11"/>
    <w:rsid w:val="001E4460"/>
    <w:rsid w:val="00210373"/>
    <w:rsid w:val="00211A2C"/>
    <w:rsid w:val="00224BFD"/>
    <w:rsid w:val="00231FA6"/>
    <w:rsid w:val="00243F18"/>
    <w:rsid w:val="00252B10"/>
    <w:rsid w:val="002545EE"/>
    <w:rsid w:val="00270B46"/>
    <w:rsid w:val="0028334A"/>
    <w:rsid w:val="002C4759"/>
    <w:rsid w:val="002C66EA"/>
    <w:rsid w:val="00304100"/>
    <w:rsid w:val="00304D42"/>
    <w:rsid w:val="00321808"/>
    <w:rsid w:val="003350C1"/>
    <w:rsid w:val="00356589"/>
    <w:rsid w:val="00357201"/>
    <w:rsid w:val="00370152"/>
    <w:rsid w:val="00370E40"/>
    <w:rsid w:val="00385900"/>
    <w:rsid w:val="003A4AA7"/>
    <w:rsid w:val="003C61A1"/>
    <w:rsid w:val="003C75EB"/>
    <w:rsid w:val="003D0E10"/>
    <w:rsid w:val="003D2CB6"/>
    <w:rsid w:val="003D3798"/>
    <w:rsid w:val="003E3C9F"/>
    <w:rsid w:val="003F401D"/>
    <w:rsid w:val="004165E1"/>
    <w:rsid w:val="00433F25"/>
    <w:rsid w:val="00457213"/>
    <w:rsid w:val="00486808"/>
    <w:rsid w:val="00492EA1"/>
    <w:rsid w:val="00495C98"/>
    <w:rsid w:val="004A3FFA"/>
    <w:rsid w:val="004A793E"/>
    <w:rsid w:val="004B1760"/>
    <w:rsid w:val="004B2056"/>
    <w:rsid w:val="004D5B8E"/>
    <w:rsid w:val="004F57D6"/>
    <w:rsid w:val="004F7587"/>
    <w:rsid w:val="005071AB"/>
    <w:rsid w:val="005118CA"/>
    <w:rsid w:val="00542887"/>
    <w:rsid w:val="0054685F"/>
    <w:rsid w:val="0055016C"/>
    <w:rsid w:val="005615D7"/>
    <w:rsid w:val="00561C9B"/>
    <w:rsid w:val="005814A6"/>
    <w:rsid w:val="00592B4C"/>
    <w:rsid w:val="0059492F"/>
    <w:rsid w:val="005A408A"/>
    <w:rsid w:val="005A417A"/>
    <w:rsid w:val="005B1C40"/>
    <w:rsid w:val="005D1B2A"/>
    <w:rsid w:val="005D1B65"/>
    <w:rsid w:val="005E0DF5"/>
    <w:rsid w:val="005E1EDD"/>
    <w:rsid w:val="005F0B0E"/>
    <w:rsid w:val="005F4697"/>
    <w:rsid w:val="005F667C"/>
    <w:rsid w:val="006015E9"/>
    <w:rsid w:val="006332B8"/>
    <w:rsid w:val="006431AC"/>
    <w:rsid w:val="00646FC4"/>
    <w:rsid w:val="00647ACD"/>
    <w:rsid w:val="00657DAE"/>
    <w:rsid w:val="00691CDF"/>
    <w:rsid w:val="006A3AEC"/>
    <w:rsid w:val="006B3234"/>
    <w:rsid w:val="006B3459"/>
    <w:rsid w:val="006D0C4D"/>
    <w:rsid w:val="00700F38"/>
    <w:rsid w:val="00713F8A"/>
    <w:rsid w:val="00724536"/>
    <w:rsid w:val="0073574C"/>
    <w:rsid w:val="0075458E"/>
    <w:rsid w:val="0075774E"/>
    <w:rsid w:val="00780BC0"/>
    <w:rsid w:val="007A728A"/>
    <w:rsid w:val="007B00C3"/>
    <w:rsid w:val="007C7762"/>
    <w:rsid w:val="007F3BDD"/>
    <w:rsid w:val="007F4638"/>
    <w:rsid w:val="008016CC"/>
    <w:rsid w:val="008165B1"/>
    <w:rsid w:val="00820F10"/>
    <w:rsid w:val="00822860"/>
    <w:rsid w:val="0086233D"/>
    <w:rsid w:val="00865C49"/>
    <w:rsid w:val="00871A54"/>
    <w:rsid w:val="00882524"/>
    <w:rsid w:val="008C15EE"/>
    <w:rsid w:val="008E15C5"/>
    <w:rsid w:val="00906481"/>
    <w:rsid w:val="00915109"/>
    <w:rsid w:val="009563FD"/>
    <w:rsid w:val="0096322E"/>
    <w:rsid w:val="00970498"/>
    <w:rsid w:val="00983A49"/>
    <w:rsid w:val="009A2456"/>
    <w:rsid w:val="009B7E85"/>
    <w:rsid w:val="009D21D8"/>
    <w:rsid w:val="009D51A3"/>
    <w:rsid w:val="009E30F9"/>
    <w:rsid w:val="00A13E30"/>
    <w:rsid w:val="00A1611F"/>
    <w:rsid w:val="00A2058B"/>
    <w:rsid w:val="00A60740"/>
    <w:rsid w:val="00A74116"/>
    <w:rsid w:val="00AB0564"/>
    <w:rsid w:val="00AB0B62"/>
    <w:rsid w:val="00AB6235"/>
    <w:rsid w:val="00AC6D04"/>
    <w:rsid w:val="00AD2DD4"/>
    <w:rsid w:val="00AD64FF"/>
    <w:rsid w:val="00AE13DA"/>
    <w:rsid w:val="00AE47AD"/>
    <w:rsid w:val="00AF1A22"/>
    <w:rsid w:val="00B17DB5"/>
    <w:rsid w:val="00B32EAF"/>
    <w:rsid w:val="00B34ABC"/>
    <w:rsid w:val="00B46FEF"/>
    <w:rsid w:val="00B548F9"/>
    <w:rsid w:val="00B634A5"/>
    <w:rsid w:val="00B7748E"/>
    <w:rsid w:val="00B8085A"/>
    <w:rsid w:val="00B8587A"/>
    <w:rsid w:val="00B9327A"/>
    <w:rsid w:val="00BA2986"/>
    <w:rsid w:val="00BC148B"/>
    <w:rsid w:val="00BC7D7D"/>
    <w:rsid w:val="00BD3329"/>
    <w:rsid w:val="00BD40BB"/>
    <w:rsid w:val="00BD5ADF"/>
    <w:rsid w:val="00BE7380"/>
    <w:rsid w:val="00C046E7"/>
    <w:rsid w:val="00C12AE5"/>
    <w:rsid w:val="00C30B67"/>
    <w:rsid w:val="00C34F73"/>
    <w:rsid w:val="00C7329F"/>
    <w:rsid w:val="00C81663"/>
    <w:rsid w:val="00C827D4"/>
    <w:rsid w:val="00CC1BB6"/>
    <w:rsid w:val="00CC45AE"/>
    <w:rsid w:val="00CD506B"/>
    <w:rsid w:val="00D24EE9"/>
    <w:rsid w:val="00D305A9"/>
    <w:rsid w:val="00D47788"/>
    <w:rsid w:val="00D50C99"/>
    <w:rsid w:val="00D64A01"/>
    <w:rsid w:val="00D7434C"/>
    <w:rsid w:val="00D75097"/>
    <w:rsid w:val="00D973C9"/>
    <w:rsid w:val="00DB1F60"/>
    <w:rsid w:val="00DC29C5"/>
    <w:rsid w:val="00DD5E79"/>
    <w:rsid w:val="00DD73B4"/>
    <w:rsid w:val="00DE0A2B"/>
    <w:rsid w:val="00DE61EF"/>
    <w:rsid w:val="00DE7204"/>
    <w:rsid w:val="00E02CAD"/>
    <w:rsid w:val="00E266CE"/>
    <w:rsid w:val="00E71281"/>
    <w:rsid w:val="00E740DB"/>
    <w:rsid w:val="00E743CF"/>
    <w:rsid w:val="00E74DCC"/>
    <w:rsid w:val="00E81880"/>
    <w:rsid w:val="00E82B72"/>
    <w:rsid w:val="00E86BDC"/>
    <w:rsid w:val="00E94CB3"/>
    <w:rsid w:val="00E9536F"/>
    <w:rsid w:val="00EA279B"/>
    <w:rsid w:val="00ED34F7"/>
    <w:rsid w:val="00ED6A38"/>
    <w:rsid w:val="00ED7801"/>
    <w:rsid w:val="00EE10C9"/>
    <w:rsid w:val="00EE7B47"/>
    <w:rsid w:val="00EF40C3"/>
    <w:rsid w:val="00F03FA6"/>
    <w:rsid w:val="00F14D41"/>
    <w:rsid w:val="00F15936"/>
    <w:rsid w:val="00F23F46"/>
    <w:rsid w:val="00F24739"/>
    <w:rsid w:val="00F31DA5"/>
    <w:rsid w:val="00F3292B"/>
    <w:rsid w:val="00F475B1"/>
    <w:rsid w:val="00F47A0F"/>
    <w:rsid w:val="00F515A0"/>
    <w:rsid w:val="00F53DA8"/>
    <w:rsid w:val="00F61796"/>
    <w:rsid w:val="00F65EF5"/>
    <w:rsid w:val="00F708F4"/>
    <w:rsid w:val="00F841E4"/>
    <w:rsid w:val="00F8693A"/>
    <w:rsid w:val="00FA3B62"/>
    <w:rsid w:val="00FB19E3"/>
    <w:rsid w:val="00FC0C8D"/>
    <w:rsid w:val="00FC6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B369EA"/>
  <w15:chartTrackingRefBased/>
  <w15:docId w15:val="{72CB1815-7BF0-4C20-BA56-C47014A21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51F55"/>
    <w:rPr>
      <w:sz w:val="24"/>
      <w:szCs w:val="28"/>
    </w:rPr>
  </w:style>
  <w:style w:type="paragraph" w:styleId="Heading2">
    <w:name w:val="heading 2"/>
    <w:basedOn w:val="Normal"/>
    <w:next w:val="Normal"/>
    <w:qFormat/>
    <w:rsid w:val="00051F55"/>
    <w:pPr>
      <w:keepNext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rsid w:val="00051F55"/>
    <w:pPr>
      <w:keepNext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rsid w:val="00051F55"/>
    <w:pPr>
      <w:keepNext/>
      <w:spacing w:before="240" w:after="60"/>
      <w:outlineLvl w:val="3"/>
    </w:pPr>
    <w:rPr>
      <w:b/>
      <w:bCs/>
      <w:sz w:val="28"/>
      <w:szCs w:val="32"/>
    </w:rPr>
  </w:style>
  <w:style w:type="paragraph" w:styleId="Heading6">
    <w:name w:val="heading 6"/>
    <w:basedOn w:val="Normal"/>
    <w:next w:val="Normal"/>
    <w:qFormat/>
    <w:rsid w:val="00051F55"/>
    <w:pPr>
      <w:spacing w:before="240" w:after="60"/>
      <w:outlineLvl w:val="5"/>
    </w:pPr>
    <w:rPr>
      <w:b/>
      <w:bCs/>
      <w:sz w:val="22"/>
      <w:szCs w:val="25"/>
    </w:rPr>
  </w:style>
  <w:style w:type="paragraph" w:styleId="Heading7">
    <w:name w:val="heading 7"/>
    <w:basedOn w:val="Normal"/>
    <w:next w:val="Normal"/>
    <w:qFormat/>
    <w:rsid w:val="00051F55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051F55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051F55"/>
    <w:pPr>
      <w:spacing w:before="240" w:after="60"/>
      <w:outlineLvl w:val="8"/>
    </w:pPr>
    <w:rPr>
      <w:rFonts w:ascii="Arial" w:hAnsi="Arial" w:cs="Cordia New"/>
      <w:sz w:val="22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3BDD"/>
    <w:pPr>
      <w:ind w:left="720"/>
      <w:contextualSpacing/>
    </w:pPr>
  </w:style>
  <w:style w:type="character" w:styleId="Emphasis">
    <w:name w:val="Emphasis"/>
    <w:basedOn w:val="DefaultParagraphFont"/>
    <w:qFormat/>
    <w:rsid w:val="006332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75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4F62E49FFA054CBD4B69DA989D271B" ma:contentTypeVersion="2" ma:contentTypeDescription="Create a new document." ma:contentTypeScope="" ma:versionID="9b8be5379ce28099aabc295a47665997">
  <xsd:schema xmlns:xsd="http://www.w3.org/2001/XMLSchema" xmlns:xs="http://www.w3.org/2001/XMLSchema" xmlns:p="http://schemas.microsoft.com/office/2006/metadata/properties" xmlns:ns2="6fba85d6-7126-4f7a-8cb8-cc836d64b6e9" targetNamespace="http://schemas.microsoft.com/office/2006/metadata/properties" ma:root="true" ma:fieldsID="d0861e761e886dd44c2dafab70efecce" ns2:_="">
    <xsd:import namespace="6fba85d6-7126-4f7a-8cb8-cc836d64b6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ba85d6-7126-4f7a-8cb8-cc836d64b6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104C41-D653-4B69-AFFF-3000C361B4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A48E2A-A76C-4618-A2D4-E22BA74280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ba85d6-7126-4f7a-8cb8-cc836d64b6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BCBE09-323B-447D-9014-939587FAD4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8864A5F-89BB-4AD7-B081-19C98ADDC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0</TotalTime>
  <Pages>21</Pages>
  <Words>2330</Words>
  <Characters>13286</Characters>
  <Application>Microsoft Office Word</Application>
  <DocSecurity>0</DocSecurity>
  <Lines>11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รายงานการปฏิบัติงานสหกิจศึกษา</vt:lpstr>
      <vt:lpstr>รายงานการปฏิบัติงานสหกิจศึกษา</vt:lpstr>
    </vt:vector>
  </TitlesOfParts>
  <Company>KhonKaen University</Company>
  <LinksUpToDate>false</LinksUpToDate>
  <CharactersWithSpaces>1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งานการปฏิบัติงานสหกิจศึกษา</dc:title>
  <dc:subject/>
  <dc:creator>Khon Kaen University</dc:creator>
  <cp:keywords/>
  <cp:lastModifiedBy>qa-planning10</cp:lastModifiedBy>
  <cp:revision>63</cp:revision>
  <cp:lastPrinted>2016-08-01T01:40:00Z</cp:lastPrinted>
  <dcterms:created xsi:type="dcterms:W3CDTF">2018-01-17T17:41:00Z</dcterms:created>
  <dcterms:modified xsi:type="dcterms:W3CDTF">2024-10-15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4F62E49FFA054CBD4B69DA989D271B</vt:lpwstr>
  </property>
</Properties>
</file>